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D4EE9" w14:textId="3BB8CA17" w:rsidR="001C7C60" w:rsidRPr="00A52544" w:rsidRDefault="00A52544" w:rsidP="00807C20">
      <w:pPr>
        <w:spacing w:line="240" w:lineRule="auto"/>
        <w:ind w:left="708"/>
        <w:jc w:val="center"/>
        <w:rPr>
          <w:rFonts w:eastAsia="Aptos" w:cs="Times New Roman"/>
          <w:b/>
          <w:bCs/>
          <w:kern w:val="2"/>
          <w:sz w:val="24"/>
          <w:szCs w:val="40"/>
          <w14:ligatures w14:val="standardContextual"/>
        </w:rPr>
      </w:pPr>
      <w:bookmarkStart w:id="0" w:name="_GoBack"/>
      <w:r w:rsidRPr="00A52544">
        <w:rPr>
          <w:rFonts w:eastAsia="Aptos" w:cs="Times New Roman"/>
          <w:b/>
          <w:bCs/>
          <w:kern w:val="2"/>
          <w:sz w:val="24"/>
          <w:szCs w:val="40"/>
          <w14:ligatures w14:val="standardContextual"/>
        </w:rPr>
        <w:t>ÖĞRENİM KAZANIMLARI ÖLÇME-DEĞERLENDİRME VE SINAV RAPORU FORMU</w:t>
      </w:r>
    </w:p>
    <w:tbl>
      <w:tblPr>
        <w:tblStyle w:val="TabloKlavuzu1"/>
        <w:tblpPr w:leftFromText="180" w:rightFromText="180" w:vertAnchor="page" w:horzAnchor="margin" w:tblpY="2832"/>
        <w:tblW w:w="0" w:type="auto"/>
        <w:tblLook w:val="04A0" w:firstRow="1" w:lastRow="0" w:firstColumn="1" w:lastColumn="0" w:noHBand="0" w:noVBand="1"/>
      </w:tblPr>
      <w:tblGrid>
        <w:gridCol w:w="561"/>
        <w:gridCol w:w="1333"/>
        <w:gridCol w:w="1213"/>
        <w:gridCol w:w="1205"/>
        <w:gridCol w:w="1915"/>
        <w:gridCol w:w="433"/>
        <w:gridCol w:w="1133"/>
        <w:gridCol w:w="1337"/>
        <w:gridCol w:w="1064"/>
      </w:tblGrid>
      <w:tr w:rsidR="00A52544" w:rsidRPr="001C7C60" w14:paraId="7FE9441A" w14:textId="77777777" w:rsidTr="00A52544">
        <w:trPr>
          <w:trHeight w:val="274"/>
        </w:trPr>
        <w:tc>
          <w:tcPr>
            <w:tcW w:w="3107" w:type="dxa"/>
            <w:gridSpan w:val="3"/>
            <w:vMerge w:val="restart"/>
            <w:vAlign w:val="center"/>
          </w:tcPr>
          <w:bookmarkEnd w:id="0"/>
          <w:p w14:paraId="19F7BF57" w14:textId="77777777" w:rsidR="00A52544" w:rsidRPr="001C7C60" w:rsidRDefault="00A52544" w:rsidP="00A52544">
            <w:pPr>
              <w:jc w:val="center"/>
              <w:rPr>
                <w:rFonts w:eastAsia="Aptos" w:cs="Times New Roman"/>
                <w:b/>
                <w:bCs/>
                <w:sz w:val="16"/>
                <w:szCs w:val="16"/>
                <w:lang w:val="tr-TR"/>
              </w:rPr>
            </w:pPr>
            <w:r w:rsidRPr="001C7C60">
              <w:rPr>
                <w:rFonts w:eastAsia="Aptos" w:cs="Times New Roman"/>
                <w:b/>
                <w:bCs/>
                <w:sz w:val="16"/>
                <w:szCs w:val="16"/>
                <w:lang w:val="tr-TR"/>
              </w:rPr>
              <w:t>20</w:t>
            </w:r>
            <w:proofErr w:type="gramStart"/>
            <w:r w:rsidRPr="001C7C60">
              <w:rPr>
                <w:rFonts w:eastAsia="Aptos" w:cs="Times New Roman"/>
                <w:b/>
                <w:bCs/>
                <w:sz w:val="16"/>
                <w:szCs w:val="16"/>
                <w:lang w:val="tr-TR"/>
              </w:rPr>
              <w:t>…….</w:t>
            </w:r>
            <w:proofErr w:type="gramEnd"/>
            <w:r w:rsidRPr="001C7C60">
              <w:rPr>
                <w:rFonts w:eastAsia="Aptos" w:cs="Times New Roman"/>
                <w:b/>
                <w:bCs/>
                <w:sz w:val="16"/>
                <w:szCs w:val="16"/>
                <w:lang w:val="tr-TR"/>
              </w:rPr>
              <w:t>-20……. EĞİTİM-ÖĞRETİM YILI</w:t>
            </w:r>
          </w:p>
          <w:p w14:paraId="50741FEE" w14:textId="77777777" w:rsidR="00A52544" w:rsidRPr="001C7C60" w:rsidRDefault="00A52544" w:rsidP="00A52544">
            <w:pPr>
              <w:jc w:val="center"/>
              <w:rPr>
                <w:rFonts w:eastAsia="Aptos" w:cs="Times New Roman"/>
                <w:b/>
                <w:bCs/>
                <w:sz w:val="16"/>
                <w:lang w:val="tr-TR"/>
              </w:rPr>
            </w:pPr>
            <w:proofErr w:type="gramStart"/>
            <w:r w:rsidRPr="001C7C60">
              <w:rPr>
                <w:rFonts w:eastAsia="Aptos" w:cs="Times New Roman"/>
                <w:b/>
                <w:bCs/>
                <w:sz w:val="18"/>
                <w:szCs w:val="18"/>
                <w:lang w:val="tr-TR"/>
              </w:rPr>
              <w:t>…………………..</w:t>
            </w:r>
            <w:proofErr w:type="gramEnd"/>
            <w:r w:rsidRPr="001C7C60">
              <w:rPr>
                <w:rFonts w:eastAsia="Aptos" w:cs="Times New Roman"/>
                <w:b/>
                <w:bCs/>
                <w:sz w:val="18"/>
                <w:szCs w:val="18"/>
                <w:lang w:val="tr-TR"/>
              </w:rPr>
              <w:t xml:space="preserve"> YARIYILI</w:t>
            </w:r>
          </w:p>
        </w:tc>
        <w:tc>
          <w:tcPr>
            <w:tcW w:w="3553" w:type="dxa"/>
            <w:gridSpan w:val="3"/>
            <w:vAlign w:val="center"/>
          </w:tcPr>
          <w:p w14:paraId="11F9D790"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Dersin Sorumlusu</w:t>
            </w:r>
          </w:p>
        </w:tc>
        <w:tc>
          <w:tcPr>
            <w:tcW w:w="1133" w:type="dxa"/>
            <w:vAlign w:val="center"/>
          </w:tcPr>
          <w:p w14:paraId="38CF6A95"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Ders Kodu</w:t>
            </w:r>
          </w:p>
        </w:tc>
        <w:tc>
          <w:tcPr>
            <w:tcW w:w="2401" w:type="dxa"/>
            <w:gridSpan w:val="2"/>
          </w:tcPr>
          <w:p w14:paraId="0838A39C" w14:textId="77777777" w:rsidR="00A52544" w:rsidRPr="001C7C60" w:rsidRDefault="00A52544" w:rsidP="00A52544">
            <w:pPr>
              <w:jc w:val="left"/>
              <w:rPr>
                <w:rFonts w:eastAsia="Aptos" w:cs="Times New Roman"/>
                <w:sz w:val="16"/>
                <w:lang w:val="tr-TR"/>
              </w:rPr>
            </w:pPr>
          </w:p>
        </w:tc>
      </w:tr>
      <w:tr w:rsidR="00A52544" w:rsidRPr="001C7C60" w14:paraId="3FCDDDFB" w14:textId="77777777" w:rsidTr="00A52544">
        <w:trPr>
          <w:trHeight w:val="266"/>
        </w:trPr>
        <w:tc>
          <w:tcPr>
            <w:tcW w:w="3107" w:type="dxa"/>
            <w:gridSpan w:val="3"/>
            <w:vMerge/>
          </w:tcPr>
          <w:p w14:paraId="32E68EA2" w14:textId="77777777" w:rsidR="00A52544" w:rsidRPr="001C7C60" w:rsidRDefault="00A52544" w:rsidP="00A52544">
            <w:pPr>
              <w:jc w:val="left"/>
              <w:rPr>
                <w:rFonts w:eastAsia="Aptos" w:cs="Times New Roman"/>
                <w:b/>
                <w:bCs/>
                <w:sz w:val="20"/>
                <w:szCs w:val="20"/>
                <w:lang w:val="tr-TR"/>
              </w:rPr>
            </w:pPr>
          </w:p>
        </w:tc>
        <w:tc>
          <w:tcPr>
            <w:tcW w:w="3553" w:type="dxa"/>
            <w:gridSpan w:val="3"/>
          </w:tcPr>
          <w:p w14:paraId="51FAB9FD" w14:textId="77777777" w:rsidR="00A52544" w:rsidRPr="001C7C60" w:rsidRDefault="00A52544" w:rsidP="00A52544">
            <w:pPr>
              <w:jc w:val="left"/>
              <w:rPr>
                <w:rFonts w:eastAsia="Aptos" w:cs="Times New Roman"/>
                <w:sz w:val="16"/>
                <w:lang w:val="tr-TR"/>
              </w:rPr>
            </w:pPr>
          </w:p>
        </w:tc>
        <w:tc>
          <w:tcPr>
            <w:tcW w:w="1133" w:type="dxa"/>
            <w:vAlign w:val="center"/>
          </w:tcPr>
          <w:p w14:paraId="1ABDF049"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Ders Adı</w:t>
            </w:r>
          </w:p>
        </w:tc>
        <w:tc>
          <w:tcPr>
            <w:tcW w:w="2401" w:type="dxa"/>
            <w:gridSpan w:val="2"/>
          </w:tcPr>
          <w:p w14:paraId="03B7DE0A" w14:textId="77777777" w:rsidR="00A52544" w:rsidRPr="001C7C60" w:rsidRDefault="00A52544" w:rsidP="00A52544">
            <w:pPr>
              <w:jc w:val="left"/>
              <w:rPr>
                <w:rFonts w:eastAsia="Aptos" w:cs="Times New Roman"/>
                <w:sz w:val="16"/>
                <w:lang w:val="tr-TR"/>
              </w:rPr>
            </w:pPr>
          </w:p>
        </w:tc>
      </w:tr>
      <w:tr w:rsidR="00A52544" w:rsidRPr="00E01C92" w14:paraId="7F91F1AB" w14:textId="77777777" w:rsidTr="00A52544">
        <w:trPr>
          <w:trHeight w:val="450"/>
        </w:trPr>
        <w:tc>
          <w:tcPr>
            <w:tcW w:w="561" w:type="dxa"/>
            <w:vMerge w:val="restart"/>
            <w:shd w:val="clear" w:color="auto" w:fill="BFBFBF"/>
            <w:textDirection w:val="btLr"/>
            <w:vAlign w:val="center"/>
          </w:tcPr>
          <w:p w14:paraId="57C9B070" w14:textId="77777777" w:rsidR="00A52544" w:rsidRPr="001C7C60" w:rsidRDefault="00A52544" w:rsidP="00A52544">
            <w:pPr>
              <w:ind w:left="113" w:right="113"/>
              <w:jc w:val="center"/>
              <w:rPr>
                <w:rFonts w:eastAsia="Aptos" w:cs="Times New Roman"/>
                <w:b/>
                <w:bCs/>
                <w:sz w:val="12"/>
                <w:szCs w:val="20"/>
                <w:lang w:val="tr-TR"/>
              </w:rPr>
            </w:pPr>
            <w:r w:rsidRPr="001C7C60">
              <w:rPr>
                <w:rFonts w:eastAsia="Aptos" w:cs="Times New Roman"/>
                <w:b/>
                <w:bCs/>
                <w:sz w:val="12"/>
                <w:szCs w:val="20"/>
                <w:lang w:val="tr-TR"/>
              </w:rPr>
              <w:t>SINAV BİLGİLERİ</w:t>
            </w:r>
          </w:p>
        </w:tc>
        <w:tc>
          <w:tcPr>
            <w:tcW w:w="1333" w:type="dxa"/>
            <w:vAlign w:val="center"/>
          </w:tcPr>
          <w:p w14:paraId="6F8292C0"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Sınav Türü</w:t>
            </w:r>
          </w:p>
        </w:tc>
        <w:tc>
          <w:tcPr>
            <w:tcW w:w="1213" w:type="dxa"/>
            <w:vAlign w:val="center"/>
          </w:tcPr>
          <w:p w14:paraId="7F44B653"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Toplam Öğrenci</w:t>
            </w:r>
          </w:p>
        </w:tc>
        <w:tc>
          <w:tcPr>
            <w:tcW w:w="1205" w:type="dxa"/>
            <w:vAlign w:val="center"/>
          </w:tcPr>
          <w:p w14:paraId="0A13819F"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Sınava Giren Öğrenci Sayısı</w:t>
            </w:r>
          </w:p>
        </w:tc>
        <w:tc>
          <w:tcPr>
            <w:tcW w:w="1915" w:type="dxa"/>
            <w:vAlign w:val="center"/>
          </w:tcPr>
          <w:p w14:paraId="296060CB"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Sınava Girmeyen Öğrenci Sayısı</w:t>
            </w:r>
          </w:p>
        </w:tc>
        <w:tc>
          <w:tcPr>
            <w:tcW w:w="433" w:type="dxa"/>
            <w:vMerge w:val="restart"/>
            <w:shd w:val="clear" w:color="auto" w:fill="BFBFBF"/>
            <w:textDirection w:val="btLr"/>
            <w:vAlign w:val="center"/>
          </w:tcPr>
          <w:p w14:paraId="716E0FC7" w14:textId="77777777" w:rsidR="00A52544" w:rsidRPr="001C7C60" w:rsidRDefault="00A52544" w:rsidP="00A52544">
            <w:pPr>
              <w:ind w:left="113" w:right="113"/>
              <w:jc w:val="center"/>
              <w:rPr>
                <w:rFonts w:eastAsia="Aptos" w:cs="Times New Roman"/>
                <w:b/>
                <w:bCs/>
                <w:sz w:val="16"/>
                <w:lang w:val="tr-TR"/>
              </w:rPr>
            </w:pPr>
            <w:r w:rsidRPr="001C7C60">
              <w:rPr>
                <w:rFonts w:eastAsia="Aptos" w:cs="Times New Roman"/>
                <w:b/>
                <w:bCs/>
                <w:sz w:val="12"/>
                <w:szCs w:val="20"/>
                <w:lang w:val="tr-TR"/>
              </w:rPr>
              <w:t>NOTLAR</w:t>
            </w:r>
          </w:p>
        </w:tc>
        <w:tc>
          <w:tcPr>
            <w:tcW w:w="1133" w:type="dxa"/>
            <w:vAlign w:val="center"/>
          </w:tcPr>
          <w:p w14:paraId="266042CD"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En Yüksek Not</w:t>
            </w:r>
          </w:p>
        </w:tc>
        <w:tc>
          <w:tcPr>
            <w:tcW w:w="1337" w:type="dxa"/>
            <w:vAlign w:val="center"/>
          </w:tcPr>
          <w:p w14:paraId="55EF6F8A"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En Düşük Not</w:t>
            </w:r>
          </w:p>
        </w:tc>
        <w:tc>
          <w:tcPr>
            <w:tcW w:w="1064" w:type="dxa"/>
            <w:vAlign w:val="center"/>
          </w:tcPr>
          <w:p w14:paraId="5D96DC65"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Sınıf Ortalaması</w:t>
            </w:r>
          </w:p>
        </w:tc>
      </w:tr>
      <w:tr w:rsidR="00A52544" w:rsidRPr="00E01C92" w14:paraId="64FCF095" w14:textId="77777777" w:rsidTr="00A52544">
        <w:trPr>
          <w:trHeight w:val="261"/>
        </w:trPr>
        <w:tc>
          <w:tcPr>
            <w:tcW w:w="561" w:type="dxa"/>
            <w:vMerge/>
            <w:tcBorders>
              <w:bottom w:val="single" w:sz="4" w:space="0" w:color="auto"/>
            </w:tcBorders>
            <w:shd w:val="clear" w:color="auto" w:fill="BFBFBF"/>
          </w:tcPr>
          <w:p w14:paraId="1CF12B4E" w14:textId="77777777" w:rsidR="00A52544" w:rsidRPr="001C7C60" w:rsidRDefault="00A52544" w:rsidP="00A52544">
            <w:pPr>
              <w:rPr>
                <w:rFonts w:eastAsia="Aptos" w:cs="Times New Roman"/>
                <w:sz w:val="16"/>
                <w:lang w:val="tr-TR"/>
              </w:rPr>
            </w:pPr>
          </w:p>
        </w:tc>
        <w:tc>
          <w:tcPr>
            <w:tcW w:w="1333" w:type="dxa"/>
            <w:tcBorders>
              <w:bottom w:val="single" w:sz="4" w:space="0" w:color="auto"/>
            </w:tcBorders>
          </w:tcPr>
          <w:p w14:paraId="6B16FE50" w14:textId="77777777" w:rsidR="00A52544" w:rsidRPr="001C7C60" w:rsidRDefault="00A52544" w:rsidP="00A52544">
            <w:pPr>
              <w:rPr>
                <w:rFonts w:eastAsia="Aptos" w:cs="Times New Roman"/>
                <w:sz w:val="16"/>
                <w:lang w:val="tr-TR"/>
              </w:rPr>
            </w:pPr>
          </w:p>
        </w:tc>
        <w:tc>
          <w:tcPr>
            <w:tcW w:w="1213" w:type="dxa"/>
            <w:tcBorders>
              <w:bottom w:val="single" w:sz="4" w:space="0" w:color="auto"/>
            </w:tcBorders>
          </w:tcPr>
          <w:p w14:paraId="6C273EFE" w14:textId="77777777" w:rsidR="00A52544" w:rsidRPr="001C7C60" w:rsidRDefault="00A52544" w:rsidP="00A52544">
            <w:pPr>
              <w:rPr>
                <w:rFonts w:eastAsia="Aptos" w:cs="Times New Roman"/>
                <w:sz w:val="16"/>
                <w:lang w:val="tr-TR"/>
              </w:rPr>
            </w:pPr>
          </w:p>
        </w:tc>
        <w:tc>
          <w:tcPr>
            <w:tcW w:w="1205" w:type="dxa"/>
            <w:tcBorders>
              <w:bottom w:val="single" w:sz="4" w:space="0" w:color="auto"/>
            </w:tcBorders>
          </w:tcPr>
          <w:p w14:paraId="38A880E6" w14:textId="77777777" w:rsidR="00A52544" w:rsidRPr="001C7C60" w:rsidRDefault="00A52544" w:rsidP="00A52544">
            <w:pPr>
              <w:rPr>
                <w:rFonts w:eastAsia="Aptos" w:cs="Times New Roman"/>
                <w:sz w:val="16"/>
                <w:lang w:val="tr-TR"/>
              </w:rPr>
            </w:pPr>
          </w:p>
        </w:tc>
        <w:tc>
          <w:tcPr>
            <w:tcW w:w="1915" w:type="dxa"/>
            <w:tcBorders>
              <w:bottom w:val="single" w:sz="4" w:space="0" w:color="auto"/>
            </w:tcBorders>
          </w:tcPr>
          <w:p w14:paraId="3365BD50" w14:textId="77777777" w:rsidR="00A52544" w:rsidRPr="001C7C60" w:rsidRDefault="00A52544" w:rsidP="00A52544">
            <w:pPr>
              <w:rPr>
                <w:rFonts w:eastAsia="Aptos" w:cs="Times New Roman"/>
                <w:sz w:val="16"/>
                <w:lang w:val="tr-TR"/>
              </w:rPr>
            </w:pPr>
          </w:p>
        </w:tc>
        <w:tc>
          <w:tcPr>
            <w:tcW w:w="433" w:type="dxa"/>
            <w:vMerge/>
            <w:tcBorders>
              <w:bottom w:val="single" w:sz="4" w:space="0" w:color="auto"/>
            </w:tcBorders>
            <w:shd w:val="clear" w:color="auto" w:fill="BFBFBF"/>
          </w:tcPr>
          <w:p w14:paraId="611C8405" w14:textId="77777777" w:rsidR="00A52544" w:rsidRPr="001C7C60" w:rsidRDefault="00A52544" w:rsidP="00A52544">
            <w:pPr>
              <w:rPr>
                <w:rFonts w:eastAsia="Aptos" w:cs="Times New Roman"/>
                <w:sz w:val="16"/>
                <w:lang w:val="tr-TR"/>
              </w:rPr>
            </w:pPr>
          </w:p>
        </w:tc>
        <w:tc>
          <w:tcPr>
            <w:tcW w:w="1133" w:type="dxa"/>
            <w:tcBorders>
              <w:bottom w:val="single" w:sz="4" w:space="0" w:color="auto"/>
            </w:tcBorders>
          </w:tcPr>
          <w:p w14:paraId="1E01AB7B" w14:textId="77777777" w:rsidR="00A52544" w:rsidRPr="001C7C60" w:rsidRDefault="00A52544" w:rsidP="00A52544">
            <w:pPr>
              <w:rPr>
                <w:rFonts w:eastAsia="Aptos" w:cs="Times New Roman"/>
                <w:sz w:val="16"/>
                <w:lang w:val="tr-TR"/>
              </w:rPr>
            </w:pPr>
          </w:p>
        </w:tc>
        <w:tc>
          <w:tcPr>
            <w:tcW w:w="1337" w:type="dxa"/>
            <w:tcBorders>
              <w:bottom w:val="single" w:sz="4" w:space="0" w:color="auto"/>
            </w:tcBorders>
          </w:tcPr>
          <w:p w14:paraId="411C443B" w14:textId="77777777" w:rsidR="00A52544" w:rsidRPr="001C7C60" w:rsidRDefault="00A52544" w:rsidP="00A52544">
            <w:pPr>
              <w:rPr>
                <w:rFonts w:eastAsia="Aptos" w:cs="Times New Roman"/>
                <w:sz w:val="16"/>
                <w:lang w:val="tr-TR"/>
              </w:rPr>
            </w:pPr>
          </w:p>
        </w:tc>
        <w:tc>
          <w:tcPr>
            <w:tcW w:w="1064" w:type="dxa"/>
            <w:tcBorders>
              <w:bottom w:val="single" w:sz="4" w:space="0" w:color="auto"/>
            </w:tcBorders>
          </w:tcPr>
          <w:p w14:paraId="74726E43" w14:textId="77777777" w:rsidR="00A52544" w:rsidRPr="001C7C60" w:rsidRDefault="00A52544" w:rsidP="00A52544">
            <w:pPr>
              <w:rPr>
                <w:rFonts w:eastAsia="Aptos" w:cs="Times New Roman"/>
                <w:sz w:val="16"/>
                <w:lang w:val="tr-TR"/>
              </w:rPr>
            </w:pPr>
          </w:p>
        </w:tc>
      </w:tr>
    </w:tbl>
    <w:tbl>
      <w:tblPr>
        <w:tblStyle w:val="TabloKlavuzu2"/>
        <w:tblpPr w:leftFromText="180" w:rightFromText="180" w:vertAnchor="page" w:horzAnchor="margin" w:tblpY="4452"/>
        <w:tblW w:w="0" w:type="auto"/>
        <w:tblLook w:val="04A0" w:firstRow="1" w:lastRow="0" w:firstColumn="1" w:lastColumn="0" w:noHBand="0" w:noVBand="1"/>
      </w:tblPr>
      <w:tblGrid>
        <w:gridCol w:w="988"/>
        <w:gridCol w:w="9206"/>
      </w:tblGrid>
      <w:tr w:rsidR="00A52544" w:rsidRPr="001C7C60" w14:paraId="45068796" w14:textId="77777777" w:rsidTr="00A52544">
        <w:tc>
          <w:tcPr>
            <w:tcW w:w="988" w:type="dxa"/>
          </w:tcPr>
          <w:p w14:paraId="79C9BFAB"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PÖK No.</w:t>
            </w:r>
          </w:p>
        </w:tc>
        <w:tc>
          <w:tcPr>
            <w:tcW w:w="9206" w:type="dxa"/>
          </w:tcPr>
          <w:p w14:paraId="4BCAFADB"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DERSİN PROGRAM ÖĞRENİM KAZANIMLARINA (PÖK) KATKI DÜZEYİ</w:t>
            </w:r>
          </w:p>
        </w:tc>
      </w:tr>
      <w:tr w:rsidR="00A52544" w:rsidRPr="001C7C60" w14:paraId="24E1FA2C" w14:textId="77777777" w:rsidTr="00A52544">
        <w:tc>
          <w:tcPr>
            <w:tcW w:w="988" w:type="dxa"/>
            <w:vAlign w:val="center"/>
          </w:tcPr>
          <w:p w14:paraId="268C7224"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PÖK-3</w:t>
            </w:r>
          </w:p>
        </w:tc>
        <w:tc>
          <w:tcPr>
            <w:tcW w:w="9206" w:type="dxa"/>
          </w:tcPr>
          <w:p w14:paraId="75039116" w14:textId="77777777" w:rsidR="00A52544" w:rsidRPr="001C7C60" w:rsidRDefault="00A52544" w:rsidP="00A52544">
            <w:pPr>
              <w:rPr>
                <w:rFonts w:eastAsia="Aptos" w:cs="Times New Roman"/>
                <w:sz w:val="16"/>
                <w:lang w:val="tr-TR"/>
              </w:rPr>
            </w:pPr>
            <w:r w:rsidRPr="001C7C60">
              <w:rPr>
                <w:rFonts w:eastAsia="Aptos" w:cs="Times New Roman"/>
                <w:sz w:val="16"/>
                <w:lang w:val="tr-TR"/>
              </w:rPr>
              <w:t xml:space="preserve">Tarihi süreçte karşılaşılan herhangi bir siyasi, sosyal ve ekonomik olgu ve olayları </w:t>
            </w:r>
            <w:proofErr w:type="spellStart"/>
            <w:r w:rsidRPr="001C7C60">
              <w:rPr>
                <w:rFonts w:eastAsia="Aptos" w:cs="Times New Roman"/>
                <w:sz w:val="16"/>
                <w:lang w:val="tr-TR"/>
              </w:rPr>
              <w:t>disiplinlerarası</w:t>
            </w:r>
            <w:proofErr w:type="spellEnd"/>
            <w:r w:rsidRPr="001C7C60">
              <w:rPr>
                <w:rFonts w:eastAsia="Aptos" w:cs="Times New Roman"/>
                <w:sz w:val="16"/>
                <w:lang w:val="tr-TR"/>
              </w:rPr>
              <w:t xml:space="preserve"> yaklaşımlar ışığında değerlendirerek bilimsel bir çalışmayı ortaya koyabilir.</w:t>
            </w:r>
          </w:p>
        </w:tc>
      </w:tr>
      <w:tr w:rsidR="00A52544" w:rsidRPr="001C7C60" w14:paraId="005C3C38" w14:textId="77777777" w:rsidTr="00A52544">
        <w:tc>
          <w:tcPr>
            <w:tcW w:w="988" w:type="dxa"/>
            <w:vAlign w:val="center"/>
          </w:tcPr>
          <w:p w14:paraId="0C472328"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PÖK-7</w:t>
            </w:r>
          </w:p>
        </w:tc>
        <w:tc>
          <w:tcPr>
            <w:tcW w:w="9206" w:type="dxa"/>
          </w:tcPr>
          <w:p w14:paraId="201C7FB6" w14:textId="77777777" w:rsidR="00A52544" w:rsidRPr="001C7C60" w:rsidRDefault="00A52544" w:rsidP="00A52544">
            <w:pPr>
              <w:rPr>
                <w:rFonts w:eastAsia="Aptos" w:cs="Times New Roman"/>
                <w:sz w:val="16"/>
                <w:lang w:val="tr-TR"/>
              </w:rPr>
            </w:pPr>
            <w:r w:rsidRPr="001C7C60">
              <w:rPr>
                <w:rFonts w:eastAsia="Aptos" w:cs="Times New Roman"/>
                <w:sz w:val="16"/>
                <w:lang w:val="tr-TR"/>
              </w:rPr>
              <w:t xml:space="preserve">Tarih alanı üzerine yapılacak çalışmaları çok disiplinli ve </w:t>
            </w:r>
            <w:proofErr w:type="spellStart"/>
            <w:r w:rsidRPr="001C7C60">
              <w:rPr>
                <w:rFonts w:eastAsia="Aptos" w:cs="Times New Roman"/>
                <w:sz w:val="16"/>
                <w:lang w:val="tr-TR"/>
              </w:rPr>
              <w:t>disiplinlerarası</w:t>
            </w:r>
            <w:proofErr w:type="spellEnd"/>
            <w:r w:rsidRPr="001C7C60">
              <w:rPr>
                <w:rFonts w:eastAsia="Aptos" w:cs="Times New Roman"/>
                <w:sz w:val="16"/>
                <w:lang w:val="tr-TR"/>
              </w:rPr>
              <w:t xml:space="preserve"> yönelimle değerlendirebilmesi için bilim dallarından beslenir</w:t>
            </w:r>
          </w:p>
        </w:tc>
      </w:tr>
    </w:tbl>
    <w:p w14:paraId="09569B8D" w14:textId="04D42812" w:rsidR="00A52544" w:rsidRDefault="00A52544" w:rsidP="00A52544">
      <w:pPr>
        <w:spacing w:line="240" w:lineRule="auto"/>
        <w:ind w:left="708"/>
        <w:rPr>
          <w:rFonts w:eastAsia="Aptos" w:cs="Times New Roman"/>
          <w:i/>
          <w:iCs/>
          <w:color w:val="919498"/>
          <w:kern w:val="2"/>
          <w:sz w:val="14"/>
          <w14:ligatures w14:val="standardContextual"/>
        </w:rPr>
      </w:pPr>
      <w:r w:rsidRPr="00E01C92">
        <w:rPr>
          <w:rFonts w:eastAsia="Aptos" w:cs="Times New Roman"/>
          <w:b/>
          <w:bCs/>
          <w:color w:val="919498"/>
          <w:kern w:val="2"/>
          <w:sz w:val="14"/>
          <w14:ligatures w14:val="standardContextual"/>
        </w:rPr>
        <w:t>*</w:t>
      </w:r>
      <w:r w:rsidRPr="00E01C92">
        <w:rPr>
          <w:rFonts w:eastAsia="Aptos" w:cs="Times New Roman"/>
          <w:color w:val="919498"/>
          <w:kern w:val="2"/>
          <w:sz w:val="14"/>
          <w14:ligatures w14:val="standardContextual"/>
        </w:rPr>
        <w:t xml:space="preserve"> </w:t>
      </w:r>
      <w:r w:rsidRPr="00E01C92">
        <w:rPr>
          <w:rFonts w:eastAsia="Aptos" w:cs="Times New Roman"/>
          <w:i/>
          <w:iCs/>
          <w:color w:val="919498"/>
          <w:kern w:val="2"/>
          <w:sz w:val="14"/>
          <w14:ligatures w14:val="standardContextual"/>
        </w:rPr>
        <w:t>Gerektiği kadar uzatılabilir</w:t>
      </w:r>
    </w:p>
    <w:p w14:paraId="7C43E85D" w14:textId="77777777" w:rsidR="00A52544" w:rsidRPr="00A52544" w:rsidRDefault="00A52544" w:rsidP="00A52544">
      <w:pPr>
        <w:spacing w:line="240" w:lineRule="auto"/>
        <w:ind w:left="708"/>
        <w:rPr>
          <w:rFonts w:eastAsia="Aptos" w:cs="Times New Roman"/>
          <w:i/>
          <w:iCs/>
          <w:color w:val="919498"/>
          <w:kern w:val="2"/>
          <w:sz w:val="12"/>
          <w:szCs w:val="20"/>
          <w14:ligatures w14:val="standardContextual"/>
        </w:rPr>
      </w:pPr>
    </w:p>
    <w:tbl>
      <w:tblPr>
        <w:tblStyle w:val="TabloKlavuzu2"/>
        <w:tblW w:w="0" w:type="auto"/>
        <w:tblLook w:val="04A0" w:firstRow="1" w:lastRow="0" w:firstColumn="1" w:lastColumn="0" w:noHBand="0" w:noVBand="1"/>
      </w:tblPr>
      <w:tblGrid>
        <w:gridCol w:w="686"/>
        <w:gridCol w:w="6585"/>
        <w:gridCol w:w="487"/>
        <w:gridCol w:w="487"/>
        <w:gridCol w:w="487"/>
        <w:gridCol w:w="487"/>
        <w:gridCol w:w="487"/>
        <w:gridCol w:w="488"/>
      </w:tblGrid>
      <w:tr w:rsidR="001C7C60" w:rsidRPr="00E01C92" w14:paraId="1F611A62" w14:textId="7D9347F1" w:rsidTr="00A52544">
        <w:trPr>
          <w:trHeight w:val="465"/>
        </w:trPr>
        <w:tc>
          <w:tcPr>
            <w:tcW w:w="686" w:type="dxa"/>
            <w:vMerge w:val="restart"/>
            <w:vAlign w:val="center"/>
          </w:tcPr>
          <w:p w14:paraId="4EB363BA" w14:textId="77777777" w:rsidR="001C7C60" w:rsidRPr="001C7C60" w:rsidRDefault="001C7C60" w:rsidP="001C7C60">
            <w:pPr>
              <w:jc w:val="center"/>
              <w:rPr>
                <w:rFonts w:eastAsia="Aptos" w:cs="Times New Roman"/>
                <w:b/>
                <w:bCs/>
                <w:sz w:val="16"/>
                <w:lang w:val="tr-TR"/>
              </w:rPr>
            </w:pPr>
            <w:r w:rsidRPr="001C7C60">
              <w:rPr>
                <w:rFonts w:eastAsia="Aptos" w:cs="Times New Roman"/>
                <w:b/>
                <w:bCs/>
                <w:sz w:val="16"/>
                <w:lang w:val="tr-TR"/>
              </w:rPr>
              <w:t>ÖK No.</w:t>
            </w:r>
          </w:p>
        </w:tc>
        <w:tc>
          <w:tcPr>
            <w:tcW w:w="6585" w:type="dxa"/>
            <w:vMerge w:val="restart"/>
            <w:vAlign w:val="center"/>
          </w:tcPr>
          <w:p w14:paraId="08207056" w14:textId="77777777" w:rsidR="00056D21" w:rsidRDefault="001C7C60" w:rsidP="001C7C60">
            <w:pPr>
              <w:jc w:val="center"/>
              <w:rPr>
                <w:rFonts w:eastAsia="Aptos" w:cs="Times New Roman"/>
                <w:b/>
                <w:bCs/>
                <w:sz w:val="16"/>
                <w:lang w:val="tr-TR"/>
              </w:rPr>
            </w:pPr>
            <w:r w:rsidRPr="001C7C60">
              <w:rPr>
                <w:rFonts w:eastAsia="Aptos" w:cs="Times New Roman"/>
                <w:b/>
                <w:bCs/>
                <w:sz w:val="16"/>
                <w:lang w:val="tr-TR"/>
              </w:rPr>
              <w:t xml:space="preserve">DERSİN ÖĞRENİM KAZANIMLARI </w:t>
            </w:r>
          </w:p>
          <w:p w14:paraId="5305C4F0" w14:textId="68D24DDE" w:rsidR="001C7C60" w:rsidRPr="001C7C60" w:rsidRDefault="001C7C60" w:rsidP="001C7C60">
            <w:pPr>
              <w:jc w:val="center"/>
              <w:rPr>
                <w:rFonts w:eastAsia="Aptos" w:cs="Times New Roman"/>
                <w:b/>
                <w:bCs/>
                <w:sz w:val="16"/>
                <w:lang w:val="tr-TR"/>
              </w:rPr>
            </w:pPr>
            <w:r w:rsidRPr="001C7C60">
              <w:rPr>
                <w:rFonts w:eastAsia="Aptos" w:cs="Times New Roman"/>
                <w:b/>
                <w:bCs/>
                <w:sz w:val="16"/>
                <w:lang w:val="tr-TR"/>
              </w:rPr>
              <w:t>(ÖK)</w:t>
            </w:r>
          </w:p>
        </w:tc>
        <w:tc>
          <w:tcPr>
            <w:tcW w:w="2923" w:type="dxa"/>
            <w:gridSpan w:val="6"/>
            <w:shd w:val="clear" w:color="auto" w:fill="919498"/>
          </w:tcPr>
          <w:p w14:paraId="149349E1" w14:textId="77777777" w:rsidR="001C7C60" w:rsidRPr="00E01C92" w:rsidRDefault="001C7C60" w:rsidP="001C7C60">
            <w:pPr>
              <w:jc w:val="center"/>
              <w:rPr>
                <w:rFonts w:eastAsia="Aptos" w:cs="Times New Roman"/>
                <w:b/>
                <w:bCs/>
                <w:i/>
                <w:sz w:val="16"/>
                <w:lang w:val="tr-TR"/>
              </w:rPr>
            </w:pPr>
            <w:r w:rsidRPr="00E01C92">
              <w:rPr>
                <w:rFonts w:eastAsia="Aptos" w:cs="Times New Roman"/>
                <w:b/>
                <w:bCs/>
                <w:sz w:val="16"/>
                <w:lang w:val="tr-TR"/>
              </w:rPr>
              <w:t>Ölçme ve Değerlendirme Yöntemi</w:t>
            </w:r>
            <w:r w:rsidRPr="00E01C92">
              <w:rPr>
                <w:rFonts w:eastAsia="Aptos" w:cs="Times New Roman"/>
                <w:b/>
                <w:bCs/>
                <w:i/>
                <w:sz w:val="16"/>
                <w:lang w:val="tr-TR"/>
              </w:rPr>
              <w:t xml:space="preserve"> </w:t>
            </w:r>
          </w:p>
          <w:p w14:paraId="163BDC9E" w14:textId="33B72856" w:rsidR="001C7C60" w:rsidRPr="00E01C92" w:rsidRDefault="001C7C60" w:rsidP="001C7C60">
            <w:pPr>
              <w:jc w:val="center"/>
              <w:rPr>
                <w:rFonts w:eastAsia="Aptos" w:cs="Times New Roman"/>
                <w:iCs/>
                <w:sz w:val="16"/>
                <w:lang w:val="tr-TR"/>
              </w:rPr>
            </w:pPr>
            <w:r w:rsidRPr="00E01C92">
              <w:rPr>
                <w:rFonts w:eastAsia="Aptos" w:cs="Times New Roman"/>
                <w:iCs/>
                <w:color w:val="FFFFFF" w:themeColor="background1"/>
                <w:sz w:val="14"/>
                <w:szCs w:val="22"/>
                <w:lang w:val="tr-TR"/>
              </w:rPr>
              <w:t>(1: Yazılı Sınav, 2: Sözlü Sınav, 3: Ev Ödevi, 4: Laboratuvar Çalışması/Sınavı, 5: Seminer / Sunum, 6: Dönem Ödevi / Proje)</w:t>
            </w:r>
          </w:p>
        </w:tc>
      </w:tr>
      <w:tr w:rsidR="001C7C60" w:rsidRPr="00E01C92" w14:paraId="583C6057" w14:textId="103EB26F" w:rsidTr="00A52544">
        <w:trPr>
          <w:trHeight w:val="123"/>
        </w:trPr>
        <w:tc>
          <w:tcPr>
            <w:tcW w:w="686" w:type="dxa"/>
            <w:vMerge/>
          </w:tcPr>
          <w:p w14:paraId="440F570B" w14:textId="77777777" w:rsidR="001C7C60" w:rsidRPr="00E01C92" w:rsidRDefault="001C7C60" w:rsidP="001C7C60">
            <w:pPr>
              <w:jc w:val="center"/>
              <w:rPr>
                <w:rFonts w:eastAsia="Aptos" w:cs="Times New Roman"/>
                <w:sz w:val="16"/>
                <w:lang w:val="tr-TR"/>
              </w:rPr>
            </w:pPr>
          </w:p>
        </w:tc>
        <w:tc>
          <w:tcPr>
            <w:tcW w:w="6585" w:type="dxa"/>
            <w:vMerge/>
          </w:tcPr>
          <w:p w14:paraId="1B8B28ED" w14:textId="77777777" w:rsidR="001C7C60" w:rsidRPr="00E01C92" w:rsidRDefault="001C7C60" w:rsidP="001C7C60">
            <w:pPr>
              <w:jc w:val="center"/>
              <w:rPr>
                <w:rFonts w:eastAsia="Aptos" w:cs="Times New Roman"/>
                <w:sz w:val="16"/>
                <w:lang w:val="tr-TR"/>
              </w:rPr>
            </w:pPr>
          </w:p>
        </w:tc>
        <w:tc>
          <w:tcPr>
            <w:tcW w:w="487" w:type="dxa"/>
            <w:shd w:val="clear" w:color="auto" w:fill="D9D9D9" w:themeFill="background1" w:themeFillShade="D9"/>
          </w:tcPr>
          <w:p w14:paraId="44ADBD1A" w14:textId="4B637C07"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1</w:t>
            </w:r>
          </w:p>
        </w:tc>
        <w:tc>
          <w:tcPr>
            <w:tcW w:w="487" w:type="dxa"/>
            <w:shd w:val="clear" w:color="auto" w:fill="D9D9D9" w:themeFill="background1" w:themeFillShade="D9"/>
          </w:tcPr>
          <w:p w14:paraId="7B98BBCB" w14:textId="429A0603"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2</w:t>
            </w:r>
          </w:p>
        </w:tc>
        <w:tc>
          <w:tcPr>
            <w:tcW w:w="487" w:type="dxa"/>
            <w:shd w:val="clear" w:color="auto" w:fill="D9D9D9" w:themeFill="background1" w:themeFillShade="D9"/>
          </w:tcPr>
          <w:p w14:paraId="2CCB3408" w14:textId="29E58964"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3</w:t>
            </w:r>
          </w:p>
        </w:tc>
        <w:tc>
          <w:tcPr>
            <w:tcW w:w="487" w:type="dxa"/>
            <w:shd w:val="clear" w:color="auto" w:fill="D9D9D9" w:themeFill="background1" w:themeFillShade="D9"/>
          </w:tcPr>
          <w:p w14:paraId="4FF30DB7" w14:textId="65D4952C"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4</w:t>
            </w:r>
          </w:p>
        </w:tc>
        <w:tc>
          <w:tcPr>
            <w:tcW w:w="487" w:type="dxa"/>
            <w:shd w:val="clear" w:color="auto" w:fill="D9D9D9" w:themeFill="background1" w:themeFillShade="D9"/>
          </w:tcPr>
          <w:p w14:paraId="1813598C" w14:textId="276B9CA4"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5</w:t>
            </w:r>
          </w:p>
        </w:tc>
        <w:tc>
          <w:tcPr>
            <w:tcW w:w="488" w:type="dxa"/>
            <w:shd w:val="clear" w:color="auto" w:fill="D9D9D9" w:themeFill="background1" w:themeFillShade="D9"/>
          </w:tcPr>
          <w:p w14:paraId="505003EC" w14:textId="66650961"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6</w:t>
            </w:r>
          </w:p>
        </w:tc>
      </w:tr>
      <w:tr w:rsidR="001C7C60" w:rsidRPr="00E01C92" w14:paraId="63BA16AC" w14:textId="50EF2D2A" w:rsidTr="00A52544">
        <w:tc>
          <w:tcPr>
            <w:tcW w:w="686" w:type="dxa"/>
            <w:vAlign w:val="center"/>
          </w:tcPr>
          <w:p w14:paraId="6B3DEA5B" w14:textId="7168B9E7"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1</w:t>
            </w:r>
          </w:p>
        </w:tc>
        <w:tc>
          <w:tcPr>
            <w:tcW w:w="6585" w:type="dxa"/>
          </w:tcPr>
          <w:p w14:paraId="41548D36" w14:textId="351D4738" w:rsidR="001C7C60" w:rsidRPr="001C7C60" w:rsidRDefault="001C7C60" w:rsidP="001C7C60">
            <w:pPr>
              <w:rPr>
                <w:rFonts w:eastAsia="Aptos" w:cs="Times New Roman"/>
                <w:sz w:val="16"/>
                <w:szCs w:val="16"/>
                <w:lang w:val="tr-TR"/>
              </w:rPr>
            </w:pPr>
            <w:r w:rsidRPr="00E01C92">
              <w:rPr>
                <w:rFonts w:eastAsia="Calibri" w:cs="Times New Roman"/>
                <w:color w:val="000000"/>
                <w:sz w:val="16"/>
                <w:szCs w:val="16"/>
                <w:lang w:val="tr-TR"/>
              </w:rPr>
              <w:t>Roma tarihinin kaynaklarını öğrenebilecekler</w:t>
            </w:r>
          </w:p>
        </w:tc>
        <w:sdt>
          <w:sdtPr>
            <w:rPr>
              <w:rFonts w:eastAsia="Aptos" w:cs="Times New Roman"/>
              <w:sz w:val="16"/>
            </w:rPr>
            <w:id w:val="434631986"/>
            <w14:checkbox>
              <w14:checked w14:val="0"/>
              <w14:checkedState w14:val="2612" w14:font="MS Gothic"/>
              <w14:uncheckedState w14:val="2610" w14:font="MS Gothic"/>
            </w14:checkbox>
          </w:sdtPr>
          <w:sdtEndPr/>
          <w:sdtContent>
            <w:tc>
              <w:tcPr>
                <w:tcW w:w="487" w:type="dxa"/>
              </w:tcPr>
              <w:p w14:paraId="58202E38" w14:textId="734481F9"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736389350"/>
            <w14:checkbox>
              <w14:checked w14:val="0"/>
              <w14:checkedState w14:val="2612" w14:font="MS Gothic"/>
              <w14:uncheckedState w14:val="2610" w14:font="MS Gothic"/>
            </w14:checkbox>
          </w:sdtPr>
          <w:sdtEndPr/>
          <w:sdtContent>
            <w:tc>
              <w:tcPr>
                <w:tcW w:w="487" w:type="dxa"/>
              </w:tcPr>
              <w:p w14:paraId="252D6EA1" w14:textId="7DC4E00C" w:rsidR="001C7C60" w:rsidRPr="00E01C92" w:rsidRDefault="00A52544" w:rsidP="00041B97">
                <w:pPr>
                  <w:jc w:val="center"/>
                  <w:rPr>
                    <w:rFonts w:eastAsia="Aptos" w:cs="Times New Roman"/>
                    <w:sz w:val="16"/>
                    <w:lang w:val="tr-TR"/>
                  </w:rPr>
                </w:pPr>
                <w:r>
                  <w:rPr>
                    <w:rFonts w:ascii="MS Gothic" w:eastAsia="MS Gothic" w:hAnsi="MS Gothic" w:cs="Times New Roman" w:hint="eastAsia"/>
                    <w:sz w:val="16"/>
                  </w:rPr>
                  <w:t>☐</w:t>
                </w:r>
              </w:p>
            </w:tc>
          </w:sdtContent>
        </w:sdt>
        <w:sdt>
          <w:sdtPr>
            <w:rPr>
              <w:rFonts w:eastAsia="Aptos" w:cs="Times New Roman"/>
              <w:sz w:val="16"/>
            </w:rPr>
            <w:id w:val="554431620"/>
            <w14:checkbox>
              <w14:checked w14:val="0"/>
              <w14:checkedState w14:val="2612" w14:font="MS Gothic"/>
              <w14:uncheckedState w14:val="2610" w14:font="MS Gothic"/>
            </w14:checkbox>
          </w:sdtPr>
          <w:sdtEndPr/>
          <w:sdtContent>
            <w:tc>
              <w:tcPr>
                <w:tcW w:w="487" w:type="dxa"/>
              </w:tcPr>
              <w:p w14:paraId="685DDFD0" w14:textId="705FD26F"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311835429"/>
            <w14:checkbox>
              <w14:checked w14:val="0"/>
              <w14:checkedState w14:val="2612" w14:font="MS Gothic"/>
              <w14:uncheckedState w14:val="2610" w14:font="MS Gothic"/>
            </w14:checkbox>
          </w:sdtPr>
          <w:sdtEndPr/>
          <w:sdtContent>
            <w:tc>
              <w:tcPr>
                <w:tcW w:w="487" w:type="dxa"/>
              </w:tcPr>
              <w:p w14:paraId="6B7CB35E" w14:textId="538F0A3E"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662111037"/>
            <w14:checkbox>
              <w14:checked w14:val="0"/>
              <w14:checkedState w14:val="2612" w14:font="MS Gothic"/>
              <w14:uncheckedState w14:val="2610" w14:font="MS Gothic"/>
            </w14:checkbox>
          </w:sdtPr>
          <w:sdtEndPr/>
          <w:sdtContent>
            <w:tc>
              <w:tcPr>
                <w:tcW w:w="487" w:type="dxa"/>
              </w:tcPr>
              <w:p w14:paraId="476B906B" w14:textId="7EBFBEA7"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378203969"/>
            <w14:checkbox>
              <w14:checked w14:val="0"/>
              <w14:checkedState w14:val="2612" w14:font="MS Gothic"/>
              <w14:uncheckedState w14:val="2610" w14:font="MS Gothic"/>
            </w14:checkbox>
          </w:sdtPr>
          <w:sdtEndPr/>
          <w:sdtContent>
            <w:tc>
              <w:tcPr>
                <w:tcW w:w="488" w:type="dxa"/>
              </w:tcPr>
              <w:p w14:paraId="02A47615" w14:textId="794FA106"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4DB7C26E" w14:textId="4A3A7796" w:rsidTr="00A52544">
        <w:tc>
          <w:tcPr>
            <w:tcW w:w="686" w:type="dxa"/>
            <w:vAlign w:val="center"/>
          </w:tcPr>
          <w:p w14:paraId="7504BE51" w14:textId="55EDC862"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2</w:t>
            </w:r>
          </w:p>
        </w:tc>
        <w:tc>
          <w:tcPr>
            <w:tcW w:w="6585" w:type="dxa"/>
          </w:tcPr>
          <w:p w14:paraId="5206109A" w14:textId="7E4A82F7" w:rsidR="001C7C60" w:rsidRPr="001C7C60" w:rsidRDefault="001C7C60" w:rsidP="001C7C60">
            <w:pPr>
              <w:rPr>
                <w:rFonts w:eastAsia="Aptos" w:cs="Times New Roman"/>
                <w:sz w:val="16"/>
                <w:szCs w:val="16"/>
                <w:lang w:val="tr-TR"/>
              </w:rPr>
            </w:pPr>
            <w:r w:rsidRPr="00E01C92">
              <w:rPr>
                <w:rFonts w:eastAsia="Calibri" w:cs="Times New Roman"/>
                <w:color w:val="000000"/>
                <w:sz w:val="16"/>
                <w:szCs w:val="16"/>
                <w:lang w:val="tr-TR"/>
              </w:rPr>
              <w:t>Romanın kuruluşu ve gelişimini anlayabilecekler</w:t>
            </w:r>
          </w:p>
        </w:tc>
        <w:sdt>
          <w:sdtPr>
            <w:rPr>
              <w:rFonts w:eastAsia="Aptos" w:cs="Times New Roman"/>
              <w:sz w:val="16"/>
            </w:rPr>
            <w:id w:val="-602574520"/>
            <w14:checkbox>
              <w14:checked w14:val="0"/>
              <w14:checkedState w14:val="2612" w14:font="MS Gothic"/>
              <w14:uncheckedState w14:val="2610" w14:font="MS Gothic"/>
            </w14:checkbox>
          </w:sdtPr>
          <w:sdtEndPr/>
          <w:sdtContent>
            <w:tc>
              <w:tcPr>
                <w:tcW w:w="487" w:type="dxa"/>
              </w:tcPr>
              <w:p w14:paraId="085A4F77" w14:textId="1E70F609"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800590119"/>
            <w14:checkbox>
              <w14:checked w14:val="0"/>
              <w14:checkedState w14:val="2612" w14:font="MS Gothic"/>
              <w14:uncheckedState w14:val="2610" w14:font="MS Gothic"/>
            </w14:checkbox>
          </w:sdtPr>
          <w:sdtEndPr/>
          <w:sdtContent>
            <w:tc>
              <w:tcPr>
                <w:tcW w:w="487" w:type="dxa"/>
              </w:tcPr>
              <w:p w14:paraId="01077E35" w14:textId="3C2B8E9E"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583614963"/>
            <w14:checkbox>
              <w14:checked w14:val="0"/>
              <w14:checkedState w14:val="2612" w14:font="MS Gothic"/>
              <w14:uncheckedState w14:val="2610" w14:font="MS Gothic"/>
            </w14:checkbox>
          </w:sdtPr>
          <w:sdtEndPr/>
          <w:sdtContent>
            <w:tc>
              <w:tcPr>
                <w:tcW w:w="487" w:type="dxa"/>
              </w:tcPr>
              <w:p w14:paraId="35126926" w14:textId="271CA22A"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51801339"/>
            <w14:checkbox>
              <w14:checked w14:val="0"/>
              <w14:checkedState w14:val="2612" w14:font="MS Gothic"/>
              <w14:uncheckedState w14:val="2610" w14:font="MS Gothic"/>
            </w14:checkbox>
          </w:sdtPr>
          <w:sdtEndPr/>
          <w:sdtContent>
            <w:tc>
              <w:tcPr>
                <w:tcW w:w="487" w:type="dxa"/>
              </w:tcPr>
              <w:p w14:paraId="208F69CC" w14:textId="7E0B51C8"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973334542"/>
            <w14:checkbox>
              <w14:checked w14:val="0"/>
              <w14:checkedState w14:val="2612" w14:font="MS Gothic"/>
              <w14:uncheckedState w14:val="2610" w14:font="MS Gothic"/>
            </w14:checkbox>
          </w:sdtPr>
          <w:sdtEndPr/>
          <w:sdtContent>
            <w:tc>
              <w:tcPr>
                <w:tcW w:w="487" w:type="dxa"/>
              </w:tcPr>
              <w:p w14:paraId="4F26721E" w14:textId="69C9F9EE"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647638980"/>
            <w14:checkbox>
              <w14:checked w14:val="0"/>
              <w14:checkedState w14:val="2612" w14:font="MS Gothic"/>
              <w14:uncheckedState w14:val="2610" w14:font="MS Gothic"/>
            </w14:checkbox>
          </w:sdtPr>
          <w:sdtEndPr/>
          <w:sdtContent>
            <w:tc>
              <w:tcPr>
                <w:tcW w:w="488" w:type="dxa"/>
              </w:tcPr>
              <w:p w14:paraId="400A96C0" w14:textId="67999DBC"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0C2F651A" w14:textId="2BC7DC3F" w:rsidTr="00A52544">
        <w:tc>
          <w:tcPr>
            <w:tcW w:w="686" w:type="dxa"/>
            <w:vAlign w:val="center"/>
          </w:tcPr>
          <w:p w14:paraId="1DAAD1AD" w14:textId="07E81724"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3</w:t>
            </w:r>
          </w:p>
        </w:tc>
        <w:tc>
          <w:tcPr>
            <w:tcW w:w="6585" w:type="dxa"/>
          </w:tcPr>
          <w:p w14:paraId="3D3A99E9" w14:textId="42B7F1EF" w:rsidR="001C7C60" w:rsidRPr="001C7C60" w:rsidRDefault="001C7C60" w:rsidP="001C7C60">
            <w:pPr>
              <w:rPr>
                <w:rFonts w:eastAsia="Aptos" w:cs="Times New Roman"/>
                <w:sz w:val="16"/>
                <w:szCs w:val="16"/>
                <w:lang w:val="tr-TR"/>
              </w:rPr>
            </w:pPr>
            <w:r w:rsidRPr="00E01C92">
              <w:rPr>
                <w:rFonts w:eastAsia="Aptos" w:cs="Times New Roman"/>
                <w:sz w:val="16"/>
                <w:szCs w:val="16"/>
                <w:lang w:val="tr-TR"/>
              </w:rPr>
              <w:t>Roma toplum yapısını oluşturan kurumlar hakkında yorum yapabilecekler</w:t>
            </w:r>
          </w:p>
        </w:tc>
        <w:sdt>
          <w:sdtPr>
            <w:rPr>
              <w:rFonts w:eastAsia="Aptos" w:cs="Times New Roman"/>
              <w:sz w:val="16"/>
            </w:rPr>
            <w:id w:val="568623923"/>
            <w14:checkbox>
              <w14:checked w14:val="0"/>
              <w14:checkedState w14:val="2612" w14:font="MS Gothic"/>
              <w14:uncheckedState w14:val="2610" w14:font="MS Gothic"/>
            </w14:checkbox>
          </w:sdtPr>
          <w:sdtEndPr/>
          <w:sdtContent>
            <w:tc>
              <w:tcPr>
                <w:tcW w:w="487" w:type="dxa"/>
              </w:tcPr>
              <w:p w14:paraId="0D7DBBBD" w14:textId="51EDDF50"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605613924"/>
            <w14:checkbox>
              <w14:checked w14:val="0"/>
              <w14:checkedState w14:val="2612" w14:font="MS Gothic"/>
              <w14:uncheckedState w14:val="2610" w14:font="MS Gothic"/>
            </w14:checkbox>
          </w:sdtPr>
          <w:sdtEndPr/>
          <w:sdtContent>
            <w:tc>
              <w:tcPr>
                <w:tcW w:w="487" w:type="dxa"/>
              </w:tcPr>
              <w:p w14:paraId="6E0FF09C" w14:textId="17FD4780"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999222442"/>
            <w14:checkbox>
              <w14:checked w14:val="0"/>
              <w14:checkedState w14:val="2612" w14:font="MS Gothic"/>
              <w14:uncheckedState w14:val="2610" w14:font="MS Gothic"/>
            </w14:checkbox>
          </w:sdtPr>
          <w:sdtEndPr/>
          <w:sdtContent>
            <w:tc>
              <w:tcPr>
                <w:tcW w:w="487" w:type="dxa"/>
              </w:tcPr>
              <w:p w14:paraId="3AC07F75" w14:textId="7F52441E"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821568434"/>
            <w14:checkbox>
              <w14:checked w14:val="0"/>
              <w14:checkedState w14:val="2612" w14:font="MS Gothic"/>
              <w14:uncheckedState w14:val="2610" w14:font="MS Gothic"/>
            </w14:checkbox>
          </w:sdtPr>
          <w:sdtEndPr/>
          <w:sdtContent>
            <w:tc>
              <w:tcPr>
                <w:tcW w:w="487" w:type="dxa"/>
              </w:tcPr>
              <w:p w14:paraId="6440A15A" w14:textId="3A5720DF"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567940546"/>
            <w14:checkbox>
              <w14:checked w14:val="0"/>
              <w14:checkedState w14:val="2612" w14:font="MS Gothic"/>
              <w14:uncheckedState w14:val="2610" w14:font="MS Gothic"/>
            </w14:checkbox>
          </w:sdtPr>
          <w:sdtEndPr/>
          <w:sdtContent>
            <w:tc>
              <w:tcPr>
                <w:tcW w:w="487" w:type="dxa"/>
              </w:tcPr>
              <w:p w14:paraId="58FFAA33" w14:textId="14E88B7F"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37664678"/>
            <w14:checkbox>
              <w14:checked w14:val="0"/>
              <w14:checkedState w14:val="2612" w14:font="MS Gothic"/>
              <w14:uncheckedState w14:val="2610" w14:font="MS Gothic"/>
            </w14:checkbox>
          </w:sdtPr>
          <w:sdtEndPr/>
          <w:sdtContent>
            <w:tc>
              <w:tcPr>
                <w:tcW w:w="488" w:type="dxa"/>
              </w:tcPr>
              <w:p w14:paraId="2D592F4F" w14:textId="057AC0E2"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216B6A74" w14:textId="3CAA6A6E" w:rsidTr="00A52544">
        <w:tc>
          <w:tcPr>
            <w:tcW w:w="686" w:type="dxa"/>
            <w:vAlign w:val="center"/>
          </w:tcPr>
          <w:p w14:paraId="114647AD" w14:textId="26797502"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4</w:t>
            </w:r>
          </w:p>
        </w:tc>
        <w:tc>
          <w:tcPr>
            <w:tcW w:w="6585" w:type="dxa"/>
          </w:tcPr>
          <w:p w14:paraId="50387849" w14:textId="4F7CF31D" w:rsidR="001C7C60" w:rsidRPr="001C7C60" w:rsidRDefault="001C7C60" w:rsidP="001C7C60">
            <w:pPr>
              <w:rPr>
                <w:rFonts w:eastAsia="Aptos" w:cs="Times New Roman"/>
                <w:sz w:val="16"/>
                <w:szCs w:val="16"/>
                <w:lang w:val="tr-TR"/>
              </w:rPr>
            </w:pPr>
            <w:r w:rsidRPr="00E01C92">
              <w:rPr>
                <w:rFonts w:eastAsia="Aptos" w:cs="Times New Roman"/>
                <w:sz w:val="16"/>
                <w:szCs w:val="16"/>
                <w:lang w:val="tr-TR"/>
              </w:rPr>
              <w:t>Romanın Krallık ve Cumhuriyet dönemlerindeki yönetim felsefesini anlayabilecekler</w:t>
            </w:r>
          </w:p>
        </w:tc>
        <w:sdt>
          <w:sdtPr>
            <w:rPr>
              <w:rFonts w:eastAsia="Aptos" w:cs="Times New Roman"/>
              <w:sz w:val="16"/>
            </w:rPr>
            <w:id w:val="2065369769"/>
            <w14:checkbox>
              <w14:checked w14:val="0"/>
              <w14:checkedState w14:val="2612" w14:font="MS Gothic"/>
              <w14:uncheckedState w14:val="2610" w14:font="MS Gothic"/>
            </w14:checkbox>
          </w:sdtPr>
          <w:sdtEndPr/>
          <w:sdtContent>
            <w:tc>
              <w:tcPr>
                <w:tcW w:w="487" w:type="dxa"/>
              </w:tcPr>
              <w:p w14:paraId="19BB5A8F" w14:textId="5DAAA5DE" w:rsidR="001C7C60" w:rsidRPr="00E01C92" w:rsidRDefault="00FE001F" w:rsidP="00041B97">
                <w:pPr>
                  <w:jc w:val="center"/>
                  <w:rPr>
                    <w:rFonts w:eastAsia="Aptos" w:cs="Times New Roman"/>
                    <w:sz w:val="16"/>
                    <w:lang w:val="tr-TR"/>
                  </w:rPr>
                </w:pPr>
                <w:r>
                  <w:rPr>
                    <w:rFonts w:ascii="MS Gothic" w:eastAsia="MS Gothic" w:hAnsi="MS Gothic" w:cs="Times New Roman" w:hint="eastAsia"/>
                    <w:sz w:val="16"/>
                  </w:rPr>
                  <w:t>☐</w:t>
                </w:r>
              </w:p>
            </w:tc>
          </w:sdtContent>
        </w:sdt>
        <w:sdt>
          <w:sdtPr>
            <w:rPr>
              <w:rFonts w:eastAsia="Aptos" w:cs="Times New Roman"/>
              <w:sz w:val="16"/>
            </w:rPr>
            <w:id w:val="-715587715"/>
            <w14:checkbox>
              <w14:checked w14:val="0"/>
              <w14:checkedState w14:val="2612" w14:font="MS Gothic"/>
              <w14:uncheckedState w14:val="2610" w14:font="MS Gothic"/>
            </w14:checkbox>
          </w:sdtPr>
          <w:sdtEndPr/>
          <w:sdtContent>
            <w:tc>
              <w:tcPr>
                <w:tcW w:w="487" w:type="dxa"/>
              </w:tcPr>
              <w:p w14:paraId="6884D42C" w14:textId="63BF50DB"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84105541"/>
            <w14:checkbox>
              <w14:checked w14:val="0"/>
              <w14:checkedState w14:val="2612" w14:font="MS Gothic"/>
              <w14:uncheckedState w14:val="2610" w14:font="MS Gothic"/>
            </w14:checkbox>
          </w:sdtPr>
          <w:sdtEndPr/>
          <w:sdtContent>
            <w:tc>
              <w:tcPr>
                <w:tcW w:w="487" w:type="dxa"/>
              </w:tcPr>
              <w:p w14:paraId="691F2A6E" w14:textId="64DE92E9"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965114237"/>
            <w14:checkbox>
              <w14:checked w14:val="0"/>
              <w14:checkedState w14:val="2612" w14:font="MS Gothic"/>
              <w14:uncheckedState w14:val="2610" w14:font="MS Gothic"/>
            </w14:checkbox>
          </w:sdtPr>
          <w:sdtEndPr/>
          <w:sdtContent>
            <w:tc>
              <w:tcPr>
                <w:tcW w:w="487" w:type="dxa"/>
              </w:tcPr>
              <w:p w14:paraId="4F1ACBD7" w14:textId="2BA8CAE7"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886975728"/>
            <w14:checkbox>
              <w14:checked w14:val="0"/>
              <w14:checkedState w14:val="2612" w14:font="MS Gothic"/>
              <w14:uncheckedState w14:val="2610" w14:font="MS Gothic"/>
            </w14:checkbox>
          </w:sdtPr>
          <w:sdtEndPr/>
          <w:sdtContent>
            <w:tc>
              <w:tcPr>
                <w:tcW w:w="487" w:type="dxa"/>
              </w:tcPr>
              <w:p w14:paraId="15B8EA17" w14:textId="65A35136"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972957559"/>
            <w14:checkbox>
              <w14:checked w14:val="0"/>
              <w14:checkedState w14:val="2612" w14:font="MS Gothic"/>
              <w14:uncheckedState w14:val="2610" w14:font="MS Gothic"/>
            </w14:checkbox>
          </w:sdtPr>
          <w:sdtEndPr/>
          <w:sdtContent>
            <w:tc>
              <w:tcPr>
                <w:tcW w:w="488" w:type="dxa"/>
              </w:tcPr>
              <w:p w14:paraId="70C1DF84" w14:textId="30F1DA7F"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2823DD4C" w14:textId="403AC78E" w:rsidTr="00A52544">
        <w:tc>
          <w:tcPr>
            <w:tcW w:w="686" w:type="dxa"/>
            <w:vAlign w:val="center"/>
          </w:tcPr>
          <w:p w14:paraId="30DFA721" w14:textId="629B7ED0"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5</w:t>
            </w:r>
          </w:p>
        </w:tc>
        <w:tc>
          <w:tcPr>
            <w:tcW w:w="6585" w:type="dxa"/>
          </w:tcPr>
          <w:p w14:paraId="0F1B5F4E" w14:textId="28869D2B" w:rsidR="001C7C60" w:rsidRPr="001C7C60" w:rsidRDefault="001C7C60" w:rsidP="001C7C60">
            <w:pPr>
              <w:rPr>
                <w:rFonts w:eastAsia="Aptos" w:cs="Times New Roman"/>
                <w:sz w:val="16"/>
                <w:szCs w:val="16"/>
                <w:lang w:val="tr-TR"/>
              </w:rPr>
            </w:pPr>
            <w:r w:rsidRPr="00E01C92">
              <w:rPr>
                <w:rFonts w:eastAsia="Aptos" w:cs="Times New Roman"/>
                <w:sz w:val="16"/>
                <w:szCs w:val="16"/>
                <w:lang w:val="tr-TR"/>
              </w:rPr>
              <w:t>Romanın Akdeniz hâkimiyeti hakkında karşılaştırmalı bilgi sahip olabilecekler</w:t>
            </w:r>
          </w:p>
        </w:tc>
        <w:sdt>
          <w:sdtPr>
            <w:rPr>
              <w:rFonts w:eastAsia="Aptos" w:cs="Times New Roman"/>
              <w:sz w:val="16"/>
            </w:rPr>
            <w:id w:val="1530523683"/>
            <w14:checkbox>
              <w14:checked w14:val="0"/>
              <w14:checkedState w14:val="2612" w14:font="MS Gothic"/>
              <w14:uncheckedState w14:val="2610" w14:font="MS Gothic"/>
            </w14:checkbox>
          </w:sdtPr>
          <w:sdtEndPr/>
          <w:sdtContent>
            <w:tc>
              <w:tcPr>
                <w:tcW w:w="487" w:type="dxa"/>
              </w:tcPr>
              <w:p w14:paraId="6ADCF2E1" w14:textId="6B377400"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831661451"/>
            <w14:checkbox>
              <w14:checked w14:val="0"/>
              <w14:checkedState w14:val="2612" w14:font="MS Gothic"/>
              <w14:uncheckedState w14:val="2610" w14:font="MS Gothic"/>
            </w14:checkbox>
          </w:sdtPr>
          <w:sdtEndPr/>
          <w:sdtContent>
            <w:tc>
              <w:tcPr>
                <w:tcW w:w="487" w:type="dxa"/>
              </w:tcPr>
              <w:p w14:paraId="1D9217B9" w14:textId="57C1572B"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584641110"/>
            <w14:checkbox>
              <w14:checked w14:val="0"/>
              <w14:checkedState w14:val="2612" w14:font="MS Gothic"/>
              <w14:uncheckedState w14:val="2610" w14:font="MS Gothic"/>
            </w14:checkbox>
          </w:sdtPr>
          <w:sdtEndPr/>
          <w:sdtContent>
            <w:tc>
              <w:tcPr>
                <w:tcW w:w="487" w:type="dxa"/>
              </w:tcPr>
              <w:p w14:paraId="789B226D" w14:textId="55F84074"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603992188"/>
            <w14:checkbox>
              <w14:checked w14:val="0"/>
              <w14:checkedState w14:val="2612" w14:font="MS Gothic"/>
              <w14:uncheckedState w14:val="2610" w14:font="MS Gothic"/>
            </w14:checkbox>
          </w:sdtPr>
          <w:sdtEndPr/>
          <w:sdtContent>
            <w:tc>
              <w:tcPr>
                <w:tcW w:w="487" w:type="dxa"/>
              </w:tcPr>
              <w:p w14:paraId="383422A4" w14:textId="6D76D59A"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98225512"/>
            <w14:checkbox>
              <w14:checked w14:val="0"/>
              <w14:checkedState w14:val="2612" w14:font="MS Gothic"/>
              <w14:uncheckedState w14:val="2610" w14:font="MS Gothic"/>
            </w14:checkbox>
          </w:sdtPr>
          <w:sdtEndPr/>
          <w:sdtContent>
            <w:tc>
              <w:tcPr>
                <w:tcW w:w="487" w:type="dxa"/>
              </w:tcPr>
              <w:p w14:paraId="42B6D773" w14:textId="3D343482"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765348428"/>
            <w14:checkbox>
              <w14:checked w14:val="0"/>
              <w14:checkedState w14:val="2612" w14:font="MS Gothic"/>
              <w14:uncheckedState w14:val="2610" w14:font="MS Gothic"/>
            </w14:checkbox>
          </w:sdtPr>
          <w:sdtEndPr/>
          <w:sdtContent>
            <w:tc>
              <w:tcPr>
                <w:tcW w:w="488" w:type="dxa"/>
              </w:tcPr>
              <w:p w14:paraId="2A066A8E" w14:textId="51EA1A4B"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52D2360C" w14:textId="77777777" w:rsidTr="00A52544">
        <w:tc>
          <w:tcPr>
            <w:tcW w:w="686" w:type="dxa"/>
            <w:vAlign w:val="center"/>
          </w:tcPr>
          <w:p w14:paraId="656521B1" w14:textId="2218C61A"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ÖK-6</w:t>
            </w:r>
          </w:p>
        </w:tc>
        <w:tc>
          <w:tcPr>
            <w:tcW w:w="6585" w:type="dxa"/>
          </w:tcPr>
          <w:p w14:paraId="73CA721E" w14:textId="0A1A1E15" w:rsidR="001C7C60" w:rsidRPr="00E01C92" w:rsidRDefault="001C7C60" w:rsidP="001C7C60">
            <w:pPr>
              <w:rPr>
                <w:rFonts w:eastAsia="Aptos" w:cs="Times New Roman"/>
                <w:sz w:val="16"/>
                <w:szCs w:val="16"/>
                <w:lang w:val="tr-TR"/>
              </w:rPr>
            </w:pPr>
            <w:r w:rsidRPr="00E01C92">
              <w:rPr>
                <w:rFonts w:eastAsia="Aptos" w:cs="Times New Roman"/>
                <w:sz w:val="16"/>
                <w:szCs w:val="16"/>
                <w:lang w:val="tr-TR"/>
              </w:rPr>
              <w:t>Romalıların imparatorluğa geçiş süreçlerinin arka planını yorumlayabilecekler</w:t>
            </w:r>
          </w:p>
        </w:tc>
        <w:sdt>
          <w:sdtPr>
            <w:rPr>
              <w:rFonts w:eastAsia="Aptos" w:cs="Times New Roman"/>
              <w:sz w:val="16"/>
            </w:rPr>
            <w:id w:val="1243835963"/>
            <w14:checkbox>
              <w14:checked w14:val="0"/>
              <w14:checkedState w14:val="2612" w14:font="MS Gothic"/>
              <w14:uncheckedState w14:val="2610" w14:font="MS Gothic"/>
            </w14:checkbox>
          </w:sdtPr>
          <w:sdtEndPr/>
          <w:sdtContent>
            <w:tc>
              <w:tcPr>
                <w:tcW w:w="487" w:type="dxa"/>
              </w:tcPr>
              <w:p w14:paraId="3888DB8A" w14:textId="6A741875"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930931655"/>
            <w14:checkbox>
              <w14:checked w14:val="0"/>
              <w14:checkedState w14:val="2612" w14:font="MS Gothic"/>
              <w14:uncheckedState w14:val="2610" w14:font="MS Gothic"/>
            </w14:checkbox>
          </w:sdtPr>
          <w:sdtEndPr/>
          <w:sdtContent>
            <w:tc>
              <w:tcPr>
                <w:tcW w:w="487" w:type="dxa"/>
              </w:tcPr>
              <w:p w14:paraId="755B13AC" w14:textId="3780C0B7"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108112385"/>
            <w14:checkbox>
              <w14:checked w14:val="0"/>
              <w14:checkedState w14:val="2612" w14:font="MS Gothic"/>
              <w14:uncheckedState w14:val="2610" w14:font="MS Gothic"/>
            </w14:checkbox>
          </w:sdtPr>
          <w:sdtEndPr/>
          <w:sdtContent>
            <w:tc>
              <w:tcPr>
                <w:tcW w:w="487" w:type="dxa"/>
              </w:tcPr>
              <w:p w14:paraId="420EA5D2" w14:textId="616DF529"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555053988"/>
            <w14:checkbox>
              <w14:checked w14:val="0"/>
              <w14:checkedState w14:val="2612" w14:font="MS Gothic"/>
              <w14:uncheckedState w14:val="2610" w14:font="MS Gothic"/>
            </w14:checkbox>
          </w:sdtPr>
          <w:sdtEndPr/>
          <w:sdtContent>
            <w:tc>
              <w:tcPr>
                <w:tcW w:w="487" w:type="dxa"/>
              </w:tcPr>
              <w:p w14:paraId="46FC3857" w14:textId="52630713"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177186374"/>
            <w14:checkbox>
              <w14:checked w14:val="0"/>
              <w14:checkedState w14:val="2612" w14:font="MS Gothic"/>
              <w14:uncheckedState w14:val="2610" w14:font="MS Gothic"/>
            </w14:checkbox>
          </w:sdtPr>
          <w:sdtEndPr/>
          <w:sdtContent>
            <w:tc>
              <w:tcPr>
                <w:tcW w:w="487" w:type="dxa"/>
              </w:tcPr>
              <w:p w14:paraId="550A2D48" w14:textId="3C13544C"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814456786"/>
            <w14:checkbox>
              <w14:checked w14:val="0"/>
              <w14:checkedState w14:val="2612" w14:font="MS Gothic"/>
              <w14:uncheckedState w14:val="2610" w14:font="MS Gothic"/>
            </w14:checkbox>
          </w:sdtPr>
          <w:sdtEndPr/>
          <w:sdtContent>
            <w:tc>
              <w:tcPr>
                <w:tcW w:w="488" w:type="dxa"/>
              </w:tcPr>
              <w:p w14:paraId="02780E88" w14:textId="4C95ACC5"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bl>
    <w:p w14:paraId="2BF3E53E" w14:textId="77777777" w:rsidR="00041B97" w:rsidRDefault="00041B97" w:rsidP="00041B97">
      <w:pPr>
        <w:spacing w:line="240" w:lineRule="auto"/>
        <w:ind w:left="708"/>
        <w:rPr>
          <w:rFonts w:eastAsia="Aptos" w:cs="Times New Roman"/>
          <w:i/>
          <w:iCs/>
          <w:color w:val="919498"/>
          <w:kern w:val="2"/>
          <w:sz w:val="14"/>
          <w14:ligatures w14:val="standardContextual"/>
        </w:rPr>
      </w:pPr>
      <w:r w:rsidRPr="00E01C92">
        <w:rPr>
          <w:rFonts w:eastAsia="Aptos" w:cs="Times New Roman"/>
          <w:b/>
          <w:bCs/>
          <w:color w:val="919498"/>
          <w:kern w:val="2"/>
          <w:sz w:val="14"/>
          <w14:ligatures w14:val="standardContextual"/>
        </w:rPr>
        <w:t>*</w:t>
      </w:r>
      <w:r w:rsidRPr="00E01C92">
        <w:rPr>
          <w:rFonts w:eastAsia="Aptos" w:cs="Times New Roman"/>
          <w:color w:val="919498"/>
          <w:kern w:val="2"/>
          <w:sz w:val="14"/>
          <w14:ligatures w14:val="standardContextual"/>
        </w:rPr>
        <w:t xml:space="preserve"> </w:t>
      </w:r>
      <w:r w:rsidRPr="00E01C92">
        <w:rPr>
          <w:rFonts w:eastAsia="Aptos" w:cs="Times New Roman"/>
          <w:i/>
          <w:iCs/>
          <w:color w:val="919498"/>
          <w:kern w:val="2"/>
          <w:sz w:val="14"/>
          <w14:ligatures w14:val="standardContextual"/>
        </w:rPr>
        <w:t>Gerektiği kadar uzatılabilir</w:t>
      </w:r>
    </w:p>
    <w:p w14:paraId="3F147666" w14:textId="77777777" w:rsidR="00A52544" w:rsidRPr="00A52544" w:rsidRDefault="00A52544" w:rsidP="00041B97">
      <w:pPr>
        <w:spacing w:line="240" w:lineRule="auto"/>
        <w:ind w:left="708"/>
        <w:rPr>
          <w:rFonts w:eastAsia="Aptos" w:cs="Times New Roman"/>
          <w:i/>
          <w:iCs/>
          <w:color w:val="919498"/>
          <w:kern w:val="2"/>
          <w:sz w:val="12"/>
          <w:szCs w:val="20"/>
          <w14:ligatures w14:val="standardContextual"/>
        </w:rPr>
      </w:pPr>
    </w:p>
    <w:tbl>
      <w:tblPr>
        <w:tblStyle w:val="TabloKlavuzu"/>
        <w:tblpPr w:leftFromText="180" w:rightFromText="180" w:vertAnchor="text" w:horzAnchor="margin" w:tblpY="52"/>
        <w:tblW w:w="0" w:type="auto"/>
        <w:tblLayout w:type="fixed"/>
        <w:tblLook w:val="04A0" w:firstRow="1" w:lastRow="0" w:firstColumn="1" w:lastColumn="0" w:noHBand="0" w:noVBand="1"/>
      </w:tblPr>
      <w:tblGrid>
        <w:gridCol w:w="608"/>
        <w:gridCol w:w="3782"/>
        <w:gridCol w:w="680"/>
        <w:gridCol w:w="611"/>
        <w:gridCol w:w="3812"/>
        <w:gridCol w:w="701"/>
      </w:tblGrid>
      <w:tr w:rsidR="00A52544" w:rsidRPr="00E01C92" w14:paraId="3A80EDC2" w14:textId="77777777" w:rsidTr="00A52544">
        <w:tc>
          <w:tcPr>
            <w:tcW w:w="10194" w:type="dxa"/>
            <w:gridSpan w:val="6"/>
            <w:shd w:val="clear" w:color="auto" w:fill="D9D9D9" w:themeFill="background1" w:themeFillShade="D9"/>
          </w:tcPr>
          <w:p w14:paraId="25153AE3" w14:textId="77777777" w:rsidR="00A52544" w:rsidRPr="00E01C92" w:rsidRDefault="00A52544" w:rsidP="00A52544">
            <w:pPr>
              <w:jc w:val="center"/>
              <w:rPr>
                <w:b/>
                <w:bCs/>
              </w:rPr>
            </w:pPr>
            <w:r w:rsidRPr="00E01C92">
              <w:rPr>
                <w:b/>
                <w:bCs/>
                <w:sz w:val="18"/>
                <w:szCs w:val="18"/>
              </w:rPr>
              <w:t>ARA SINAV VE YARIYIL SONU SINAV SORULARININ DERSİN ÖĞRENİM KAZANIMLARIYLA (ÖK) İLİŞKİLERİ</w:t>
            </w:r>
          </w:p>
        </w:tc>
      </w:tr>
      <w:tr w:rsidR="00A52544" w:rsidRPr="00E01C92" w14:paraId="7E96364D" w14:textId="77777777" w:rsidTr="00A52544">
        <w:trPr>
          <w:trHeight w:val="218"/>
        </w:trPr>
        <w:tc>
          <w:tcPr>
            <w:tcW w:w="5070" w:type="dxa"/>
            <w:gridSpan w:val="3"/>
            <w:shd w:val="clear" w:color="auto" w:fill="D9D9D9" w:themeFill="background1" w:themeFillShade="D9"/>
          </w:tcPr>
          <w:p w14:paraId="7F2DF667" w14:textId="77777777" w:rsidR="00A52544" w:rsidRPr="00E01C92" w:rsidRDefault="00A52544" w:rsidP="00A52544">
            <w:pPr>
              <w:jc w:val="center"/>
              <w:rPr>
                <w:b/>
                <w:bCs/>
                <w:sz w:val="18"/>
                <w:szCs w:val="18"/>
              </w:rPr>
            </w:pPr>
            <w:r w:rsidRPr="00E01C92">
              <w:rPr>
                <w:b/>
                <w:bCs/>
                <w:sz w:val="18"/>
                <w:szCs w:val="18"/>
              </w:rPr>
              <w:t>ARA SINAV SORULARI</w:t>
            </w:r>
          </w:p>
        </w:tc>
        <w:tc>
          <w:tcPr>
            <w:tcW w:w="5124" w:type="dxa"/>
            <w:gridSpan w:val="3"/>
            <w:shd w:val="clear" w:color="auto" w:fill="D9D9D9" w:themeFill="background1" w:themeFillShade="D9"/>
          </w:tcPr>
          <w:p w14:paraId="2152BFD6" w14:textId="77777777" w:rsidR="00A52544" w:rsidRPr="00E01C92" w:rsidRDefault="00A52544" w:rsidP="00A52544">
            <w:pPr>
              <w:jc w:val="center"/>
              <w:rPr>
                <w:b/>
                <w:bCs/>
                <w:sz w:val="18"/>
                <w:szCs w:val="18"/>
              </w:rPr>
            </w:pPr>
            <w:r w:rsidRPr="00E01C92">
              <w:rPr>
                <w:b/>
                <w:bCs/>
                <w:sz w:val="18"/>
                <w:szCs w:val="18"/>
              </w:rPr>
              <w:t>YARIYIL SONU SINAVI SORULARI</w:t>
            </w:r>
          </w:p>
        </w:tc>
      </w:tr>
      <w:tr w:rsidR="00A52544" w:rsidRPr="00E01C92" w14:paraId="56FA50DB" w14:textId="77777777" w:rsidTr="00A52544">
        <w:trPr>
          <w:trHeight w:val="245"/>
        </w:trPr>
        <w:tc>
          <w:tcPr>
            <w:tcW w:w="608" w:type="dxa"/>
            <w:shd w:val="clear" w:color="auto" w:fill="D9D9D9" w:themeFill="background1" w:themeFillShade="D9"/>
            <w:vAlign w:val="center"/>
          </w:tcPr>
          <w:p w14:paraId="63AE25B3" w14:textId="77777777" w:rsidR="00A52544" w:rsidRPr="00E01C92" w:rsidRDefault="00A52544" w:rsidP="00A52544">
            <w:pPr>
              <w:jc w:val="center"/>
              <w:rPr>
                <w:b/>
                <w:bCs/>
                <w:sz w:val="18"/>
                <w:szCs w:val="18"/>
              </w:rPr>
            </w:pPr>
            <w:r w:rsidRPr="00E01C92">
              <w:rPr>
                <w:b/>
                <w:bCs/>
                <w:sz w:val="18"/>
                <w:szCs w:val="18"/>
              </w:rPr>
              <w:t>Soru No.</w:t>
            </w:r>
          </w:p>
        </w:tc>
        <w:tc>
          <w:tcPr>
            <w:tcW w:w="3782" w:type="dxa"/>
            <w:vAlign w:val="center"/>
          </w:tcPr>
          <w:p w14:paraId="2AE93C70" w14:textId="77777777" w:rsidR="00A52544" w:rsidRPr="00E01C92" w:rsidRDefault="00A52544" w:rsidP="00A52544">
            <w:pPr>
              <w:jc w:val="center"/>
              <w:rPr>
                <w:b/>
                <w:bCs/>
                <w:sz w:val="18"/>
                <w:szCs w:val="18"/>
              </w:rPr>
            </w:pPr>
            <w:r w:rsidRPr="00E01C92">
              <w:rPr>
                <w:b/>
                <w:bCs/>
                <w:sz w:val="18"/>
                <w:szCs w:val="18"/>
              </w:rPr>
              <w:t>Soru</w:t>
            </w:r>
          </w:p>
        </w:tc>
        <w:tc>
          <w:tcPr>
            <w:tcW w:w="680" w:type="dxa"/>
            <w:vAlign w:val="center"/>
          </w:tcPr>
          <w:p w14:paraId="50C06A8E" w14:textId="77777777" w:rsidR="00A52544" w:rsidRPr="00E01C92" w:rsidRDefault="00A52544" w:rsidP="00A52544">
            <w:pPr>
              <w:jc w:val="center"/>
              <w:rPr>
                <w:b/>
                <w:bCs/>
                <w:sz w:val="18"/>
                <w:szCs w:val="18"/>
              </w:rPr>
            </w:pPr>
            <w:r w:rsidRPr="00E01C92">
              <w:rPr>
                <w:b/>
                <w:bCs/>
                <w:sz w:val="18"/>
                <w:szCs w:val="18"/>
              </w:rPr>
              <w:t>ÖK</w:t>
            </w:r>
          </w:p>
        </w:tc>
        <w:tc>
          <w:tcPr>
            <w:tcW w:w="611" w:type="dxa"/>
            <w:shd w:val="clear" w:color="auto" w:fill="D9D9D9" w:themeFill="background1" w:themeFillShade="D9"/>
            <w:vAlign w:val="center"/>
          </w:tcPr>
          <w:p w14:paraId="00C4A993" w14:textId="77777777" w:rsidR="00A52544" w:rsidRPr="00E01C92" w:rsidRDefault="00A52544" w:rsidP="00A52544">
            <w:pPr>
              <w:jc w:val="center"/>
              <w:rPr>
                <w:b/>
                <w:bCs/>
                <w:sz w:val="18"/>
                <w:szCs w:val="18"/>
              </w:rPr>
            </w:pPr>
            <w:r w:rsidRPr="00E01C92">
              <w:rPr>
                <w:b/>
                <w:bCs/>
                <w:sz w:val="18"/>
                <w:szCs w:val="18"/>
              </w:rPr>
              <w:t>Soru No.</w:t>
            </w:r>
          </w:p>
        </w:tc>
        <w:tc>
          <w:tcPr>
            <w:tcW w:w="3812" w:type="dxa"/>
            <w:vAlign w:val="center"/>
          </w:tcPr>
          <w:p w14:paraId="13AA13AB" w14:textId="77777777" w:rsidR="00A52544" w:rsidRPr="00E01C92" w:rsidRDefault="00A52544" w:rsidP="00A52544">
            <w:pPr>
              <w:jc w:val="center"/>
              <w:rPr>
                <w:b/>
                <w:bCs/>
                <w:sz w:val="18"/>
                <w:szCs w:val="18"/>
              </w:rPr>
            </w:pPr>
            <w:r w:rsidRPr="00E01C92">
              <w:rPr>
                <w:b/>
                <w:bCs/>
                <w:sz w:val="18"/>
                <w:szCs w:val="18"/>
              </w:rPr>
              <w:t>Soru</w:t>
            </w:r>
          </w:p>
        </w:tc>
        <w:tc>
          <w:tcPr>
            <w:tcW w:w="701" w:type="dxa"/>
            <w:vAlign w:val="center"/>
          </w:tcPr>
          <w:p w14:paraId="7EC1417D" w14:textId="77777777" w:rsidR="00A52544" w:rsidRPr="00E01C92" w:rsidRDefault="00A52544" w:rsidP="00A52544">
            <w:pPr>
              <w:jc w:val="center"/>
              <w:rPr>
                <w:b/>
                <w:bCs/>
                <w:sz w:val="18"/>
                <w:szCs w:val="18"/>
              </w:rPr>
            </w:pPr>
            <w:r w:rsidRPr="00E01C92">
              <w:rPr>
                <w:b/>
                <w:bCs/>
                <w:sz w:val="18"/>
                <w:szCs w:val="18"/>
              </w:rPr>
              <w:t>ÖK</w:t>
            </w:r>
          </w:p>
        </w:tc>
      </w:tr>
      <w:tr w:rsidR="00A52544" w:rsidRPr="00E01C92" w14:paraId="7C521454" w14:textId="77777777" w:rsidTr="00A52544">
        <w:trPr>
          <w:trHeight w:val="231"/>
        </w:trPr>
        <w:tc>
          <w:tcPr>
            <w:tcW w:w="608" w:type="dxa"/>
            <w:shd w:val="clear" w:color="auto" w:fill="D9D9D9" w:themeFill="background1" w:themeFillShade="D9"/>
          </w:tcPr>
          <w:p w14:paraId="5BFCCE21" w14:textId="77777777" w:rsidR="00A52544" w:rsidRPr="00E01C92" w:rsidRDefault="00A52544" w:rsidP="00A52544">
            <w:pPr>
              <w:jc w:val="center"/>
              <w:rPr>
                <w:b/>
                <w:bCs/>
                <w:sz w:val="18"/>
                <w:szCs w:val="18"/>
              </w:rPr>
            </w:pPr>
            <w:r w:rsidRPr="00E01C92">
              <w:rPr>
                <w:b/>
                <w:bCs/>
                <w:sz w:val="18"/>
                <w:szCs w:val="18"/>
              </w:rPr>
              <w:t>1</w:t>
            </w:r>
          </w:p>
          <w:p w14:paraId="0C7CA966" w14:textId="77777777" w:rsidR="00A52544" w:rsidRPr="00E01C92" w:rsidRDefault="00A52544" w:rsidP="00A52544">
            <w:pPr>
              <w:jc w:val="center"/>
              <w:rPr>
                <w:b/>
                <w:bCs/>
                <w:sz w:val="18"/>
                <w:szCs w:val="18"/>
              </w:rPr>
            </w:pPr>
          </w:p>
        </w:tc>
        <w:tc>
          <w:tcPr>
            <w:tcW w:w="3782" w:type="dxa"/>
          </w:tcPr>
          <w:p w14:paraId="257B66A1" w14:textId="77777777" w:rsidR="00A52544" w:rsidRPr="00E01C92" w:rsidRDefault="00A52544" w:rsidP="00A52544">
            <w:pPr>
              <w:rPr>
                <w:b/>
                <w:bCs/>
                <w:sz w:val="14"/>
                <w:szCs w:val="14"/>
              </w:rPr>
            </w:pPr>
            <w:r w:rsidRPr="00E01C92">
              <w:rPr>
                <w:rFonts w:eastAsia="Calibri" w:cs="Times New Roman"/>
                <w:color w:val="000000"/>
                <w:sz w:val="16"/>
                <w:szCs w:val="16"/>
              </w:rPr>
              <w:t xml:space="preserve">Roma tarihçisi </w:t>
            </w:r>
            <w:proofErr w:type="spellStart"/>
            <w:r w:rsidRPr="00E01C92">
              <w:rPr>
                <w:rFonts w:eastAsia="Calibri" w:cs="Times New Roman"/>
                <w:color w:val="000000"/>
                <w:sz w:val="16"/>
                <w:szCs w:val="16"/>
              </w:rPr>
              <w:t>Polybius</w:t>
            </w:r>
            <w:proofErr w:type="spellEnd"/>
            <w:r w:rsidRPr="00E01C92">
              <w:rPr>
                <w:rFonts w:eastAsia="Calibri" w:cs="Times New Roman"/>
                <w:color w:val="000000"/>
                <w:sz w:val="16"/>
                <w:szCs w:val="16"/>
              </w:rPr>
              <w:t xml:space="preserve">, Roma Cumhuriyeti’nin başarısını, karma yönetim sistemine dayandırarak açıklamıştır. </w:t>
            </w:r>
            <w:proofErr w:type="spellStart"/>
            <w:r w:rsidRPr="00E01C92">
              <w:rPr>
                <w:rFonts w:eastAsia="Calibri" w:cs="Times New Roman"/>
                <w:color w:val="000000"/>
                <w:sz w:val="16"/>
                <w:szCs w:val="16"/>
              </w:rPr>
              <w:t>Polybius’a</w:t>
            </w:r>
            <w:proofErr w:type="spellEnd"/>
            <w:r w:rsidRPr="00E01C92">
              <w:rPr>
                <w:rFonts w:eastAsia="Calibri" w:cs="Times New Roman"/>
                <w:color w:val="000000"/>
                <w:sz w:val="16"/>
                <w:szCs w:val="16"/>
              </w:rPr>
              <w:t xml:space="preserve"> göre “konsüller monarşiyi, senato aristokrasiyi ve halk meclisleri demokrasiyi temsil etmektedir.” Bu açıklama doğrultusunda Roma Cumhuriyeti’nin yönetim sistemini, güçler ayrılığı ve yönetim felsefesi bağlamında analiz ediniz.</w:t>
            </w:r>
          </w:p>
        </w:tc>
        <w:tc>
          <w:tcPr>
            <w:tcW w:w="680" w:type="dxa"/>
            <w:vAlign w:val="center"/>
          </w:tcPr>
          <w:p w14:paraId="0A1CE74A" w14:textId="77777777" w:rsidR="00A52544" w:rsidRPr="00E01C92" w:rsidRDefault="00A52544" w:rsidP="00A52544">
            <w:pPr>
              <w:jc w:val="center"/>
              <w:rPr>
                <w:b/>
                <w:bCs/>
                <w:sz w:val="18"/>
                <w:szCs w:val="18"/>
              </w:rPr>
            </w:pPr>
            <w:r w:rsidRPr="00E01C92">
              <w:rPr>
                <w:b/>
                <w:bCs/>
                <w:sz w:val="18"/>
                <w:szCs w:val="18"/>
              </w:rPr>
              <w:t>ÖK-4</w:t>
            </w:r>
          </w:p>
          <w:p w14:paraId="11E1A939" w14:textId="77777777" w:rsidR="00A52544" w:rsidRPr="00E01C92" w:rsidRDefault="00A52544" w:rsidP="00A52544">
            <w:pPr>
              <w:jc w:val="center"/>
              <w:rPr>
                <w:b/>
                <w:bCs/>
                <w:sz w:val="18"/>
                <w:szCs w:val="18"/>
              </w:rPr>
            </w:pPr>
            <w:r w:rsidRPr="00E01C92">
              <w:rPr>
                <w:b/>
                <w:bCs/>
                <w:sz w:val="18"/>
                <w:szCs w:val="18"/>
              </w:rPr>
              <w:t>ÖK-2</w:t>
            </w:r>
          </w:p>
        </w:tc>
        <w:tc>
          <w:tcPr>
            <w:tcW w:w="611" w:type="dxa"/>
            <w:shd w:val="clear" w:color="auto" w:fill="D9D9D9" w:themeFill="background1" w:themeFillShade="D9"/>
            <w:vAlign w:val="center"/>
          </w:tcPr>
          <w:p w14:paraId="1925B10C" w14:textId="77777777" w:rsidR="00A52544" w:rsidRPr="00E01C92" w:rsidRDefault="00A52544" w:rsidP="00A52544">
            <w:pPr>
              <w:jc w:val="center"/>
              <w:rPr>
                <w:b/>
                <w:bCs/>
                <w:sz w:val="18"/>
                <w:szCs w:val="18"/>
              </w:rPr>
            </w:pPr>
            <w:r w:rsidRPr="00E01C92">
              <w:rPr>
                <w:b/>
                <w:bCs/>
                <w:sz w:val="18"/>
                <w:szCs w:val="18"/>
              </w:rPr>
              <w:t>1</w:t>
            </w:r>
          </w:p>
        </w:tc>
        <w:tc>
          <w:tcPr>
            <w:tcW w:w="3812" w:type="dxa"/>
          </w:tcPr>
          <w:p w14:paraId="5605DBD2" w14:textId="77777777" w:rsidR="00A52544" w:rsidRPr="00E01C92" w:rsidRDefault="00A52544" w:rsidP="00A52544">
            <w:pPr>
              <w:rPr>
                <w:b/>
                <w:bCs/>
                <w:sz w:val="18"/>
                <w:szCs w:val="18"/>
              </w:rPr>
            </w:pPr>
            <w:proofErr w:type="spellStart"/>
            <w:r w:rsidRPr="00E01C92">
              <w:rPr>
                <w:rFonts w:eastAsia="Calibri" w:cs="Times New Roman"/>
                <w:color w:val="000000"/>
                <w:sz w:val="16"/>
                <w:szCs w:val="16"/>
              </w:rPr>
              <w:t>Polybius’un</w:t>
            </w:r>
            <w:proofErr w:type="spellEnd"/>
            <w:r w:rsidRPr="00E01C92">
              <w:rPr>
                <w:rFonts w:eastAsia="Calibri" w:cs="Times New Roman"/>
                <w:color w:val="000000"/>
                <w:sz w:val="16"/>
                <w:szCs w:val="16"/>
              </w:rPr>
              <w:t xml:space="preserve">, Roma’nın Akdeniz üzerindeki yükselişini açıklarken kullandığı “tüm dünya bir şekilde Roma'nın hâkimiyeti altına girdi” ifadesi bağlamında, Roma'nın ticari ve stratejik hâkimiyeti bölgedeki diğer uygarlıklarla (örneğin, Helenistik krallıklar, </w:t>
            </w:r>
            <w:proofErr w:type="spellStart"/>
            <w:r w:rsidRPr="00E01C92">
              <w:rPr>
                <w:rFonts w:eastAsia="Calibri" w:cs="Times New Roman"/>
                <w:color w:val="000000"/>
                <w:sz w:val="16"/>
                <w:szCs w:val="16"/>
              </w:rPr>
              <w:t>Kartaca</w:t>
            </w:r>
            <w:proofErr w:type="spellEnd"/>
            <w:r w:rsidRPr="00E01C92">
              <w:rPr>
                <w:rFonts w:eastAsia="Calibri" w:cs="Times New Roman"/>
                <w:color w:val="000000"/>
                <w:sz w:val="16"/>
                <w:szCs w:val="16"/>
              </w:rPr>
              <w:t xml:space="preserve"> ve Doğu Akdeniz şehirleri) nasıl bir etkileşim yarattı? Bu durum Roma’nın kültürel ve ekonomik yapısını ne ölçüde şekillendirdi?</w:t>
            </w:r>
          </w:p>
        </w:tc>
        <w:tc>
          <w:tcPr>
            <w:tcW w:w="701" w:type="dxa"/>
            <w:vAlign w:val="center"/>
          </w:tcPr>
          <w:p w14:paraId="39CEE58D" w14:textId="77777777" w:rsidR="00A52544" w:rsidRPr="00E01C92" w:rsidRDefault="00A52544" w:rsidP="00A52544">
            <w:pPr>
              <w:jc w:val="center"/>
              <w:rPr>
                <w:b/>
                <w:bCs/>
                <w:sz w:val="18"/>
                <w:szCs w:val="18"/>
              </w:rPr>
            </w:pPr>
            <w:r w:rsidRPr="00E01C92">
              <w:rPr>
                <w:b/>
                <w:bCs/>
                <w:sz w:val="18"/>
                <w:szCs w:val="18"/>
              </w:rPr>
              <w:t>ÖK-5</w:t>
            </w:r>
          </w:p>
          <w:p w14:paraId="51491907" w14:textId="77777777" w:rsidR="00A52544" w:rsidRPr="00E01C92" w:rsidRDefault="00A52544" w:rsidP="00A52544">
            <w:pPr>
              <w:jc w:val="center"/>
              <w:rPr>
                <w:b/>
                <w:bCs/>
                <w:sz w:val="18"/>
                <w:szCs w:val="18"/>
              </w:rPr>
            </w:pPr>
            <w:r w:rsidRPr="00E01C92">
              <w:rPr>
                <w:b/>
                <w:bCs/>
                <w:sz w:val="18"/>
                <w:szCs w:val="18"/>
              </w:rPr>
              <w:t>ÖK-6</w:t>
            </w:r>
          </w:p>
        </w:tc>
      </w:tr>
      <w:tr w:rsidR="00A52544" w:rsidRPr="00E01C92" w14:paraId="2EAAF3FC" w14:textId="77777777" w:rsidTr="00A52544">
        <w:trPr>
          <w:trHeight w:val="312"/>
        </w:trPr>
        <w:tc>
          <w:tcPr>
            <w:tcW w:w="608" w:type="dxa"/>
            <w:shd w:val="clear" w:color="auto" w:fill="D9D9D9" w:themeFill="background1" w:themeFillShade="D9"/>
          </w:tcPr>
          <w:p w14:paraId="73E2E534" w14:textId="77777777" w:rsidR="00A52544" w:rsidRPr="00E01C92" w:rsidRDefault="00A52544" w:rsidP="00A52544">
            <w:pPr>
              <w:jc w:val="center"/>
              <w:rPr>
                <w:b/>
                <w:bCs/>
                <w:sz w:val="18"/>
                <w:szCs w:val="18"/>
              </w:rPr>
            </w:pPr>
            <w:r w:rsidRPr="00E01C92">
              <w:rPr>
                <w:b/>
                <w:bCs/>
                <w:sz w:val="18"/>
                <w:szCs w:val="18"/>
              </w:rPr>
              <w:t>2</w:t>
            </w:r>
          </w:p>
        </w:tc>
        <w:tc>
          <w:tcPr>
            <w:tcW w:w="3782" w:type="dxa"/>
          </w:tcPr>
          <w:p w14:paraId="6280047C" w14:textId="77777777" w:rsidR="00A52544" w:rsidRPr="00E01C92" w:rsidRDefault="00A52544" w:rsidP="00A52544">
            <w:pPr>
              <w:rPr>
                <w:b/>
                <w:bCs/>
                <w:sz w:val="18"/>
                <w:szCs w:val="18"/>
              </w:rPr>
            </w:pPr>
            <w:proofErr w:type="spellStart"/>
            <w:r w:rsidRPr="00E01C92">
              <w:rPr>
                <w:rFonts w:eastAsia="Calibri" w:cs="Times New Roman"/>
                <w:i/>
                <w:color w:val="000000"/>
                <w:sz w:val="16"/>
                <w:szCs w:val="16"/>
              </w:rPr>
              <w:t>Comitia</w:t>
            </w:r>
            <w:proofErr w:type="spellEnd"/>
            <w:r w:rsidRPr="00E01C92">
              <w:rPr>
                <w:rFonts w:eastAsia="Calibri" w:cs="Times New Roman"/>
                <w:i/>
                <w:color w:val="000000"/>
                <w:sz w:val="16"/>
                <w:szCs w:val="16"/>
              </w:rPr>
              <w:t xml:space="preserve"> </w:t>
            </w:r>
            <w:proofErr w:type="spellStart"/>
            <w:r w:rsidRPr="00E01C92">
              <w:rPr>
                <w:rFonts w:eastAsia="Calibri" w:cs="Times New Roman"/>
                <w:i/>
                <w:color w:val="000000"/>
                <w:sz w:val="16"/>
                <w:szCs w:val="16"/>
              </w:rPr>
              <w:t>Centuriata</w:t>
            </w:r>
            <w:r w:rsidRPr="00E01C92">
              <w:rPr>
                <w:rFonts w:eastAsia="Calibri" w:cs="Times New Roman"/>
                <w:color w:val="000000"/>
                <w:sz w:val="16"/>
                <w:szCs w:val="16"/>
              </w:rPr>
              <w:t>’nın</w:t>
            </w:r>
            <w:proofErr w:type="spellEnd"/>
            <w:r w:rsidRPr="00E01C92">
              <w:rPr>
                <w:rFonts w:eastAsia="Calibri" w:cs="Times New Roman"/>
                <w:color w:val="000000"/>
                <w:sz w:val="16"/>
                <w:szCs w:val="16"/>
              </w:rPr>
              <w:t xml:space="preserve"> yapısını Roma toplumunun sosyal ve ekonomik sınıfları bağlamında değerlendiriniz.</w:t>
            </w:r>
          </w:p>
        </w:tc>
        <w:tc>
          <w:tcPr>
            <w:tcW w:w="680" w:type="dxa"/>
            <w:vAlign w:val="center"/>
          </w:tcPr>
          <w:p w14:paraId="6438E7FB" w14:textId="77777777" w:rsidR="00A52544" w:rsidRPr="00E01C92" w:rsidRDefault="00A52544" w:rsidP="00A52544">
            <w:pPr>
              <w:jc w:val="center"/>
              <w:rPr>
                <w:b/>
                <w:bCs/>
                <w:sz w:val="18"/>
                <w:szCs w:val="18"/>
              </w:rPr>
            </w:pPr>
            <w:r w:rsidRPr="00E01C92">
              <w:rPr>
                <w:b/>
                <w:bCs/>
                <w:sz w:val="18"/>
                <w:szCs w:val="18"/>
              </w:rPr>
              <w:t>ÖK-3</w:t>
            </w:r>
          </w:p>
        </w:tc>
        <w:tc>
          <w:tcPr>
            <w:tcW w:w="611" w:type="dxa"/>
            <w:shd w:val="clear" w:color="auto" w:fill="D9D9D9" w:themeFill="background1" w:themeFillShade="D9"/>
            <w:vAlign w:val="center"/>
          </w:tcPr>
          <w:p w14:paraId="76286757" w14:textId="77777777" w:rsidR="00A52544" w:rsidRPr="00E01C92" w:rsidRDefault="00A52544" w:rsidP="00A52544">
            <w:pPr>
              <w:jc w:val="center"/>
              <w:rPr>
                <w:b/>
                <w:bCs/>
                <w:sz w:val="18"/>
                <w:szCs w:val="18"/>
              </w:rPr>
            </w:pPr>
            <w:r w:rsidRPr="00E01C92">
              <w:rPr>
                <w:b/>
                <w:bCs/>
                <w:sz w:val="18"/>
                <w:szCs w:val="18"/>
              </w:rPr>
              <w:t>2</w:t>
            </w:r>
          </w:p>
        </w:tc>
        <w:tc>
          <w:tcPr>
            <w:tcW w:w="3812" w:type="dxa"/>
          </w:tcPr>
          <w:p w14:paraId="071168AC" w14:textId="77777777" w:rsidR="00A52544" w:rsidRPr="00E01C92" w:rsidRDefault="00A52544" w:rsidP="00A52544">
            <w:pPr>
              <w:rPr>
                <w:b/>
                <w:bCs/>
                <w:sz w:val="18"/>
                <w:szCs w:val="18"/>
              </w:rPr>
            </w:pPr>
            <w:r w:rsidRPr="00E01C92">
              <w:rPr>
                <w:rFonts w:eastAsia="Calibri" w:cs="Times New Roman"/>
                <w:color w:val="000000"/>
                <w:sz w:val="16"/>
                <w:szCs w:val="16"/>
              </w:rPr>
              <w:t>Roma’nın krallık dönemi hakkında bilgi veren antik yazarları ve onları kaynaklarını yazınız.</w:t>
            </w:r>
          </w:p>
        </w:tc>
        <w:tc>
          <w:tcPr>
            <w:tcW w:w="701" w:type="dxa"/>
            <w:vAlign w:val="center"/>
          </w:tcPr>
          <w:p w14:paraId="41E94FE6" w14:textId="77777777" w:rsidR="00A52544" w:rsidRPr="00E01C92" w:rsidRDefault="00A52544" w:rsidP="00A52544">
            <w:pPr>
              <w:jc w:val="center"/>
              <w:rPr>
                <w:b/>
                <w:bCs/>
                <w:sz w:val="18"/>
                <w:szCs w:val="18"/>
              </w:rPr>
            </w:pPr>
            <w:r w:rsidRPr="00E01C92">
              <w:rPr>
                <w:b/>
                <w:bCs/>
                <w:sz w:val="18"/>
                <w:szCs w:val="18"/>
              </w:rPr>
              <w:t>ÖK-1</w:t>
            </w:r>
          </w:p>
        </w:tc>
      </w:tr>
      <w:tr w:rsidR="00A52544" w:rsidRPr="00E01C92" w14:paraId="2AAB7545" w14:textId="77777777" w:rsidTr="00A52544">
        <w:trPr>
          <w:trHeight w:val="475"/>
        </w:trPr>
        <w:tc>
          <w:tcPr>
            <w:tcW w:w="608" w:type="dxa"/>
            <w:shd w:val="clear" w:color="auto" w:fill="D9D9D9" w:themeFill="background1" w:themeFillShade="D9"/>
          </w:tcPr>
          <w:p w14:paraId="6F5EE4AF" w14:textId="77777777" w:rsidR="00A52544" w:rsidRPr="00E01C92" w:rsidRDefault="00A52544" w:rsidP="00A52544">
            <w:pPr>
              <w:jc w:val="center"/>
              <w:rPr>
                <w:b/>
                <w:bCs/>
                <w:sz w:val="18"/>
                <w:szCs w:val="18"/>
              </w:rPr>
            </w:pPr>
            <w:r w:rsidRPr="00E01C92">
              <w:rPr>
                <w:b/>
                <w:bCs/>
                <w:sz w:val="18"/>
                <w:szCs w:val="18"/>
              </w:rPr>
              <w:t>3</w:t>
            </w:r>
          </w:p>
        </w:tc>
        <w:tc>
          <w:tcPr>
            <w:tcW w:w="3782" w:type="dxa"/>
          </w:tcPr>
          <w:p w14:paraId="2677FB1F" w14:textId="77777777" w:rsidR="00A52544" w:rsidRPr="00E01C92" w:rsidRDefault="00A52544" w:rsidP="00A52544">
            <w:pPr>
              <w:rPr>
                <w:b/>
                <w:bCs/>
                <w:sz w:val="16"/>
                <w:szCs w:val="16"/>
              </w:rPr>
            </w:pPr>
            <w:r w:rsidRPr="00E01C92">
              <w:rPr>
                <w:rFonts w:eastAsia="Calibri" w:cs="Times New Roman"/>
                <w:color w:val="000000"/>
                <w:sz w:val="16"/>
                <w:szCs w:val="16"/>
              </w:rPr>
              <w:t>Roma Krallığı döneminde, kralın yetkileri ve görevlerinin, senato ile halk meclisinin işlevleriyle nasıl bir ilişki içerisinde olduğunu tartışınız.</w:t>
            </w:r>
          </w:p>
        </w:tc>
        <w:tc>
          <w:tcPr>
            <w:tcW w:w="680" w:type="dxa"/>
            <w:vAlign w:val="center"/>
          </w:tcPr>
          <w:p w14:paraId="63E99D51" w14:textId="77777777" w:rsidR="00A52544" w:rsidRPr="00E01C92" w:rsidRDefault="00A52544" w:rsidP="00A52544">
            <w:pPr>
              <w:jc w:val="center"/>
              <w:rPr>
                <w:b/>
                <w:bCs/>
                <w:sz w:val="18"/>
                <w:szCs w:val="18"/>
              </w:rPr>
            </w:pPr>
            <w:r w:rsidRPr="00E01C92">
              <w:rPr>
                <w:b/>
                <w:bCs/>
                <w:sz w:val="18"/>
                <w:szCs w:val="18"/>
              </w:rPr>
              <w:t>ÖK-4</w:t>
            </w:r>
          </w:p>
        </w:tc>
        <w:tc>
          <w:tcPr>
            <w:tcW w:w="611" w:type="dxa"/>
            <w:shd w:val="clear" w:color="auto" w:fill="D9D9D9" w:themeFill="background1" w:themeFillShade="D9"/>
            <w:vAlign w:val="center"/>
          </w:tcPr>
          <w:p w14:paraId="14450A17" w14:textId="77777777" w:rsidR="00A52544" w:rsidRPr="00E01C92" w:rsidRDefault="00A52544" w:rsidP="00A52544">
            <w:pPr>
              <w:jc w:val="center"/>
              <w:rPr>
                <w:b/>
                <w:bCs/>
                <w:sz w:val="18"/>
                <w:szCs w:val="18"/>
              </w:rPr>
            </w:pPr>
            <w:r w:rsidRPr="00E01C92">
              <w:rPr>
                <w:b/>
                <w:bCs/>
                <w:sz w:val="18"/>
                <w:szCs w:val="18"/>
              </w:rPr>
              <w:t>3</w:t>
            </w:r>
          </w:p>
        </w:tc>
        <w:tc>
          <w:tcPr>
            <w:tcW w:w="3812" w:type="dxa"/>
          </w:tcPr>
          <w:p w14:paraId="37A0C9C8" w14:textId="77777777" w:rsidR="00A52544" w:rsidRPr="00E01C92" w:rsidRDefault="00A52544" w:rsidP="00A52544">
            <w:pPr>
              <w:rPr>
                <w:b/>
                <w:bCs/>
                <w:sz w:val="18"/>
                <w:szCs w:val="18"/>
              </w:rPr>
            </w:pPr>
            <w:r w:rsidRPr="00E01C92">
              <w:rPr>
                <w:rFonts w:eastAsia="Calibri" w:cs="Times New Roman"/>
                <w:color w:val="000000"/>
                <w:sz w:val="16"/>
                <w:szCs w:val="16"/>
              </w:rPr>
              <w:t>Müttefikler Savaşı, Roma’nın sosyal ve ekonomik yapısını nasıl etkiledi? Savaş sırasında ve sonrasında yaşanan demografik, ekonomik ve askeri değişikliklerin Roma’nın gelişimine katkısını analiz ediniz.</w:t>
            </w:r>
          </w:p>
        </w:tc>
        <w:tc>
          <w:tcPr>
            <w:tcW w:w="701" w:type="dxa"/>
            <w:vAlign w:val="center"/>
          </w:tcPr>
          <w:p w14:paraId="2E69C4B1" w14:textId="77777777" w:rsidR="00A52544" w:rsidRPr="00E01C92" w:rsidRDefault="00A52544" w:rsidP="00A52544">
            <w:pPr>
              <w:jc w:val="center"/>
              <w:rPr>
                <w:b/>
                <w:bCs/>
                <w:sz w:val="18"/>
                <w:szCs w:val="18"/>
              </w:rPr>
            </w:pPr>
            <w:r w:rsidRPr="00E01C92">
              <w:rPr>
                <w:b/>
                <w:bCs/>
                <w:sz w:val="18"/>
                <w:szCs w:val="18"/>
              </w:rPr>
              <w:t>ÖK-5</w:t>
            </w:r>
          </w:p>
        </w:tc>
      </w:tr>
      <w:tr w:rsidR="00A52544" w:rsidRPr="00E01C92" w14:paraId="5580240A" w14:textId="77777777" w:rsidTr="00A52544">
        <w:trPr>
          <w:trHeight w:val="380"/>
        </w:trPr>
        <w:tc>
          <w:tcPr>
            <w:tcW w:w="608" w:type="dxa"/>
            <w:shd w:val="clear" w:color="auto" w:fill="D9D9D9" w:themeFill="background1" w:themeFillShade="D9"/>
          </w:tcPr>
          <w:p w14:paraId="0EBEB009" w14:textId="77777777" w:rsidR="00A52544" w:rsidRPr="00E01C92" w:rsidRDefault="00A52544" w:rsidP="00A52544">
            <w:pPr>
              <w:jc w:val="center"/>
              <w:rPr>
                <w:b/>
                <w:bCs/>
                <w:sz w:val="18"/>
                <w:szCs w:val="18"/>
              </w:rPr>
            </w:pPr>
            <w:r w:rsidRPr="00E01C92">
              <w:rPr>
                <w:b/>
                <w:bCs/>
                <w:sz w:val="18"/>
                <w:szCs w:val="18"/>
              </w:rPr>
              <w:t>4</w:t>
            </w:r>
          </w:p>
        </w:tc>
        <w:tc>
          <w:tcPr>
            <w:tcW w:w="3782" w:type="dxa"/>
          </w:tcPr>
          <w:p w14:paraId="44740630" w14:textId="77777777" w:rsidR="00A52544" w:rsidRPr="00E01C92" w:rsidRDefault="00A52544" w:rsidP="00A52544">
            <w:pPr>
              <w:rPr>
                <w:b/>
                <w:bCs/>
                <w:sz w:val="18"/>
                <w:szCs w:val="18"/>
              </w:rPr>
            </w:pPr>
            <w:r w:rsidRPr="00E01C92">
              <w:rPr>
                <w:rFonts w:eastAsia="Calibri" w:cs="Times New Roman"/>
                <w:color w:val="000000"/>
                <w:sz w:val="16"/>
                <w:szCs w:val="16"/>
              </w:rPr>
              <w:t>Roma kentinin sınırları İtalya Yarımadası’ndaki hangi halklarla nasıl bir etkileşim içerisindeydi? Bu halkların Roma’nın erken dönem siyasi ve kültürel yapısına katkılarını değerlendiriniz</w:t>
            </w:r>
          </w:p>
        </w:tc>
        <w:tc>
          <w:tcPr>
            <w:tcW w:w="680" w:type="dxa"/>
            <w:vAlign w:val="center"/>
          </w:tcPr>
          <w:p w14:paraId="321E2CC4" w14:textId="77777777" w:rsidR="00A52544" w:rsidRPr="00E01C92" w:rsidRDefault="00A52544" w:rsidP="00A52544">
            <w:pPr>
              <w:jc w:val="center"/>
              <w:rPr>
                <w:b/>
                <w:bCs/>
                <w:sz w:val="18"/>
                <w:szCs w:val="18"/>
              </w:rPr>
            </w:pPr>
            <w:r w:rsidRPr="00E01C92">
              <w:rPr>
                <w:b/>
                <w:bCs/>
                <w:sz w:val="18"/>
                <w:szCs w:val="18"/>
              </w:rPr>
              <w:t>ÖK-5</w:t>
            </w:r>
          </w:p>
        </w:tc>
        <w:tc>
          <w:tcPr>
            <w:tcW w:w="611" w:type="dxa"/>
            <w:shd w:val="clear" w:color="auto" w:fill="D9D9D9" w:themeFill="background1" w:themeFillShade="D9"/>
            <w:vAlign w:val="center"/>
          </w:tcPr>
          <w:p w14:paraId="4AA82010" w14:textId="77777777" w:rsidR="00A52544" w:rsidRPr="00E01C92" w:rsidRDefault="00A52544" w:rsidP="00A52544">
            <w:pPr>
              <w:jc w:val="center"/>
              <w:rPr>
                <w:b/>
                <w:bCs/>
                <w:sz w:val="18"/>
                <w:szCs w:val="18"/>
              </w:rPr>
            </w:pPr>
            <w:r w:rsidRPr="00E01C92">
              <w:rPr>
                <w:b/>
                <w:bCs/>
                <w:sz w:val="18"/>
                <w:szCs w:val="18"/>
              </w:rPr>
              <w:t>4</w:t>
            </w:r>
          </w:p>
        </w:tc>
        <w:tc>
          <w:tcPr>
            <w:tcW w:w="3812" w:type="dxa"/>
          </w:tcPr>
          <w:p w14:paraId="2EE2DCE1" w14:textId="77777777" w:rsidR="00A52544" w:rsidRPr="00E01C92" w:rsidRDefault="00A52544" w:rsidP="00A52544">
            <w:pPr>
              <w:rPr>
                <w:b/>
                <w:bCs/>
                <w:sz w:val="18"/>
                <w:szCs w:val="18"/>
              </w:rPr>
            </w:pPr>
            <w:r w:rsidRPr="00E01C92">
              <w:rPr>
                <w:rFonts w:eastAsia="Calibri" w:cs="Times New Roman"/>
                <w:color w:val="000000"/>
                <w:sz w:val="16"/>
                <w:szCs w:val="16"/>
              </w:rPr>
              <w:t xml:space="preserve">Roma Cumhuriyeti'ndeki </w:t>
            </w:r>
            <w:proofErr w:type="spellStart"/>
            <w:r w:rsidRPr="00E01C92">
              <w:rPr>
                <w:rFonts w:eastAsia="Calibri" w:cs="Times New Roman"/>
                <w:color w:val="000000"/>
                <w:sz w:val="16"/>
                <w:szCs w:val="16"/>
              </w:rPr>
              <w:t>patrici</w:t>
            </w:r>
            <w:proofErr w:type="spellEnd"/>
            <w:r w:rsidRPr="00E01C92">
              <w:rPr>
                <w:rFonts w:eastAsia="Calibri" w:cs="Times New Roman"/>
                <w:color w:val="000000"/>
                <w:sz w:val="16"/>
                <w:szCs w:val="16"/>
              </w:rPr>
              <w:t xml:space="preserve"> ve </w:t>
            </w:r>
            <w:proofErr w:type="spellStart"/>
            <w:r w:rsidRPr="00E01C92">
              <w:rPr>
                <w:rFonts w:eastAsia="Calibri" w:cs="Times New Roman"/>
                <w:color w:val="000000"/>
                <w:sz w:val="16"/>
                <w:szCs w:val="16"/>
              </w:rPr>
              <w:t>pleb</w:t>
            </w:r>
            <w:proofErr w:type="spellEnd"/>
            <w:r w:rsidRPr="00E01C92">
              <w:rPr>
                <w:rFonts w:eastAsia="Calibri" w:cs="Times New Roman"/>
                <w:color w:val="000000"/>
                <w:sz w:val="16"/>
                <w:szCs w:val="16"/>
              </w:rPr>
              <w:t xml:space="preserve"> sınıfları arasındaki mücadelelerin temel nedenlerini tartışınız. Bu mücadelelerin Roma'nın siyasi yapısını nasıl etkilediğini analiz ediniz.</w:t>
            </w:r>
          </w:p>
        </w:tc>
        <w:tc>
          <w:tcPr>
            <w:tcW w:w="701" w:type="dxa"/>
            <w:vAlign w:val="center"/>
          </w:tcPr>
          <w:p w14:paraId="50408020" w14:textId="77777777" w:rsidR="00A52544" w:rsidRPr="00E01C92" w:rsidRDefault="00A52544" w:rsidP="00A52544">
            <w:pPr>
              <w:jc w:val="center"/>
              <w:rPr>
                <w:b/>
                <w:bCs/>
                <w:sz w:val="18"/>
                <w:szCs w:val="18"/>
              </w:rPr>
            </w:pPr>
            <w:r w:rsidRPr="00E01C92">
              <w:rPr>
                <w:b/>
                <w:bCs/>
                <w:sz w:val="18"/>
                <w:szCs w:val="18"/>
              </w:rPr>
              <w:t>ÖK-3</w:t>
            </w:r>
          </w:p>
        </w:tc>
      </w:tr>
      <w:tr w:rsidR="00A52544" w:rsidRPr="00E01C92" w14:paraId="215923C8" w14:textId="77777777" w:rsidTr="00A52544">
        <w:trPr>
          <w:trHeight w:val="230"/>
        </w:trPr>
        <w:tc>
          <w:tcPr>
            <w:tcW w:w="608" w:type="dxa"/>
            <w:shd w:val="clear" w:color="auto" w:fill="D9D9D9" w:themeFill="background1" w:themeFillShade="D9"/>
            <w:vAlign w:val="center"/>
          </w:tcPr>
          <w:p w14:paraId="2FF37A5C" w14:textId="77777777" w:rsidR="00A52544" w:rsidRPr="00E01C92" w:rsidRDefault="00A52544" w:rsidP="00A52544">
            <w:pPr>
              <w:jc w:val="center"/>
              <w:rPr>
                <w:b/>
                <w:bCs/>
                <w:sz w:val="18"/>
                <w:szCs w:val="18"/>
              </w:rPr>
            </w:pPr>
            <w:r w:rsidRPr="00E01C92">
              <w:rPr>
                <w:b/>
                <w:bCs/>
                <w:sz w:val="18"/>
                <w:szCs w:val="18"/>
              </w:rPr>
              <w:t>5</w:t>
            </w:r>
          </w:p>
        </w:tc>
        <w:tc>
          <w:tcPr>
            <w:tcW w:w="3782" w:type="dxa"/>
            <w:vAlign w:val="center"/>
          </w:tcPr>
          <w:p w14:paraId="2AA9F663" w14:textId="77777777" w:rsidR="00A52544" w:rsidRPr="00E01C92" w:rsidRDefault="00A52544" w:rsidP="00A52544">
            <w:pPr>
              <w:jc w:val="center"/>
              <w:rPr>
                <w:b/>
                <w:bCs/>
                <w:sz w:val="18"/>
                <w:szCs w:val="18"/>
              </w:rPr>
            </w:pPr>
          </w:p>
        </w:tc>
        <w:tc>
          <w:tcPr>
            <w:tcW w:w="680" w:type="dxa"/>
            <w:vAlign w:val="center"/>
          </w:tcPr>
          <w:p w14:paraId="555DFB12"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1175C9D8" w14:textId="77777777" w:rsidR="00A52544" w:rsidRPr="00E01C92" w:rsidRDefault="00A52544" w:rsidP="00A52544">
            <w:pPr>
              <w:jc w:val="center"/>
              <w:rPr>
                <w:b/>
                <w:bCs/>
                <w:sz w:val="18"/>
                <w:szCs w:val="18"/>
              </w:rPr>
            </w:pPr>
            <w:r w:rsidRPr="00E01C92">
              <w:rPr>
                <w:b/>
                <w:bCs/>
                <w:sz w:val="18"/>
                <w:szCs w:val="18"/>
              </w:rPr>
              <w:t>5</w:t>
            </w:r>
          </w:p>
        </w:tc>
        <w:tc>
          <w:tcPr>
            <w:tcW w:w="3812" w:type="dxa"/>
            <w:vAlign w:val="center"/>
          </w:tcPr>
          <w:p w14:paraId="6ECD10F3" w14:textId="77777777" w:rsidR="00A52544" w:rsidRPr="00E01C92" w:rsidRDefault="00A52544" w:rsidP="00A52544">
            <w:pPr>
              <w:jc w:val="center"/>
              <w:rPr>
                <w:b/>
                <w:bCs/>
                <w:sz w:val="18"/>
                <w:szCs w:val="18"/>
              </w:rPr>
            </w:pPr>
          </w:p>
        </w:tc>
        <w:tc>
          <w:tcPr>
            <w:tcW w:w="701" w:type="dxa"/>
            <w:vAlign w:val="center"/>
          </w:tcPr>
          <w:p w14:paraId="4C101DEE" w14:textId="77777777" w:rsidR="00A52544" w:rsidRPr="00E01C92" w:rsidRDefault="00A52544" w:rsidP="00A52544">
            <w:pPr>
              <w:jc w:val="center"/>
              <w:rPr>
                <w:b/>
                <w:bCs/>
                <w:sz w:val="18"/>
                <w:szCs w:val="18"/>
              </w:rPr>
            </w:pPr>
          </w:p>
        </w:tc>
      </w:tr>
      <w:tr w:rsidR="00A52544" w:rsidRPr="00E01C92" w14:paraId="7B6E1DFC" w14:textId="77777777" w:rsidTr="00A52544">
        <w:trPr>
          <w:trHeight w:val="230"/>
        </w:trPr>
        <w:tc>
          <w:tcPr>
            <w:tcW w:w="608" w:type="dxa"/>
            <w:shd w:val="clear" w:color="auto" w:fill="D9D9D9" w:themeFill="background1" w:themeFillShade="D9"/>
            <w:vAlign w:val="center"/>
          </w:tcPr>
          <w:p w14:paraId="73BE6DD8" w14:textId="77777777" w:rsidR="00A52544" w:rsidRPr="00E01C92" w:rsidRDefault="00A52544" w:rsidP="00A52544">
            <w:pPr>
              <w:jc w:val="center"/>
              <w:rPr>
                <w:b/>
                <w:bCs/>
                <w:sz w:val="18"/>
                <w:szCs w:val="18"/>
              </w:rPr>
            </w:pPr>
            <w:r w:rsidRPr="00E01C92">
              <w:rPr>
                <w:b/>
                <w:bCs/>
                <w:sz w:val="18"/>
                <w:szCs w:val="18"/>
              </w:rPr>
              <w:t>6</w:t>
            </w:r>
          </w:p>
        </w:tc>
        <w:tc>
          <w:tcPr>
            <w:tcW w:w="3782" w:type="dxa"/>
            <w:vAlign w:val="center"/>
          </w:tcPr>
          <w:p w14:paraId="6B88EE87" w14:textId="77777777" w:rsidR="00A52544" w:rsidRPr="00E01C92" w:rsidRDefault="00A52544" w:rsidP="00A52544">
            <w:pPr>
              <w:jc w:val="center"/>
              <w:rPr>
                <w:b/>
                <w:bCs/>
                <w:sz w:val="18"/>
                <w:szCs w:val="18"/>
              </w:rPr>
            </w:pPr>
          </w:p>
        </w:tc>
        <w:tc>
          <w:tcPr>
            <w:tcW w:w="680" w:type="dxa"/>
            <w:vAlign w:val="center"/>
          </w:tcPr>
          <w:p w14:paraId="7F33A301"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7B016834" w14:textId="77777777" w:rsidR="00A52544" w:rsidRPr="00E01C92" w:rsidRDefault="00A52544" w:rsidP="00A52544">
            <w:pPr>
              <w:jc w:val="center"/>
              <w:rPr>
                <w:b/>
                <w:bCs/>
                <w:sz w:val="18"/>
                <w:szCs w:val="18"/>
              </w:rPr>
            </w:pPr>
            <w:r w:rsidRPr="00E01C92">
              <w:rPr>
                <w:b/>
                <w:bCs/>
                <w:sz w:val="18"/>
                <w:szCs w:val="18"/>
              </w:rPr>
              <w:t>6</w:t>
            </w:r>
          </w:p>
        </w:tc>
        <w:tc>
          <w:tcPr>
            <w:tcW w:w="3812" w:type="dxa"/>
            <w:vAlign w:val="center"/>
          </w:tcPr>
          <w:p w14:paraId="00078310" w14:textId="77777777" w:rsidR="00A52544" w:rsidRPr="00E01C92" w:rsidRDefault="00A52544" w:rsidP="00A52544">
            <w:pPr>
              <w:jc w:val="center"/>
              <w:rPr>
                <w:b/>
                <w:bCs/>
                <w:sz w:val="18"/>
                <w:szCs w:val="18"/>
              </w:rPr>
            </w:pPr>
          </w:p>
        </w:tc>
        <w:tc>
          <w:tcPr>
            <w:tcW w:w="701" w:type="dxa"/>
            <w:vAlign w:val="center"/>
          </w:tcPr>
          <w:p w14:paraId="3B3BAD24" w14:textId="77777777" w:rsidR="00A52544" w:rsidRPr="00E01C92" w:rsidRDefault="00A52544" w:rsidP="00A52544">
            <w:pPr>
              <w:jc w:val="center"/>
              <w:rPr>
                <w:b/>
                <w:bCs/>
                <w:sz w:val="18"/>
                <w:szCs w:val="18"/>
              </w:rPr>
            </w:pPr>
          </w:p>
        </w:tc>
      </w:tr>
      <w:tr w:rsidR="00A52544" w:rsidRPr="00E01C92" w14:paraId="033CA85E" w14:textId="77777777" w:rsidTr="00A52544">
        <w:trPr>
          <w:trHeight w:val="230"/>
        </w:trPr>
        <w:tc>
          <w:tcPr>
            <w:tcW w:w="608" w:type="dxa"/>
            <w:shd w:val="clear" w:color="auto" w:fill="D9D9D9" w:themeFill="background1" w:themeFillShade="D9"/>
            <w:vAlign w:val="center"/>
          </w:tcPr>
          <w:p w14:paraId="4A814734" w14:textId="77777777" w:rsidR="00A52544" w:rsidRPr="00E01C92" w:rsidRDefault="00A52544" w:rsidP="00A52544">
            <w:pPr>
              <w:jc w:val="center"/>
              <w:rPr>
                <w:b/>
                <w:bCs/>
                <w:sz w:val="18"/>
                <w:szCs w:val="18"/>
              </w:rPr>
            </w:pPr>
            <w:r w:rsidRPr="00E01C92">
              <w:rPr>
                <w:b/>
                <w:bCs/>
                <w:sz w:val="18"/>
                <w:szCs w:val="18"/>
              </w:rPr>
              <w:t>7</w:t>
            </w:r>
          </w:p>
        </w:tc>
        <w:tc>
          <w:tcPr>
            <w:tcW w:w="3782" w:type="dxa"/>
            <w:vAlign w:val="center"/>
          </w:tcPr>
          <w:p w14:paraId="5C957D11" w14:textId="77777777" w:rsidR="00A52544" w:rsidRPr="00E01C92" w:rsidRDefault="00A52544" w:rsidP="00A52544">
            <w:pPr>
              <w:jc w:val="center"/>
              <w:rPr>
                <w:b/>
                <w:bCs/>
                <w:sz w:val="18"/>
                <w:szCs w:val="18"/>
              </w:rPr>
            </w:pPr>
          </w:p>
        </w:tc>
        <w:tc>
          <w:tcPr>
            <w:tcW w:w="680" w:type="dxa"/>
            <w:vAlign w:val="center"/>
          </w:tcPr>
          <w:p w14:paraId="6DEBD395"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0B20F63D" w14:textId="77777777" w:rsidR="00A52544" w:rsidRPr="00E01C92" w:rsidRDefault="00A52544" w:rsidP="00A52544">
            <w:pPr>
              <w:jc w:val="center"/>
              <w:rPr>
                <w:b/>
                <w:bCs/>
                <w:sz w:val="18"/>
                <w:szCs w:val="18"/>
              </w:rPr>
            </w:pPr>
            <w:r w:rsidRPr="00E01C92">
              <w:rPr>
                <w:b/>
                <w:bCs/>
                <w:sz w:val="18"/>
                <w:szCs w:val="18"/>
              </w:rPr>
              <w:t>7</w:t>
            </w:r>
          </w:p>
        </w:tc>
        <w:tc>
          <w:tcPr>
            <w:tcW w:w="3812" w:type="dxa"/>
            <w:vAlign w:val="center"/>
          </w:tcPr>
          <w:p w14:paraId="0A93466C" w14:textId="77777777" w:rsidR="00A52544" w:rsidRPr="00E01C92" w:rsidRDefault="00A52544" w:rsidP="00A52544">
            <w:pPr>
              <w:jc w:val="center"/>
              <w:rPr>
                <w:b/>
                <w:bCs/>
                <w:sz w:val="18"/>
                <w:szCs w:val="18"/>
              </w:rPr>
            </w:pPr>
          </w:p>
        </w:tc>
        <w:tc>
          <w:tcPr>
            <w:tcW w:w="701" w:type="dxa"/>
            <w:vAlign w:val="center"/>
          </w:tcPr>
          <w:p w14:paraId="4F0162EB" w14:textId="77777777" w:rsidR="00A52544" w:rsidRPr="00E01C92" w:rsidRDefault="00A52544" w:rsidP="00A52544">
            <w:pPr>
              <w:jc w:val="center"/>
              <w:rPr>
                <w:b/>
                <w:bCs/>
                <w:sz w:val="18"/>
                <w:szCs w:val="18"/>
              </w:rPr>
            </w:pPr>
          </w:p>
        </w:tc>
      </w:tr>
      <w:tr w:rsidR="00A52544" w:rsidRPr="00E01C92" w14:paraId="664E7E30" w14:textId="77777777" w:rsidTr="00A52544">
        <w:trPr>
          <w:trHeight w:val="230"/>
        </w:trPr>
        <w:tc>
          <w:tcPr>
            <w:tcW w:w="608" w:type="dxa"/>
            <w:shd w:val="clear" w:color="auto" w:fill="D9D9D9" w:themeFill="background1" w:themeFillShade="D9"/>
            <w:vAlign w:val="center"/>
          </w:tcPr>
          <w:p w14:paraId="4913CD34" w14:textId="77777777" w:rsidR="00A52544" w:rsidRPr="00E01C92" w:rsidRDefault="00A52544" w:rsidP="00A52544">
            <w:pPr>
              <w:jc w:val="center"/>
              <w:rPr>
                <w:b/>
                <w:bCs/>
                <w:sz w:val="18"/>
                <w:szCs w:val="18"/>
              </w:rPr>
            </w:pPr>
            <w:r w:rsidRPr="00E01C92">
              <w:rPr>
                <w:b/>
                <w:bCs/>
                <w:sz w:val="18"/>
                <w:szCs w:val="18"/>
              </w:rPr>
              <w:t>8</w:t>
            </w:r>
          </w:p>
        </w:tc>
        <w:tc>
          <w:tcPr>
            <w:tcW w:w="3782" w:type="dxa"/>
            <w:vAlign w:val="center"/>
          </w:tcPr>
          <w:p w14:paraId="17B4206F" w14:textId="77777777" w:rsidR="00A52544" w:rsidRPr="00E01C92" w:rsidRDefault="00A52544" w:rsidP="00A52544">
            <w:pPr>
              <w:jc w:val="center"/>
              <w:rPr>
                <w:b/>
                <w:bCs/>
                <w:sz w:val="18"/>
                <w:szCs w:val="18"/>
              </w:rPr>
            </w:pPr>
          </w:p>
        </w:tc>
        <w:tc>
          <w:tcPr>
            <w:tcW w:w="680" w:type="dxa"/>
            <w:vAlign w:val="center"/>
          </w:tcPr>
          <w:p w14:paraId="744CF2F3"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4711500F" w14:textId="77777777" w:rsidR="00A52544" w:rsidRPr="00E01C92" w:rsidRDefault="00A52544" w:rsidP="00A52544">
            <w:pPr>
              <w:jc w:val="center"/>
              <w:rPr>
                <w:b/>
                <w:bCs/>
                <w:sz w:val="18"/>
                <w:szCs w:val="18"/>
              </w:rPr>
            </w:pPr>
            <w:r w:rsidRPr="00E01C92">
              <w:rPr>
                <w:b/>
                <w:bCs/>
                <w:sz w:val="18"/>
                <w:szCs w:val="18"/>
              </w:rPr>
              <w:t>8</w:t>
            </w:r>
          </w:p>
        </w:tc>
        <w:tc>
          <w:tcPr>
            <w:tcW w:w="3812" w:type="dxa"/>
            <w:vAlign w:val="center"/>
          </w:tcPr>
          <w:p w14:paraId="7E392BFB" w14:textId="77777777" w:rsidR="00A52544" w:rsidRPr="00E01C92" w:rsidRDefault="00A52544" w:rsidP="00A52544">
            <w:pPr>
              <w:jc w:val="center"/>
              <w:rPr>
                <w:b/>
                <w:bCs/>
                <w:sz w:val="18"/>
                <w:szCs w:val="18"/>
              </w:rPr>
            </w:pPr>
          </w:p>
        </w:tc>
        <w:tc>
          <w:tcPr>
            <w:tcW w:w="701" w:type="dxa"/>
            <w:vAlign w:val="center"/>
          </w:tcPr>
          <w:p w14:paraId="725948E5" w14:textId="77777777" w:rsidR="00A52544" w:rsidRPr="00E01C92" w:rsidRDefault="00A52544" w:rsidP="00A52544">
            <w:pPr>
              <w:jc w:val="center"/>
              <w:rPr>
                <w:b/>
                <w:bCs/>
                <w:sz w:val="18"/>
                <w:szCs w:val="18"/>
              </w:rPr>
            </w:pPr>
          </w:p>
        </w:tc>
      </w:tr>
      <w:tr w:rsidR="00A52544" w:rsidRPr="00E01C92" w14:paraId="2197F7AA" w14:textId="77777777" w:rsidTr="00A52544">
        <w:trPr>
          <w:trHeight w:val="230"/>
        </w:trPr>
        <w:tc>
          <w:tcPr>
            <w:tcW w:w="608" w:type="dxa"/>
            <w:shd w:val="clear" w:color="auto" w:fill="D9D9D9" w:themeFill="background1" w:themeFillShade="D9"/>
            <w:vAlign w:val="center"/>
          </w:tcPr>
          <w:p w14:paraId="6C4BE129" w14:textId="77777777" w:rsidR="00A52544" w:rsidRPr="00E01C92" w:rsidRDefault="00A52544" w:rsidP="00A52544">
            <w:pPr>
              <w:jc w:val="center"/>
              <w:rPr>
                <w:b/>
                <w:bCs/>
                <w:sz w:val="18"/>
                <w:szCs w:val="18"/>
              </w:rPr>
            </w:pPr>
            <w:r w:rsidRPr="00E01C92">
              <w:rPr>
                <w:b/>
                <w:bCs/>
                <w:sz w:val="18"/>
                <w:szCs w:val="18"/>
              </w:rPr>
              <w:t>9</w:t>
            </w:r>
          </w:p>
        </w:tc>
        <w:tc>
          <w:tcPr>
            <w:tcW w:w="3782" w:type="dxa"/>
            <w:vAlign w:val="center"/>
          </w:tcPr>
          <w:p w14:paraId="3609C70C" w14:textId="77777777" w:rsidR="00A52544" w:rsidRPr="00E01C92" w:rsidRDefault="00A52544" w:rsidP="00A52544">
            <w:pPr>
              <w:jc w:val="center"/>
              <w:rPr>
                <w:b/>
                <w:bCs/>
                <w:sz w:val="18"/>
                <w:szCs w:val="18"/>
              </w:rPr>
            </w:pPr>
          </w:p>
        </w:tc>
        <w:tc>
          <w:tcPr>
            <w:tcW w:w="680" w:type="dxa"/>
            <w:vAlign w:val="center"/>
          </w:tcPr>
          <w:p w14:paraId="3025F997"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3BE4F4B7" w14:textId="77777777" w:rsidR="00A52544" w:rsidRPr="00E01C92" w:rsidRDefault="00A52544" w:rsidP="00A52544">
            <w:pPr>
              <w:jc w:val="center"/>
              <w:rPr>
                <w:b/>
                <w:bCs/>
                <w:sz w:val="18"/>
                <w:szCs w:val="18"/>
              </w:rPr>
            </w:pPr>
            <w:r w:rsidRPr="00E01C92">
              <w:rPr>
                <w:b/>
                <w:bCs/>
                <w:sz w:val="18"/>
                <w:szCs w:val="18"/>
              </w:rPr>
              <w:t>9</w:t>
            </w:r>
          </w:p>
        </w:tc>
        <w:tc>
          <w:tcPr>
            <w:tcW w:w="3812" w:type="dxa"/>
            <w:vAlign w:val="center"/>
          </w:tcPr>
          <w:p w14:paraId="598CE8AB" w14:textId="77777777" w:rsidR="00A52544" w:rsidRPr="00E01C92" w:rsidRDefault="00A52544" w:rsidP="00A52544">
            <w:pPr>
              <w:jc w:val="center"/>
              <w:rPr>
                <w:b/>
                <w:bCs/>
                <w:sz w:val="18"/>
                <w:szCs w:val="18"/>
              </w:rPr>
            </w:pPr>
          </w:p>
        </w:tc>
        <w:tc>
          <w:tcPr>
            <w:tcW w:w="701" w:type="dxa"/>
            <w:vAlign w:val="center"/>
          </w:tcPr>
          <w:p w14:paraId="0DC6E04F" w14:textId="77777777" w:rsidR="00A52544" w:rsidRPr="00E01C92" w:rsidRDefault="00A52544" w:rsidP="00A52544">
            <w:pPr>
              <w:jc w:val="center"/>
              <w:rPr>
                <w:b/>
                <w:bCs/>
                <w:sz w:val="18"/>
                <w:szCs w:val="18"/>
              </w:rPr>
            </w:pPr>
          </w:p>
        </w:tc>
      </w:tr>
      <w:tr w:rsidR="00A52544" w:rsidRPr="00E01C92" w14:paraId="753F245B" w14:textId="77777777" w:rsidTr="00A52544">
        <w:trPr>
          <w:trHeight w:val="230"/>
        </w:trPr>
        <w:tc>
          <w:tcPr>
            <w:tcW w:w="608" w:type="dxa"/>
            <w:shd w:val="clear" w:color="auto" w:fill="D9D9D9" w:themeFill="background1" w:themeFillShade="D9"/>
            <w:vAlign w:val="center"/>
          </w:tcPr>
          <w:p w14:paraId="5E04FABD" w14:textId="77777777" w:rsidR="00A52544" w:rsidRPr="00E01C92" w:rsidRDefault="00A52544" w:rsidP="00A52544">
            <w:pPr>
              <w:jc w:val="center"/>
              <w:rPr>
                <w:b/>
                <w:bCs/>
                <w:sz w:val="18"/>
                <w:szCs w:val="18"/>
              </w:rPr>
            </w:pPr>
            <w:r w:rsidRPr="00E01C92">
              <w:rPr>
                <w:b/>
                <w:bCs/>
                <w:sz w:val="18"/>
                <w:szCs w:val="18"/>
              </w:rPr>
              <w:t>10</w:t>
            </w:r>
          </w:p>
        </w:tc>
        <w:tc>
          <w:tcPr>
            <w:tcW w:w="3782" w:type="dxa"/>
            <w:vAlign w:val="center"/>
          </w:tcPr>
          <w:p w14:paraId="00141788" w14:textId="77777777" w:rsidR="00A52544" w:rsidRPr="00E01C92" w:rsidRDefault="00A52544" w:rsidP="00A52544">
            <w:pPr>
              <w:jc w:val="center"/>
              <w:rPr>
                <w:b/>
                <w:bCs/>
                <w:sz w:val="18"/>
                <w:szCs w:val="18"/>
              </w:rPr>
            </w:pPr>
          </w:p>
        </w:tc>
        <w:tc>
          <w:tcPr>
            <w:tcW w:w="680" w:type="dxa"/>
            <w:vAlign w:val="center"/>
          </w:tcPr>
          <w:p w14:paraId="1DD75AFB"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69CA06DB" w14:textId="77777777" w:rsidR="00A52544" w:rsidRPr="00E01C92" w:rsidRDefault="00A52544" w:rsidP="00A52544">
            <w:pPr>
              <w:jc w:val="center"/>
              <w:rPr>
                <w:b/>
                <w:bCs/>
                <w:sz w:val="18"/>
                <w:szCs w:val="18"/>
              </w:rPr>
            </w:pPr>
            <w:r w:rsidRPr="00E01C92">
              <w:rPr>
                <w:b/>
                <w:bCs/>
                <w:sz w:val="18"/>
                <w:szCs w:val="18"/>
              </w:rPr>
              <w:t>10</w:t>
            </w:r>
          </w:p>
        </w:tc>
        <w:tc>
          <w:tcPr>
            <w:tcW w:w="3812" w:type="dxa"/>
            <w:vAlign w:val="center"/>
          </w:tcPr>
          <w:p w14:paraId="0675E577" w14:textId="77777777" w:rsidR="00A52544" w:rsidRPr="00E01C92" w:rsidRDefault="00A52544" w:rsidP="00A52544">
            <w:pPr>
              <w:jc w:val="center"/>
              <w:rPr>
                <w:b/>
                <w:bCs/>
                <w:sz w:val="18"/>
                <w:szCs w:val="18"/>
              </w:rPr>
            </w:pPr>
          </w:p>
        </w:tc>
        <w:tc>
          <w:tcPr>
            <w:tcW w:w="701" w:type="dxa"/>
            <w:vAlign w:val="center"/>
          </w:tcPr>
          <w:p w14:paraId="73F0BAE7" w14:textId="77777777" w:rsidR="00A52544" w:rsidRPr="00E01C92" w:rsidRDefault="00A52544" w:rsidP="00A52544">
            <w:pPr>
              <w:jc w:val="center"/>
              <w:rPr>
                <w:b/>
                <w:bCs/>
                <w:sz w:val="18"/>
                <w:szCs w:val="18"/>
              </w:rPr>
            </w:pPr>
          </w:p>
        </w:tc>
      </w:tr>
    </w:tbl>
    <w:p w14:paraId="11F93DD5" w14:textId="77777777" w:rsidR="00E01C92" w:rsidRPr="00E01C92" w:rsidRDefault="00E01C92" w:rsidP="00A52544">
      <w:pPr>
        <w:spacing w:line="240" w:lineRule="auto"/>
        <w:ind w:firstLine="708"/>
        <w:rPr>
          <w:rFonts w:eastAsia="Aptos" w:cs="Times New Roman"/>
          <w:i/>
          <w:iCs/>
          <w:color w:val="919498"/>
          <w:kern w:val="2"/>
          <w:sz w:val="14"/>
          <w14:ligatures w14:val="standardContextual"/>
        </w:rPr>
      </w:pPr>
      <w:r w:rsidRPr="00E01C92">
        <w:rPr>
          <w:rFonts w:eastAsia="Aptos" w:cs="Times New Roman"/>
          <w:b/>
          <w:bCs/>
          <w:color w:val="919498"/>
          <w:kern w:val="2"/>
          <w:sz w:val="14"/>
          <w14:ligatures w14:val="standardContextual"/>
        </w:rPr>
        <w:t>*</w:t>
      </w:r>
      <w:r w:rsidRPr="00E01C92">
        <w:rPr>
          <w:rFonts w:eastAsia="Aptos" w:cs="Times New Roman"/>
          <w:color w:val="919498"/>
          <w:kern w:val="2"/>
          <w:sz w:val="14"/>
          <w14:ligatures w14:val="standardContextual"/>
        </w:rPr>
        <w:t xml:space="preserve"> </w:t>
      </w:r>
      <w:r w:rsidRPr="00E01C92">
        <w:rPr>
          <w:rFonts w:eastAsia="Aptos" w:cs="Times New Roman"/>
          <w:i/>
          <w:iCs/>
          <w:color w:val="919498"/>
          <w:kern w:val="2"/>
          <w:sz w:val="14"/>
          <w14:ligatures w14:val="standardContextual"/>
        </w:rPr>
        <w:t>Gerektiği kadar uzatılabilir</w:t>
      </w:r>
    </w:p>
    <w:p w14:paraId="18BE6E36" w14:textId="695BA97B" w:rsidR="00EA2ED6" w:rsidRPr="00056D21" w:rsidRDefault="00E01C92" w:rsidP="00056D21">
      <w:pPr>
        <w:spacing w:line="240" w:lineRule="auto"/>
        <w:ind w:left="708"/>
        <w:rPr>
          <w:rFonts w:eastAsia="Aptos" w:cs="Times New Roman"/>
          <w:color w:val="919498"/>
          <w:kern w:val="2"/>
          <w:sz w:val="14"/>
          <w14:ligatures w14:val="standardContextual"/>
        </w:rPr>
      </w:pPr>
      <w:r w:rsidRPr="00E01C92">
        <w:rPr>
          <w:rFonts w:eastAsia="Aptos" w:cs="Times New Roman"/>
          <w:b/>
          <w:bCs/>
          <w:color w:val="919498"/>
          <w:kern w:val="2"/>
          <w:sz w:val="14"/>
          <w14:ligatures w14:val="standardContextual"/>
        </w:rPr>
        <w:t xml:space="preserve">* </w:t>
      </w:r>
      <w:r w:rsidRPr="00A52544">
        <w:rPr>
          <w:rFonts w:eastAsia="Aptos" w:cs="Times New Roman"/>
          <w:i/>
          <w:iCs/>
          <w:color w:val="919498"/>
          <w:kern w:val="2"/>
          <w:sz w:val="14"/>
          <w14:ligatures w14:val="standardContextual"/>
        </w:rPr>
        <w:t>Öğrenim Kazanımları Ölçme-Değerlendirme ve Sınav Raporu Formu her Ara Sınav ya da Yarıyıl Sonu Sınavından sonra münferiden de doldurulabilir. Bu durumda, örneğin, Ara Sınav sonrası doldurulan rapor formunda yukarıda yer alan “Yarıyıl Sonu Sınavı Soruları” kısmı boş bırakılmalı; aynı şekilde Yarıyıl Sonu Sınavı için doldurulan rapor formunda ise “Ara Sınav Soruları” kısmı boş bırakılmalıdır.</w:t>
      </w:r>
    </w:p>
    <w:sectPr w:rsidR="00EA2ED6" w:rsidRPr="00056D21" w:rsidSect="00A52544">
      <w:headerReference w:type="even" r:id="rId8"/>
      <w:headerReference w:type="default" r:id="rId9"/>
      <w:footerReference w:type="even" r:id="rId10"/>
      <w:footerReference w:type="default" r:id="rId11"/>
      <w:headerReference w:type="first" r:id="rId12"/>
      <w:footerReference w:type="first" r:id="rId13"/>
      <w:pgSz w:w="11906" w:h="16838"/>
      <w:pgMar w:top="851" w:right="851" w:bottom="284" w:left="851" w:header="567"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689EDB" w14:textId="77777777" w:rsidR="00D6038D" w:rsidRDefault="00D6038D" w:rsidP="00BD5A67">
      <w:pPr>
        <w:spacing w:line="240" w:lineRule="auto"/>
      </w:pPr>
      <w:r>
        <w:separator/>
      </w:r>
    </w:p>
  </w:endnote>
  <w:endnote w:type="continuationSeparator" w:id="0">
    <w:p w14:paraId="4DE2531B" w14:textId="77777777" w:rsidR="00D6038D" w:rsidRDefault="00D6038D" w:rsidP="00BD5A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rme Geometric Sans 1">
    <w:altName w:val="Calibri"/>
    <w:panose1 w:val="00000000000000000000"/>
    <w:charset w:val="00"/>
    <w:family w:val="swiss"/>
    <w:notTrueType/>
    <w:pitch w:val="variable"/>
    <w:sig w:usb0="00000007" w:usb1="00000001" w:usb2="00000000" w:usb3="00000000" w:csb0="00000093" w:csb1="00000000"/>
  </w:font>
  <w:font w:name="Aptos">
    <w:altName w:val="Arial"/>
    <w:charset w:val="00"/>
    <w:family w:val="swiss"/>
    <w:pitch w:val="variable"/>
    <w:sig w:usb0="00000001" w:usb1="00000003" w:usb2="00000000" w:usb3="00000000" w:csb0="0000019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378A8" w14:textId="77777777" w:rsidR="00F96347" w:rsidRDefault="00F9634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958C2E" w14:textId="009757EC" w:rsidR="00BD5A67" w:rsidRPr="00F96347" w:rsidRDefault="00DE6909" w:rsidP="00E6701E">
    <w:pPr>
      <w:spacing w:line="240" w:lineRule="auto"/>
      <w:ind w:left="709" w:right="-709" w:hanging="709"/>
      <w:rPr>
        <w:rFonts w:eastAsia="Times New Roman" w:cs="Calibri"/>
        <w:bCs/>
        <w:iCs/>
        <w:color w:val="0070C0"/>
        <w:sz w:val="16"/>
        <w:szCs w:val="16"/>
        <w:lang w:eastAsia="tr-TR"/>
      </w:rPr>
    </w:pPr>
    <w:proofErr w:type="gramStart"/>
    <w:r w:rsidRPr="00F96347">
      <w:rPr>
        <w:rFonts w:eastAsia="Times New Roman" w:cs="Calibri"/>
        <w:bCs/>
        <w:iCs/>
        <w:color w:val="0070C0"/>
        <w:sz w:val="16"/>
        <w:szCs w:val="16"/>
        <w:lang w:eastAsia="tr-TR"/>
      </w:rPr>
      <w:t>KTÜ.TAR</w:t>
    </w:r>
    <w:proofErr w:type="gramEnd"/>
    <w:r w:rsidRPr="00F96347">
      <w:rPr>
        <w:rFonts w:eastAsia="Times New Roman" w:cs="Calibri"/>
        <w:bCs/>
        <w:iCs/>
        <w:color w:val="0070C0"/>
        <w:sz w:val="16"/>
        <w:szCs w:val="16"/>
        <w:lang w:eastAsia="tr-TR"/>
      </w:rPr>
      <w:t>.FR.01</w:t>
    </w:r>
    <w:r w:rsidR="00F96347">
      <w:rPr>
        <w:rFonts w:eastAsia="Times New Roman" w:cs="Calibri"/>
        <w:bCs/>
        <w:iCs/>
        <w:color w:val="0070C0"/>
        <w:sz w:val="16"/>
        <w:szCs w:val="16"/>
        <w:lang w:eastAsia="tr-TR"/>
      </w:rPr>
      <w:t>/</w:t>
    </w:r>
    <w:r w:rsidRPr="00F96347">
      <w:rPr>
        <w:rFonts w:eastAsia="Times New Roman" w:cs="Calibri"/>
        <w:bCs/>
        <w:iCs/>
        <w:color w:val="0070C0"/>
        <w:sz w:val="16"/>
        <w:szCs w:val="16"/>
        <w:lang w:eastAsia="tr-TR"/>
      </w:rPr>
      <w:t>0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C80E7" w14:textId="77777777" w:rsidR="00F96347" w:rsidRDefault="00F9634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059313" w14:textId="77777777" w:rsidR="00D6038D" w:rsidRDefault="00D6038D" w:rsidP="00BD5A67">
      <w:pPr>
        <w:spacing w:line="240" w:lineRule="auto"/>
      </w:pPr>
      <w:r>
        <w:separator/>
      </w:r>
    </w:p>
  </w:footnote>
  <w:footnote w:type="continuationSeparator" w:id="0">
    <w:p w14:paraId="4F1BE994" w14:textId="77777777" w:rsidR="00D6038D" w:rsidRDefault="00D6038D" w:rsidP="00BD5A6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AF0F4" w14:textId="77777777" w:rsidR="00F96347" w:rsidRDefault="00F96347">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B7DF0" w14:textId="4604436D" w:rsidR="009935FB" w:rsidRDefault="00143B5D" w:rsidP="009935FB">
    <w:pPr>
      <w:pStyle w:val="stbilgi"/>
    </w:pPr>
    <w:r w:rsidRPr="00952BC9">
      <w:rPr>
        <w:noProof/>
        <w:sz w:val="24"/>
        <w:szCs w:val="24"/>
        <w:lang w:val="en-GB" w:eastAsia="en-GB"/>
      </w:rPr>
      <mc:AlternateContent>
        <mc:Choice Requires="wps">
          <w:drawing>
            <wp:anchor distT="45720" distB="45720" distL="114300" distR="114300" simplePos="0" relativeHeight="251668480" behindDoc="0" locked="0" layoutInCell="1" allowOverlap="1" wp14:anchorId="1F4BC707" wp14:editId="2D0342F4">
              <wp:simplePos x="0" y="0"/>
              <wp:positionH relativeFrom="page">
                <wp:posOffset>6522402</wp:posOffset>
              </wp:positionH>
              <wp:positionV relativeFrom="paragraph">
                <wp:posOffset>367348</wp:posOffset>
              </wp:positionV>
              <wp:extent cx="719455" cy="568960"/>
              <wp:effectExtent l="75248" t="0" r="3492" b="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19455" cy="56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89CF5" w14:textId="52D12299" w:rsidR="007C1D0B" w:rsidRPr="007C1D0B" w:rsidRDefault="007C1D0B" w:rsidP="0089790C">
                          <w:pPr>
                            <w:rPr>
                              <w:rFonts w:cs="Arial"/>
                              <w:b/>
                              <w:bCs/>
                              <w:color w:val="A72B2A"/>
                              <w:sz w:val="48"/>
                              <w:szCs w:val="48"/>
                            </w:rPr>
                          </w:pPr>
                          <w:r w:rsidRPr="007C1D0B">
                            <w:rPr>
                              <w:rFonts w:cs="Arial"/>
                              <w:b/>
                              <w:bCs/>
                              <w:color w:val="A72B2A"/>
                              <w:sz w:val="48"/>
                              <w:szCs w:val="48"/>
                            </w:rPr>
                            <w:t>EF</w:t>
                          </w:r>
                        </w:p>
                      </w:txbxContent>
                    </wps:txbx>
                    <wps:bodyPr rot="0" vert="vert270" wrap="square" lIns="0" tIns="54000" rIns="91440" bIns="5400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cx="http://schemas.microsoft.com/office/drawing/2014/chartex">
          <w:pict>
            <v:shapetype w14:anchorId="1F4BC707" id="_x0000_t202" coordsize="21600,21600" o:spt="202" path="m,l,21600r21600,l21600,xe">
              <v:stroke joinstyle="miter"/>
              <v:path gradientshapeok="t" o:connecttype="rect"/>
            </v:shapetype>
            <v:shape id="Metin Kutusu 4" o:spid="_x0000_s1026" type="#_x0000_t202" style="position:absolute;left:0;text-align:left;margin-left:513.55pt;margin-top:28.95pt;width:56.65pt;height:44.8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" filled="f" stroked="f">
              <v:textbox style="layout-flow:vertical;mso-layout-flow-alt:bottom-to-top" inset="0,1.5mm,,1.5mm">
                <w:txbxContent>
                  <w:p w14:paraId="78A89CF5" w14:textId="52D12299" w:rsidR="007C1D0B" w:rsidRPr="007C1D0B" w:rsidRDefault="007C1D0B" w:rsidP="0089790C">
                    <w:pPr>
                      <w:rPr>
                        <w:rFonts w:cs="Arial"/>
                        <w:b/>
                        <w:bCs/>
                        <w:color w:val="A72B2A"/>
                        <w:sz w:val="48"/>
                        <w:szCs w:val="48"/>
                      </w:rPr>
                    </w:pPr>
                    <w:r w:rsidRPr="007C1D0B">
                      <w:rPr>
                        <w:rFonts w:cs="Arial"/>
                        <w:b/>
                        <w:bCs/>
                        <w:color w:val="A72B2A"/>
                        <w:sz w:val="48"/>
                        <w:szCs w:val="48"/>
                      </w:rPr>
                      <w:t>EF</w:t>
                    </w:r>
                  </w:p>
                </w:txbxContent>
              </v:textbox>
              <w10:wrap anchorx="page"/>
            </v:shape>
          </w:pict>
        </mc:Fallback>
      </mc:AlternateContent>
    </w:r>
    <w:r w:rsidRPr="00D51259">
      <w:rPr>
        <w:noProof/>
        <w:color w:val="A12123"/>
        <w:lang w:val="en-GB" w:eastAsia="en-GB"/>
      </w:rPr>
      <mc:AlternateContent>
        <mc:Choice Requires="wps">
          <w:drawing>
            <wp:anchor distT="0" distB="0" distL="114300" distR="114300" simplePos="0" relativeHeight="251666432" behindDoc="0" locked="0" layoutInCell="1" allowOverlap="1" wp14:anchorId="04704C49" wp14:editId="2FD47915">
              <wp:simplePos x="0" y="0"/>
              <wp:positionH relativeFrom="column">
                <wp:posOffset>6062028</wp:posOffset>
              </wp:positionH>
              <wp:positionV relativeFrom="paragraph">
                <wp:posOffset>-569596</wp:posOffset>
              </wp:positionV>
              <wp:extent cx="0" cy="1504950"/>
              <wp:effectExtent l="19050" t="19050" r="19050" b="0"/>
              <wp:wrapNone/>
              <wp:docPr id="1157403011" name="Düz Bağlayıcı 3"/>
              <wp:cNvGraphicFramePr/>
              <a:graphic xmlns:a="http://schemas.openxmlformats.org/drawingml/2006/main">
                <a:graphicData uri="http://schemas.microsoft.com/office/word/2010/wordprocessingShape">
                  <wps:wsp>
                    <wps:cNvCnPr/>
                    <wps:spPr>
                      <a:xfrm flipV="1">
                        <a:off x="0" y="0"/>
                        <a:ext cx="0" cy="1504950"/>
                      </a:xfrm>
                      <a:prstGeom prst="line">
                        <a:avLst/>
                      </a:prstGeom>
                      <a:ln w="28575">
                        <a:solidFill>
                          <a:srgbClr val="A12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cx="http://schemas.microsoft.com/office/drawing/2014/chartex">
          <w:pict>
            <v:line w14:anchorId="2505A1F9" id="Düz Bağlayıcı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7.35pt,-44.85pt" to="477.35pt,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" strokecolor="#a12123" strokeweight="2.25pt"/>
          </w:pict>
        </mc:Fallback>
      </mc:AlternateContent>
    </w:r>
    <w:r w:rsidR="00134374">
      <w:rPr>
        <w:noProof/>
        <w:lang w:val="en-GB" w:eastAsia="en-GB"/>
      </w:rPr>
      <w:drawing>
        <wp:anchor distT="0" distB="0" distL="114300" distR="114300" simplePos="0" relativeHeight="251661312" behindDoc="0" locked="0" layoutInCell="1" allowOverlap="1" wp14:anchorId="43373666" wp14:editId="793BF21F">
          <wp:simplePos x="0" y="0"/>
          <wp:positionH relativeFrom="margin">
            <wp:posOffset>111125</wp:posOffset>
          </wp:positionH>
          <wp:positionV relativeFrom="page">
            <wp:posOffset>542290</wp:posOffset>
          </wp:positionV>
          <wp:extent cx="1781175" cy="924930"/>
          <wp:effectExtent l="0" t="0" r="0" b="0"/>
          <wp:wrapNone/>
          <wp:docPr id="1130721179" name="Resim 113072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92493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4270" w:type="dxa"/>
      <w:tblInd w:w="5215" w:type="dxa"/>
      <w:tblLayout w:type="fixed"/>
      <w:tblLook w:val="04A0" w:firstRow="1" w:lastRow="0" w:firstColumn="1" w:lastColumn="0" w:noHBand="0" w:noVBand="1"/>
    </w:tblPr>
    <w:tblGrid>
      <w:gridCol w:w="4270"/>
    </w:tblGrid>
    <w:tr w:rsidR="007C1D0B" w:rsidRPr="00952BC9" w14:paraId="1508BAAF" w14:textId="77777777" w:rsidTr="007C1D0B">
      <w:trPr>
        <w:trHeight w:hRule="exact" w:val="284"/>
      </w:trPr>
      <w:tc>
        <w:tcPr>
          <w:tcW w:w="4270" w:type="dxa"/>
          <w:vAlign w:val="center"/>
        </w:tcPr>
        <w:p w14:paraId="083E2A23" w14:textId="3D1B46C0" w:rsidR="007C1D0B" w:rsidRPr="00952BC9" w:rsidRDefault="007C1D0B" w:rsidP="007C1D0B">
          <w:pPr>
            <w:pStyle w:val="stbilgi"/>
            <w:jc w:val="right"/>
            <w:rPr>
              <w:rFonts w:cs="Arial"/>
              <w:b/>
              <w:bCs/>
              <w:color w:val="00426A"/>
              <w:sz w:val="24"/>
              <w:szCs w:val="24"/>
            </w:rPr>
          </w:pPr>
          <w:r w:rsidRPr="00377CAA">
            <w:rPr>
              <w:rFonts w:cs="Arial"/>
              <w:b/>
              <w:bCs/>
              <w:color w:val="003B64"/>
              <w:sz w:val="24"/>
              <w:szCs w:val="24"/>
            </w:rPr>
            <w:t>T.C.</w:t>
          </w:r>
        </w:p>
      </w:tc>
    </w:tr>
    <w:tr w:rsidR="007C1D0B" w:rsidRPr="00952BC9" w14:paraId="27D7F2AF" w14:textId="77777777" w:rsidTr="007C1D0B">
      <w:trPr>
        <w:trHeight w:hRule="exact" w:val="284"/>
      </w:trPr>
      <w:tc>
        <w:tcPr>
          <w:tcW w:w="4270" w:type="dxa"/>
          <w:vAlign w:val="center"/>
        </w:tcPr>
        <w:p w14:paraId="5044773A" w14:textId="5A760293" w:rsidR="007C1D0B" w:rsidRPr="00377CAA" w:rsidRDefault="007C1D0B" w:rsidP="007C1D0B">
          <w:pPr>
            <w:pStyle w:val="stbilgi"/>
            <w:jc w:val="right"/>
            <w:rPr>
              <w:rFonts w:cs="Arial"/>
              <w:b/>
              <w:bCs/>
              <w:color w:val="003B64"/>
              <w:sz w:val="24"/>
              <w:szCs w:val="24"/>
            </w:rPr>
          </w:pPr>
          <w:r w:rsidRPr="00377CAA">
            <w:rPr>
              <w:rFonts w:cs="Arial"/>
              <w:b/>
              <w:bCs/>
              <w:color w:val="003B64"/>
              <w:sz w:val="24"/>
              <w:szCs w:val="24"/>
            </w:rPr>
            <w:t>KARADENİZ TEKNİK ÜNİVERSİTESİ</w:t>
          </w:r>
        </w:p>
      </w:tc>
    </w:tr>
    <w:tr w:rsidR="007C1D0B" w:rsidRPr="00952BC9" w14:paraId="237CBDE6" w14:textId="77777777" w:rsidTr="007C1D0B">
      <w:trPr>
        <w:trHeight w:hRule="exact" w:val="344"/>
      </w:trPr>
      <w:tc>
        <w:tcPr>
          <w:tcW w:w="4270" w:type="dxa"/>
          <w:vAlign w:val="center"/>
        </w:tcPr>
        <w:p w14:paraId="020C6B70" w14:textId="7C4D9E89" w:rsidR="007C1D0B" w:rsidRPr="007C1D0B" w:rsidRDefault="007C1D0B" w:rsidP="007C1D0B">
          <w:pPr>
            <w:pStyle w:val="stbilgi"/>
            <w:jc w:val="right"/>
            <w:rPr>
              <w:rFonts w:cs="Arial"/>
              <w:b/>
              <w:bCs/>
              <w:color w:val="A12123"/>
              <w:sz w:val="24"/>
              <w:szCs w:val="24"/>
            </w:rPr>
          </w:pPr>
          <w:r w:rsidRPr="007C1D0B">
            <w:rPr>
              <w:rFonts w:cs="Arial"/>
              <w:b/>
              <w:bCs/>
              <w:color w:val="A12123"/>
              <w:sz w:val="24"/>
              <w:szCs w:val="24"/>
            </w:rPr>
            <w:t>Edebiyat Fakültesi</w:t>
          </w:r>
        </w:p>
      </w:tc>
    </w:tr>
    <w:tr w:rsidR="007C1D0B" w:rsidRPr="00952BC9" w14:paraId="2BA804EA" w14:textId="77777777" w:rsidTr="007C1D0B">
      <w:trPr>
        <w:trHeight w:hRule="exact" w:val="353"/>
      </w:trPr>
      <w:tc>
        <w:tcPr>
          <w:tcW w:w="4270" w:type="dxa"/>
          <w:vAlign w:val="center"/>
        </w:tcPr>
        <w:p w14:paraId="09FEEADA" w14:textId="536E53D7" w:rsidR="007C1D0B" w:rsidRPr="007C1D0B" w:rsidRDefault="00143B5D" w:rsidP="007C1D0B">
          <w:pPr>
            <w:pStyle w:val="stbilgi"/>
            <w:jc w:val="right"/>
            <w:rPr>
              <w:rFonts w:cs="Arial"/>
              <w:color w:val="A12123"/>
              <w:sz w:val="24"/>
              <w:szCs w:val="24"/>
            </w:rPr>
          </w:pPr>
          <w:r>
            <w:rPr>
              <w:rFonts w:cs="Arial"/>
              <w:color w:val="A12123"/>
            </w:rPr>
            <w:t xml:space="preserve">Tarih </w:t>
          </w:r>
          <w:r w:rsidR="007C1D0B" w:rsidRPr="0030561B">
            <w:rPr>
              <w:rFonts w:cs="Arial"/>
              <w:color w:val="A12123"/>
            </w:rPr>
            <w:t>Bölümü</w:t>
          </w:r>
        </w:p>
      </w:tc>
    </w:tr>
  </w:tbl>
  <w:p w14:paraId="038DE7E4" w14:textId="23DE23C0" w:rsidR="009935FB" w:rsidRPr="001C7C60" w:rsidRDefault="009935FB" w:rsidP="00AB6552">
    <w:pPr>
      <w:pStyle w:val="stbilgi"/>
      <w:rPr>
        <w:rFonts w:ascii="Aptos" w:hAnsi="Apto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F53D4" w14:textId="77777777" w:rsidR="00F96347" w:rsidRDefault="00F96347">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2DF"/>
    <w:multiLevelType w:val="hybridMultilevel"/>
    <w:tmpl w:val="114E32F0"/>
    <w:lvl w:ilvl="0" w:tplc="AC4203A4">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56C367E"/>
    <w:multiLevelType w:val="multilevel"/>
    <w:tmpl w:val="EA926B7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0C594C"/>
    <w:multiLevelType w:val="hybridMultilevel"/>
    <w:tmpl w:val="D1787EDE"/>
    <w:lvl w:ilvl="0" w:tplc="A938602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C418C"/>
    <w:multiLevelType w:val="hybridMultilevel"/>
    <w:tmpl w:val="00CC08DA"/>
    <w:lvl w:ilvl="0" w:tplc="D9DEC144">
      <w:start w:val="1"/>
      <w:numFmt w:val="decimal"/>
      <w:lvlText w:val="%1-"/>
      <w:lvlJc w:val="left"/>
      <w:pPr>
        <w:ind w:left="1429" w:hanging="360"/>
      </w:pPr>
      <w:rPr>
        <w:rFonts w:hint="default"/>
        <w:b w:val="0"/>
        <w:color w:val="000000" w:themeColor="text1"/>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4" w15:restartNumberingAfterBreak="0">
    <w:nsid w:val="206F02CA"/>
    <w:multiLevelType w:val="hybridMultilevel"/>
    <w:tmpl w:val="72DAB528"/>
    <w:lvl w:ilvl="0" w:tplc="864C9A0E">
      <w:start w:val="19"/>
      <w:numFmt w:val="bullet"/>
      <w:lvlText w:val="-"/>
      <w:lvlJc w:val="left"/>
      <w:pPr>
        <w:ind w:left="720" w:hanging="360"/>
      </w:pPr>
      <w:rPr>
        <w:rFonts w:ascii="Hurme Geometric Sans 1" w:eastAsiaTheme="minorHAnsi" w:hAnsi="Hurme Geometric Sans 1"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AC57586"/>
    <w:multiLevelType w:val="hybridMultilevel"/>
    <w:tmpl w:val="455A202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37D22C7C"/>
    <w:multiLevelType w:val="hybridMultilevel"/>
    <w:tmpl w:val="BB706A68"/>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7" w15:restartNumberingAfterBreak="0">
    <w:nsid w:val="3AA62DF4"/>
    <w:multiLevelType w:val="hybridMultilevel"/>
    <w:tmpl w:val="215AF7DC"/>
    <w:lvl w:ilvl="0" w:tplc="33A24D8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15:restartNumberingAfterBreak="0">
    <w:nsid w:val="42F14B01"/>
    <w:multiLevelType w:val="multilevel"/>
    <w:tmpl w:val="E58A743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43F5613E"/>
    <w:multiLevelType w:val="hybridMultilevel"/>
    <w:tmpl w:val="EDCA07BE"/>
    <w:lvl w:ilvl="0" w:tplc="E8803D3E">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D057D6C"/>
    <w:multiLevelType w:val="hybridMultilevel"/>
    <w:tmpl w:val="B5B434EC"/>
    <w:lvl w:ilvl="0" w:tplc="89BEC024">
      <w:numFmt w:val="bullet"/>
      <w:lvlText w:val=""/>
      <w:lvlJc w:val="left"/>
      <w:pPr>
        <w:ind w:left="1068" w:hanging="360"/>
      </w:pPr>
      <w:rPr>
        <w:rFonts w:ascii="Symbol" w:eastAsia="Aptos" w:hAnsi="Symbol"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1" w15:restartNumberingAfterBreak="0">
    <w:nsid w:val="573D03FB"/>
    <w:multiLevelType w:val="hybridMultilevel"/>
    <w:tmpl w:val="17D83B6A"/>
    <w:lvl w:ilvl="0" w:tplc="7B2CA2B8">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69301189"/>
    <w:multiLevelType w:val="hybridMultilevel"/>
    <w:tmpl w:val="F63036B8"/>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3" w15:restartNumberingAfterBreak="0">
    <w:nsid w:val="69344BF4"/>
    <w:multiLevelType w:val="hybridMultilevel"/>
    <w:tmpl w:val="C99862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D4C471D"/>
    <w:multiLevelType w:val="multilevel"/>
    <w:tmpl w:val="BADE5FEA"/>
    <w:lvl w:ilvl="0">
      <w:start w:val="1"/>
      <w:numFmt w:val="decimal"/>
      <w:lvlText w:val="%1."/>
      <w:lvlJc w:val="left"/>
      <w:pPr>
        <w:ind w:left="360" w:hanging="360"/>
      </w:pPr>
      <w:rPr>
        <w:rFonts w:hint="default"/>
      </w:rPr>
    </w:lvl>
    <w:lvl w:ilvl="1">
      <w:start w:val="1"/>
      <w:numFmt w:val="decimal"/>
      <w:lvlText w:val="%1.%2."/>
      <w:lvlJc w:val="left"/>
      <w:pPr>
        <w:ind w:left="1425" w:hanging="72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3195" w:hanging="108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735" w:hanging="1800"/>
      </w:pPr>
      <w:rPr>
        <w:rFonts w:hint="default"/>
      </w:rPr>
    </w:lvl>
    <w:lvl w:ilvl="8">
      <w:start w:val="1"/>
      <w:numFmt w:val="decimal"/>
      <w:lvlText w:val="%1.%2.%3.%4.%5.%6.%7.%8.%9."/>
      <w:lvlJc w:val="left"/>
      <w:pPr>
        <w:ind w:left="7440" w:hanging="1800"/>
      </w:pPr>
      <w:rPr>
        <w:rFonts w:hint="default"/>
      </w:rPr>
    </w:lvl>
  </w:abstractNum>
  <w:abstractNum w:abstractNumId="15" w15:restartNumberingAfterBreak="0">
    <w:nsid w:val="70EE3C50"/>
    <w:multiLevelType w:val="multilevel"/>
    <w:tmpl w:val="6AA245A0"/>
    <w:lvl w:ilvl="0">
      <w:start w:val="1"/>
      <w:numFmt w:val="decimal"/>
      <w:lvlText w:val="%1."/>
      <w:lvlJc w:val="left"/>
      <w:pPr>
        <w:ind w:left="360" w:hanging="360"/>
      </w:pPr>
      <w:rPr>
        <w:rFonts w:ascii="Hurme Geometric Sans 1" w:hAnsi="Hurme Geometric Sans 1"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3704E95"/>
    <w:multiLevelType w:val="hybridMultilevel"/>
    <w:tmpl w:val="927C28A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7" w15:restartNumberingAfterBreak="0">
    <w:nsid w:val="75785E7E"/>
    <w:multiLevelType w:val="hybridMultilevel"/>
    <w:tmpl w:val="85940E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5981F57"/>
    <w:multiLevelType w:val="hybridMultilevel"/>
    <w:tmpl w:val="E7A8BE18"/>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9" w15:restartNumberingAfterBreak="0">
    <w:nsid w:val="785076B0"/>
    <w:multiLevelType w:val="hybridMultilevel"/>
    <w:tmpl w:val="75AE164C"/>
    <w:lvl w:ilvl="0" w:tplc="AE825FBC">
      <w:start w:val="1"/>
      <w:numFmt w:val="decimal"/>
      <w:lvlText w:val="%1."/>
      <w:lvlJc w:val="left"/>
      <w:pPr>
        <w:ind w:left="720" w:hanging="360"/>
      </w:pPr>
      <w:rPr>
        <w:rFonts w:hint="default"/>
        <w:b w:val="0"/>
        <w:bCs w:val="0"/>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C6C1BD0"/>
    <w:multiLevelType w:val="hybridMultilevel"/>
    <w:tmpl w:val="6440720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3"/>
  </w:num>
  <w:num w:numId="2">
    <w:abstractNumId w:val="16"/>
  </w:num>
  <w:num w:numId="3">
    <w:abstractNumId w:val="6"/>
  </w:num>
  <w:num w:numId="4">
    <w:abstractNumId w:val="5"/>
  </w:num>
  <w:num w:numId="5">
    <w:abstractNumId w:val="12"/>
  </w:num>
  <w:num w:numId="6">
    <w:abstractNumId w:val="17"/>
  </w:num>
  <w:num w:numId="7">
    <w:abstractNumId w:val="20"/>
  </w:num>
  <w:num w:numId="8">
    <w:abstractNumId w:val="13"/>
  </w:num>
  <w:num w:numId="9">
    <w:abstractNumId w:val="15"/>
  </w:num>
  <w:num w:numId="10">
    <w:abstractNumId w:val="18"/>
  </w:num>
  <w:num w:numId="11">
    <w:abstractNumId w:val="19"/>
  </w:num>
  <w:num w:numId="12">
    <w:abstractNumId w:val="11"/>
  </w:num>
  <w:num w:numId="13">
    <w:abstractNumId w:val="0"/>
  </w:num>
  <w:num w:numId="14">
    <w:abstractNumId w:val="9"/>
  </w:num>
  <w:num w:numId="15">
    <w:abstractNumId w:val="1"/>
  </w:num>
  <w:num w:numId="16">
    <w:abstractNumId w:val="2"/>
  </w:num>
  <w:num w:numId="17">
    <w:abstractNumId w:val="4"/>
  </w:num>
  <w:num w:numId="18">
    <w:abstractNumId w:val="7"/>
  </w:num>
  <w:num w:numId="19">
    <w:abstractNumId w:val="14"/>
  </w:num>
  <w:num w:numId="20">
    <w:abstractNumId w:val="8"/>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Nza2NLAwMTU1NDJT0lEKTi0uzszPAykwqgUAkSfVPiwAAAA="/>
  </w:docVars>
  <w:rsids>
    <w:rsidRoot w:val="00590CF1"/>
    <w:rsid w:val="000029C3"/>
    <w:rsid w:val="00005330"/>
    <w:rsid w:val="000067EF"/>
    <w:rsid w:val="000078C2"/>
    <w:rsid w:val="00007CB9"/>
    <w:rsid w:val="00013A67"/>
    <w:rsid w:val="00014096"/>
    <w:rsid w:val="00017306"/>
    <w:rsid w:val="00020544"/>
    <w:rsid w:val="0002189E"/>
    <w:rsid w:val="00022FB6"/>
    <w:rsid w:val="0002779B"/>
    <w:rsid w:val="00027B6E"/>
    <w:rsid w:val="00030BD0"/>
    <w:rsid w:val="0003173F"/>
    <w:rsid w:val="00032426"/>
    <w:rsid w:val="0003313A"/>
    <w:rsid w:val="0003399B"/>
    <w:rsid w:val="00036A48"/>
    <w:rsid w:val="00037FCA"/>
    <w:rsid w:val="00041B97"/>
    <w:rsid w:val="000430B5"/>
    <w:rsid w:val="00045219"/>
    <w:rsid w:val="00046003"/>
    <w:rsid w:val="000507B5"/>
    <w:rsid w:val="00051F7B"/>
    <w:rsid w:val="00053657"/>
    <w:rsid w:val="00056D21"/>
    <w:rsid w:val="00057704"/>
    <w:rsid w:val="00057912"/>
    <w:rsid w:val="00062356"/>
    <w:rsid w:val="00065889"/>
    <w:rsid w:val="00066D0F"/>
    <w:rsid w:val="00067EBC"/>
    <w:rsid w:val="00071CCC"/>
    <w:rsid w:val="00072017"/>
    <w:rsid w:val="00072F12"/>
    <w:rsid w:val="00075667"/>
    <w:rsid w:val="00076395"/>
    <w:rsid w:val="000769B8"/>
    <w:rsid w:val="000833F5"/>
    <w:rsid w:val="000857A8"/>
    <w:rsid w:val="00086D02"/>
    <w:rsid w:val="00087D7D"/>
    <w:rsid w:val="000900CA"/>
    <w:rsid w:val="00090E0F"/>
    <w:rsid w:val="00092CF2"/>
    <w:rsid w:val="00097F7B"/>
    <w:rsid w:val="000A6775"/>
    <w:rsid w:val="000B0A45"/>
    <w:rsid w:val="000B6505"/>
    <w:rsid w:val="000C0424"/>
    <w:rsid w:val="000C0570"/>
    <w:rsid w:val="000C1112"/>
    <w:rsid w:val="000C634A"/>
    <w:rsid w:val="000C7315"/>
    <w:rsid w:val="000D0530"/>
    <w:rsid w:val="000D1DC5"/>
    <w:rsid w:val="000D303C"/>
    <w:rsid w:val="000D348E"/>
    <w:rsid w:val="000D48FB"/>
    <w:rsid w:val="000D59FD"/>
    <w:rsid w:val="000D72BC"/>
    <w:rsid w:val="000D7323"/>
    <w:rsid w:val="000E143D"/>
    <w:rsid w:val="000E17B0"/>
    <w:rsid w:val="000E22E6"/>
    <w:rsid w:val="000E2C57"/>
    <w:rsid w:val="000E38BB"/>
    <w:rsid w:val="000E3D90"/>
    <w:rsid w:val="000E4622"/>
    <w:rsid w:val="000E4D41"/>
    <w:rsid w:val="000E6B43"/>
    <w:rsid w:val="000F008E"/>
    <w:rsid w:val="000F2C0D"/>
    <w:rsid w:val="000F37B2"/>
    <w:rsid w:val="000F5B61"/>
    <w:rsid w:val="000F6138"/>
    <w:rsid w:val="000F6642"/>
    <w:rsid w:val="0010274E"/>
    <w:rsid w:val="00104F81"/>
    <w:rsid w:val="0010724F"/>
    <w:rsid w:val="00110DDA"/>
    <w:rsid w:val="001146BD"/>
    <w:rsid w:val="00114FF6"/>
    <w:rsid w:val="00115433"/>
    <w:rsid w:val="00116555"/>
    <w:rsid w:val="0011685C"/>
    <w:rsid w:val="00123544"/>
    <w:rsid w:val="00124060"/>
    <w:rsid w:val="00125AF4"/>
    <w:rsid w:val="00126FDA"/>
    <w:rsid w:val="00127B21"/>
    <w:rsid w:val="00131791"/>
    <w:rsid w:val="00134374"/>
    <w:rsid w:val="00134703"/>
    <w:rsid w:val="0014249C"/>
    <w:rsid w:val="0014282D"/>
    <w:rsid w:val="00143441"/>
    <w:rsid w:val="00143B5D"/>
    <w:rsid w:val="001457B3"/>
    <w:rsid w:val="00145ACB"/>
    <w:rsid w:val="00147F4F"/>
    <w:rsid w:val="00150592"/>
    <w:rsid w:val="00152C1C"/>
    <w:rsid w:val="0015380A"/>
    <w:rsid w:val="001545D3"/>
    <w:rsid w:val="00154C97"/>
    <w:rsid w:val="00155262"/>
    <w:rsid w:val="001559DA"/>
    <w:rsid w:val="00156D44"/>
    <w:rsid w:val="001617C1"/>
    <w:rsid w:val="00161875"/>
    <w:rsid w:val="00162B7C"/>
    <w:rsid w:val="00162FBF"/>
    <w:rsid w:val="001636DA"/>
    <w:rsid w:val="001637C6"/>
    <w:rsid w:val="001641E7"/>
    <w:rsid w:val="00166625"/>
    <w:rsid w:val="0017413F"/>
    <w:rsid w:val="00174516"/>
    <w:rsid w:val="00177C68"/>
    <w:rsid w:val="00182AAC"/>
    <w:rsid w:val="00184291"/>
    <w:rsid w:val="00184525"/>
    <w:rsid w:val="00185B1E"/>
    <w:rsid w:val="00185B8B"/>
    <w:rsid w:val="00186F3B"/>
    <w:rsid w:val="00187C39"/>
    <w:rsid w:val="001A2BED"/>
    <w:rsid w:val="001A48C6"/>
    <w:rsid w:val="001A7BA2"/>
    <w:rsid w:val="001B0431"/>
    <w:rsid w:val="001B3CD3"/>
    <w:rsid w:val="001B48B9"/>
    <w:rsid w:val="001B5990"/>
    <w:rsid w:val="001C4156"/>
    <w:rsid w:val="001C77E2"/>
    <w:rsid w:val="001C7C60"/>
    <w:rsid w:val="001D285A"/>
    <w:rsid w:val="001D3271"/>
    <w:rsid w:val="001D3370"/>
    <w:rsid w:val="001D3C57"/>
    <w:rsid w:val="001D4A15"/>
    <w:rsid w:val="001E08B4"/>
    <w:rsid w:val="001E1239"/>
    <w:rsid w:val="001E2922"/>
    <w:rsid w:val="001E4D34"/>
    <w:rsid w:val="001E4D83"/>
    <w:rsid w:val="001F0A0D"/>
    <w:rsid w:val="001F0C18"/>
    <w:rsid w:val="001F14B4"/>
    <w:rsid w:val="001F1C5E"/>
    <w:rsid w:val="001F2EDE"/>
    <w:rsid w:val="001F3987"/>
    <w:rsid w:val="001F3A6C"/>
    <w:rsid w:val="001F3B94"/>
    <w:rsid w:val="001F3F9C"/>
    <w:rsid w:val="001F78BF"/>
    <w:rsid w:val="00200074"/>
    <w:rsid w:val="0020129D"/>
    <w:rsid w:val="00202933"/>
    <w:rsid w:val="00207F63"/>
    <w:rsid w:val="00210329"/>
    <w:rsid w:val="00214173"/>
    <w:rsid w:val="00215A9D"/>
    <w:rsid w:val="00217160"/>
    <w:rsid w:val="00222E4C"/>
    <w:rsid w:val="00223052"/>
    <w:rsid w:val="002233E6"/>
    <w:rsid w:val="00224FD2"/>
    <w:rsid w:val="002259F7"/>
    <w:rsid w:val="002262DC"/>
    <w:rsid w:val="00227443"/>
    <w:rsid w:val="00230FAB"/>
    <w:rsid w:val="00234F7C"/>
    <w:rsid w:val="002355CC"/>
    <w:rsid w:val="002376EE"/>
    <w:rsid w:val="0023784B"/>
    <w:rsid w:val="00237991"/>
    <w:rsid w:val="00237BE8"/>
    <w:rsid w:val="00243F6C"/>
    <w:rsid w:val="00243FD0"/>
    <w:rsid w:val="00246D34"/>
    <w:rsid w:val="00247C38"/>
    <w:rsid w:val="00247FAF"/>
    <w:rsid w:val="00251C72"/>
    <w:rsid w:val="002600BB"/>
    <w:rsid w:val="0026076A"/>
    <w:rsid w:val="002618EB"/>
    <w:rsid w:val="00265B64"/>
    <w:rsid w:val="0026747C"/>
    <w:rsid w:val="0027232D"/>
    <w:rsid w:val="00272A4A"/>
    <w:rsid w:val="00273205"/>
    <w:rsid w:val="00274290"/>
    <w:rsid w:val="00274B29"/>
    <w:rsid w:val="00276012"/>
    <w:rsid w:val="00276625"/>
    <w:rsid w:val="002769E5"/>
    <w:rsid w:val="00280139"/>
    <w:rsid w:val="00280DCE"/>
    <w:rsid w:val="002834C0"/>
    <w:rsid w:val="0028463F"/>
    <w:rsid w:val="002848D1"/>
    <w:rsid w:val="00295F7E"/>
    <w:rsid w:val="002A2D66"/>
    <w:rsid w:val="002A3726"/>
    <w:rsid w:val="002A4B41"/>
    <w:rsid w:val="002A6304"/>
    <w:rsid w:val="002A6C1B"/>
    <w:rsid w:val="002A7683"/>
    <w:rsid w:val="002A7D3F"/>
    <w:rsid w:val="002B27C7"/>
    <w:rsid w:val="002B387A"/>
    <w:rsid w:val="002B3E92"/>
    <w:rsid w:val="002B49FE"/>
    <w:rsid w:val="002B5021"/>
    <w:rsid w:val="002B5C5D"/>
    <w:rsid w:val="002C20E3"/>
    <w:rsid w:val="002C4547"/>
    <w:rsid w:val="002D09C4"/>
    <w:rsid w:val="002D15FC"/>
    <w:rsid w:val="002D2E03"/>
    <w:rsid w:val="002D3F19"/>
    <w:rsid w:val="002D5188"/>
    <w:rsid w:val="002D6101"/>
    <w:rsid w:val="002D7B49"/>
    <w:rsid w:val="002E218C"/>
    <w:rsid w:val="002E27C7"/>
    <w:rsid w:val="002E2ACE"/>
    <w:rsid w:val="002E4206"/>
    <w:rsid w:val="002F30C4"/>
    <w:rsid w:val="002F48ED"/>
    <w:rsid w:val="003009D9"/>
    <w:rsid w:val="00302EDD"/>
    <w:rsid w:val="00303ABF"/>
    <w:rsid w:val="0030561B"/>
    <w:rsid w:val="00315A0F"/>
    <w:rsid w:val="00316AF3"/>
    <w:rsid w:val="0032230E"/>
    <w:rsid w:val="00323458"/>
    <w:rsid w:val="00323BC7"/>
    <w:rsid w:val="003274EE"/>
    <w:rsid w:val="003311AC"/>
    <w:rsid w:val="00331251"/>
    <w:rsid w:val="003319EF"/>
    <w:rsid w:val="0033371C"/>
    <w:rsid w:val="00333BFC"/>
    <w:rsid w:val="003345EF"/>
    <w:rsid w:val="003365C2"/>
    <w:rsid w:val="0033715B"/>
    <w:rsid w:val="0033716C"/>
    <w:rsid w:val="003372E6"/>
    <w:rsid w:val="003374F7"/>
    <w:rsid w:val="00337F9A"/>
    <w:rsid w:val="0034091D"/>
    <w:rsid w:val="00340A3A"/>
    <w:rsid w:val="00341421"/>
    <w:rsid w:val="003456AB"/>
    <w:rsid w:val="00345A87"/>
    <w:rsid w:val="003503D9"/>
    <w:rsid w:val="003510D7"/>
    <w:rsid w:val="0035331E"/>
    <w:rsid w:val="003557C2"/>
    <w:rsid w:val="00356647"/>
    <w:rsid w:val="00360F79"/>
    <w:rsid w:val="00363C44"/>
    <w:rsid w:val="00365E36"/>
    <w:rsid w:val="003664B2"/>
    <w:rsid w:val="00367C29"/>
    <w:rsid w:val="00367D8B"/>
    <w:rsid w:val="00372E55"/>
    <w:rsid w:val="003767FF"/>
    <w:rsid w:val="00377CAA"/>
    <w:rsid w:val="00381EF0"/>
    <w:rsid w:val="003858D3"/>
    <w:rsid w:val="00387BAB"/>
    <w:rsid w:val="0039083F"/>
    <w:rsid w:val="00390DE2"/>
    <w:rsid w:val="0039215B"/>
    <w:rsid w:val="00395922"/>
    <w:rsid w:val="003964A7"/>
    <w:rsid w:val="00397D0F"/>
    <w:rsid w:val="00397ED2"/>
    <w:rsid w:val="003A383D"/>
    <w:rsid w:val="003A4799"/>
    <w:rsid w:val="003A5E07"/>
    <w:rsid w:val="003A7152"/>
    <w:rsid w:val="003B4B74"/>
    <w:rsid w:val="003B5F87"/>
    <w:rsid w:val="003C1D26"/>
    <w:rsid w:val="003C3501"/>
    <w:rsid w:val="003C4C04"/>
    <w:rsid w:val="003C4DBB"/>
    <w:rsid w:val="003C58CE"/>
    <w:rsid w:val="003C7861"/>
    <w:rsid w:val="003D329D"/>
    <w:rsid w:val="003D6750"/>
    <w:rsid w:val="003E00F8"/>
    <w:rsid w:val="003E11BA"/>
    <w:rsid w:val="003E13C1"/>
    <w:rsid w:val="003E3180"/>
    <w:rsid w:val="003E3619"/>
    <w:rsid w:val="003F1FAD"/>
    <w:rsid w:val="003F25D1"/>
    <w:rsid w:val="003F379D"/>
    <w:rsid w:val="003F3C41"/>
    <w:rsid w:val="003F5521"/>
    <w:rsid w:val="00402684"/>
    <w:rsid w:val="00403D43"/>
    <w:rsid w:val="00406DAA"/>
    <w:rsid w:val="004117C4"/>
    <w:rsid w:val="00414139"/>
    <w:rsid w:val="00416E18"/>
    <w:rsid w:val="00426CEF"/>
    <w:rsid w:val="00430382"/>
    <w:rsid w:val="00430D69"/>
    <w:rsid w:val="00432D11"/>
    <w:rsid w:val="00433CFD"/>
    <w:rsid w:val="0043491A"/>
    <w:rsid w:val="0043618D"/>
    <w:rsid w:val="00442666"/>
    <w:rsid w:val="004428A0"/>
    <w:rsid w:val="004434EB"/>
    <w:rsid w:val="00447924"/>
    <w:rsid w:val="0045583C"/>
    <w:rsid w:val="00455CC2"/>
    <w:rsid w:val="00461940"/>
    <w:rsid w:val="004626E6"/>
    <w:rsid w:val="00462977"/>
    <w:rsid w:val="0046652A"/>
    <w:rsid w:val="00471A5D"/>
    <w:rsid w:val="00471FC5"/>
    <w:rsid w:val="00473841"/>
    <w:rsid w:val="004742D5"/>
    <w:rsid w:val="00474DAA"/>
    <w:rsid w:val="00475CDF"/>
    <w:rsid w:val="00480602"/>
    <w:rsid w:val="0048260B"/>
    <w:rsid w:val="00483AEF"/>
    <w:rsid w:val="00483B5D"/>
    <w:rsid w:val="004855E1"/>
    <w:rsid w:val="004908E5"/>
    <w:rsid w:val="00492D38"/>
    <w:rsid w:val="004930FA"/>
    <w:rsid w:val="00494C47"/>
    <w:rsid w:val="00496391"/>
    <w:rsid w:val="00497BE2"/>
    <w:rsid w:val="004A077B"/>
    <w:rsid w:val="004A0898"/>
    <w:rsid w:val="004A348B"/>
    <w:rsid w:val="004A354C"/>
    <w:rsid w:val="004A38B5"/>
    <w:rsid w:val="004A4532"/>
    <w:rsid w:val="004A47A9"/>
    <w:rsid w:val="004A4D08"/>
    <w:rsid w:val="004A5436"/>
    <w:rsid w:val="004A5B0D"/>
    <w:rsid w:val="004A6941"/>
    <w:rsid w:val="004B19DB"/>
    <w:rsid w:val="004B2937"/>
    <w:rsid w:val="004B2F4C"/>
    <w:rsid w:val="004B3602"/>
    <w:rsid w:val="004B381E"/>
    <w:rsid w:val="004B4ADE"/>
    <w:rsid w:val="004B7F52"/>
    <w:rsid w:val="004C05F5"/>
    <w:rsid w:val="004C195E"/>
    <w:rsid w:val="004C4B09"/>
    <w:rsid w:val="004C5B40"/>
    <w:rsid w:val="004C6C4C"/>
    <w:rsid w:val="004D4CC9"/>
    <w:rsid w:val="004D5AAF"/>
    <w:rsid w:val="004E0EA9"/>
    <w:rsid w:val="004E1F5E"/>
    <w:rsid w:val="004E222D"/>
    <w:rsid w:val="004E27F4"/>
    <w:rsid w:val="004E3BED"/>
    <w:rsid w:val="004E70EA"/>
    <w:rsid w:val="004E7C2C"/>
    <w:rsid w:val="004F1FD0"/>
    <w:rsid w:val="004F22C5"/>
    <w:rsid w:val="004F4DBE"/>
    <w:rsid w:val="004F57D5"/>
    <w:rsid w:val="004F6318"/>
    <w:rsid w:val="004F671E"/>
    <w:rsid w:val="005008C1"/>
    <w:rsid w:val="005060BB"/>
    <w:rsid w:val="005104A0"/>
    <w:rsid w:val="00513DB3"/>
    <w:rsid w:val="005163C8"/>
    <w:rsid w:val="0052037D"/>
    <w:rsid w:val="00520D79"/>
    <w:rsid w:val="00521522"/>
    <w:rsid w:val="00523E5C"/>
    <w:rsid w:val="0052454E"/>
    <w:rsid w:val="005251EC"/>
    <w:rsid w:val="005306CC"/>
    <w:rsid w:val="00530FDC"/>
    <w:rsid w:val="00532145"/>
    <w:rsid w:val="005322D8"/>
    <w:rsid w:val="00532B97"/>
    <w:rsid w:val="00534B8E"/>
    <w:rsid w:val="00535574"/>
    <w:rsid w:val="00535D33"/>
    <w:rsid w:val="005378D1"/>
    <w:rsid w:val="00542EA8"/>
    <w:rsid w:val="00544D8A"/>
    <w:rsid w:val="005455C6"/>
    <w:rsid w:val="00547575"/>
    <w:rsid w:val="005520AD"/>
    <w:rsid w:val="00554906"/>
    <w:rsid w:val="00563639"/>
    <w:rsid w:val="0056649D"/>
    <w:rsid w:val="005669CB"/>
    <w:rsid w:val="005745B1"/>
    <w:rsid w:val="005749D4"/>
    <w:rsid w:val="00575F9C"/>
    <w:rsid w:val="00576473"/>
    <w:rsid w:val="00577A9C"/>
    <w:rsid w:val="00581B6F"/>
    <w:rsid w:val="0058549A"/>
    <w:rsid w:val="00586179"/>
    <w:rsid w:val="00590CF1"/>
    <w:rsid w:val="00595BDC"/>
    <w:rsid w:val="00596674"/>
    <w:rsid w:val="00596CD9"/>
    <w:rsid w:val="005971CA"/>
    <w:rsid w:val="00597993"/>
    <w:rsid w:val="005A0083"/>
    <w:rsid w:val="005A03D2"/>
    <w:rsid w:val="005A2B42"/>
    <w:rsid w:val="005A3C58"/>
    <w:rsid w:val="005A483B"/>
    <w:rsid w:val="005A4A4F"/>
    <w:rsid w:val="005A6A9B"/>
    <w:rsid w:val="005B2B20"/>
    <w:rsid w:val="005B7526"/>
    <w:rsid w:val="005B7DFE"/>
    <w:rsid w:val="005C00A6"/>
    <w:rsid w:val="005C377F"/>
    <w:rsid w:val="005C4055"/>
    <w:rsid w:val="005C4674"/>
    <w:rsid w:val="005C472A"/>
    <w:rsid w:val="005C5DE8"/>
    <w:rsid w:val="005D0BD1"/>
    <w:rsid w:val="005D21F4"/>
    <w:rsid w:val="005D6F87"/>
    <w:rsid w:val="005D75EF"/>
    <w:rsid w:val="005D7C0E"/>
    <w:rsid w:val="005D7CBD"/>
    <w:rsid w:val="005E04B0"/>
    <w:rsid w:val="005E0736"/>
    <w:rsid w:val="005E202A"/>
    <w:rsid w:val="005E4D99"/>
    <w:rsid w:val="005E6E14"/>
    <w:rsid w:val="005E6E2B"/>
    <w:rsid w:val="005E718C"/>
    <w:rsid w:val="005F1FF9"/>
    <w:rsid w:val="005F2152"/>
    <w:rsid w:val="005F311F"/>
    <w:rsid w:val="005F359E"/>
    <w:rsid w:val="005F54E1"/>
    <w:rsid w:val="005F5F68"/>
    <w:rsid w:val="005F74AB"/>
    <w:rsid w:val="005F77BA"/>
    <w:rsid w:val="005F7D7D"/>
    <w:rsid w:val="0060230C"/>
    <w:rsid w:val="00605468"/>
    <w:rsid w:val="00605760"/>
    <w:rsid w:val="00606E36"/>
    <w:rsid w:val="00607102"/>
    <w:rsid w:val="00607D09"/>
    <w:rsid w:val="00607EBC"/>
    <w:rsid w:val="00611A61"/>
    <w:rsid w:val="00613C93"/>
    <w:rsid w:val="006215D8"/>
    <w:rsid w:val="00624CAE"/>
    <w:rsid w:val="006267FE"/>
    <w:rsid w:val="00626E9F"/>
    <w:rsid w:val="00632D30"/>
    <w:rsid w:val="00641321"/>
    <w:rsid w:val="00645660"/>
    <w:rsid w:val="006512EC"/>
    <w:rsid w:val="00651C10"/>
    <w:rsid w:val="006525EE"/>
    <w:rsid w:val="00660341"/>
    <w:rsid w:val="006615FC"/>
    <w:rsid w:val="00661C02"/>
    <w:rsid w:val="006620D0"/>
    <w:rsid w:val="00662171"/>
    <w:rsid w:val="006630FA"/>
    <w:rsid w:val="00664D36"/>
    <w:rsid w:val="006662A9"/>
    <w:rsid w:val="00667B15"/>
    <w:rsid w:val="0067031F"/>
    <w:rsid w:val="00670AD8"/>
    <w:rsid w:val="00670DDF"/>
    <w:rsid w:val="0067455C"/>
    <w:rsid w:val="006748CC"/>
    <w:rsid w:val="00677692"/>
    <w:rsid w:val="006807EE"/>
    <w:rsid w:val="0068119A"/>
    <w:rsid w:val="0068320A"/>
    <w:rsid w:val="00683A11"/>
    <w:rsid w:val="00686A3B"/>
    <w:rsid w:val="00687EFE"/>
    <w:rsid w:val="006906CC"/>
    <w:rsid w:val="00692C69"/>
    <w:rsid w:val="0069408F"/>
    <w:rsid w:val="0069528D"/>
    <w:rsid w:val="006967F2"/>
    <w:rsid w:val="006A36D7"/>
    <w:rsid w:val="006A7C40"/>
    <w:rsid w:val="006A7C5E"/>
    <w:rsid w:val="006B5464"/>
    <w:rsid w:val="006B799F"/>
    <w:rsid w:val="006C02AC"/>
    <w:rsid w:val="006C157F"/>
    <w:rsid w:val="006C1686"/>
    <w:rsid w:val="006C3154"/>
    <w:rsid w:val="006C572A"/>
    <w:rsid w:val="006C58A4"/>
    <w:rsid w:val="006C7D76"/>
    <w:rsid w:val="006D2782"/>
    <w:rsid w:val="006D6B74"/>
    <w:rsid w:val="006E1B3C"/>
    <w:rsid w:val="006E30AD"/>
    <w:rsid w:val="006E4228"/>
    <w:rsid w:val="006E620A"/>
    <w:rsid w:val="006E69B6"/>
    <w:rsid w:val="006E75BC"/>
    <w:rsid w:val="006F2632"/>
    <w:rsid w:val="006F498B"/>
    <w:rsid w:val="00701011"/>
    <w:rsid w:val="00701755"/>
    <w:rsid w:val="00701BC6"/>
    <w:rsid w:val="007045B4"/>
    <w:rsid w:val="00704BD5"/>
    <w:rsid w:val="00707F9D"/>
    <w:rsid w:val="007128A5"/>
    <w:rsid w:val="00713950"/>
    <w:rsid w:val="00715E4D"/>
    <w:rsid w:val="007167CA"/>
    <w:rsid w:val="00717DCC"/>
    <w:rsid w:val="00720E1A"/>
    <w:rsid w:val="007227CE"/>
    <w:rsid w:val="007259E4"/>
    <w:rsid w:val="0072651E"/>
    <w:rsid w:val="007277E0"/>
    <w:rsid w:val="007304D9"/>
    <w:rsid w:val="00730611"/>
    <w:rsid w:val="0074062B"/>
    <w:rsid w:val="007415DE"/>
    <w:rsid w:val="007417C3"/>
    <w:rsid w:val="0074271A"/>
    <w:rsid w:val="007444A8"/>
    <w:rsid w:val="007467A7"/>
    <w:rsid w:val="0074764C"/>
    <w:rsid w:val="00747A0A"/>
    <w:rsid w:val="00750EE4"/>
    <w:rsid w:val="007515DE"/>
    <w:rsid w:val="00751E2C"/>
    <w:rsid w:val="00752116"/>
    <w:rsid w:val="007555DA"/>
    <w:rsid w:val="007566A7"/>
    <w:rsid w:val="0076274F"/>
    <w:rsid w:val="00762900"/>
    <w:rsid w:val="00763624"/>
    <w:rsid w:val="0076399B"/>
    <w:rsid w:val="00766824"/>
    <w:rsid w:val="007675D3"/>
    <w:rsid w:val="00767601"/>
    <w:rsid w:val="00767837"/>
    <w:rsid w:val="00771543"/>
    <w:rsid w:val="00771649"/>
    <w:rsid w:val="007728AB"/>
    <w:rsid w:val="00773281"/>
    <w:rsid w:val="00773BD3"/>
    <w:rsid w:val="00780558"/>
    <w:rsid w:val="007852DF"/>
    <w:rsid w:val="00785D32"/>
    <w:rsid w:val="007866FD"/>
    <w:rsid w:val="0078683F"/>
    <w:rsid w:val="00787445"/>
    <w:rsid w:val="007877AE"/>
    <w:rsid w:val="00793246"/>
    <w:rsid w:val="00793FF4"/>
    <w:rsid w:val="00794CB0"/>
    <w:rsid w:val="007A6B8F"/>
    <w:rsid w:val="007B1030"/>
    <w:rsid w:val="007B4367"/>
    <w:rsid w:val="007C1D0B"/>
    <w:rsid w:val="007C5144"/>
    <w:rsid w:val="007C5A50"/>
    <w:rsid w:val="007C7130"/>
    <w:rsid w:val="007C7AFC"/>
    <w:rsid w:val="007D0F0A"/>
    <w:rsid w:val="007D38F1"/>
    <w:rsid w:val="007D4DD6"/>
    <w:rsid w:val="007D6332"/>
    <w:rsid w:val="007D673B"/>
    <w:rsid w:val="007D7935"/>
    <w:rsid w:val="007E1447"/>
    <w:rsid w:val="007E1A59"/>
    <w:rsid w:val="007E7C97"/>
    <w:rsid w:val="007F6EE0"/>
    <w:rsid w:val="00803A01"/>
    <w:rsid w:val="00803B0F"/>
    <w:rsid w:val="008048BD"/>
    <w:rsid w:val="008063BE"/>
    <w:rsid w:val="00806E7B"/>
    <w:rsid w:val="0080719B"/>
    <w:rsid w:val="00807C20"/>
    <w:rsid w:val="00812BE7"/>
    <w:rsid w:val="00812EB9"/>
    <w:rsid w:val="00812EE6"/>
    <w:rsid w:val="00813A22"/>
    <w:rsid w:val="00813A57"/>
    <w:rsid w:val="00813E67"/>
    <w:rsid w:val="0081787D"/>
    <w:rsid w:val="00822CEE"/>
    <w:rsid w:val="0082315E"/>
    <w:rsid w:val="00823816"/>
    <w:rsid w:val="00824050"/>
    <w:rsid w:val="0082428D"/>
    <w:rsid w:val="0082671A"/>
    <w:rsid w:val="00826969"/>
    <w:rsid w:val="00827F02"/>
    <w:rsid w:val="008302FF"/>
    <w:rsid w:val="00833C74"/>
    <w:rsid w:val="00835696"/>
    <w:rsid w:val="00837CBD"/>
    <w:rsid w:val="00837E35"/>
    <w:rsid w:val="00842A80"/>
    <w:rsid w:val="00846571"/>
    <w:rsid w:val="0085205B"/>
    <w:rsid w:val="008552D6"/>
    <w:rsid w:val="00855902"/>
    <w:rsid w:val="008711F5"/>
    <w:rsid w:val="00871CC0"/>
    <w:rsid w:val="00873D14"/>
    <w:rsid w:val="008751BE"/>
    <w:rsid w:val="00880A9C"/>
    <w:rsid w:val="0088500F"/>
    <w:rsid w:val="00885BE4"/>
    <w:rsid w:val="00885FC4"/>
    <w:rsid w:val="008868FD"/>
    <w:rsid w:val="008870D5"/>
    <w:rsid w:val="008946CA"/>
    <w:rsid w:val="00895624"/>
    <w:rsid w:val="00896A25"/>
    <w:rsid w:val="0089790C"/>
    <w:rsid w:val="00897EA0"/>
    <w:rsid w:val="008A4B97"/>
    <w:rsid w:val="008A53C4"/>
    <w:rsid w:val="008A5739"/>
    <w:rsid w:val="008A6F8B"/>
    <w:rsid w:val="008A7DF7"/>
    <w:rsid w:val="008B0EA8"/>
    <w:rsid w:val="008B2154"/>
    <w:rsid w:val="008B26CB"/>
    <w:rsid w:val="008B37B1"/>
    <w:rsid w:val="008B4899"/>
    <w:rsid w:val="008B752A"/>
    <w:rsid w:val="008C1428"/>
    <w:rsid w:val="008C20D8"/>
    <w:rsid w:val="008C39AA"/>
    <w:rsid w:val="008C5B4F"/>
    <w:rsid w:val="008C60C9"/>
    <w:rsid w:val="008C654F"/>
    <w:rsid w:val="008C75FC"/>
    <w:rsid w:val="008D09FA"/>
    <w:rsid w:val="008D3643"/>
    <w:rsid w:val="008D3C67"/>
    <w:rsid w:val="008E0C0E"/>
    <w:rsid w:val="008E4823"/>
    <w:rsid w:val="008E69E6"/>
    <w:rsid w:val="008F010E"/>
    <w:rsid w:val="008F29C1"/>
    <w:rsid w:val="008F52A8"/>
    <w:rsid w:val="008F5BD6"/>
    <w:rsid w:val="00901C7B"/>
    <w:rsid w:val="009051E0"/>
    <w:rsid w:val="00907D28"/>
    <w:rsid w:val="009111EF"/>
    <w:rsid w:val="009130B6"/>
    <w:rsid w:val="00915DA8"/>
    <w:rsid w:val="0092091B"/>
    <w:rsid w:val="00920D2C"/>
    <w:rsid w:val="00921EBC"/>
    <w:rsid w:val="00922ECA"/>
    <w:rsid w:val="00923549"/>
    <w:rsid w:val="00931B15"/>
    <w:rsid w:val="009322EB"/>
    <w:rsid w:val="0093509B"/>
    <w:rsid w:val="0093789F"/>
    <w:rsid w:val="0094147A"/>
    <w:rsid w:val="00943855"/>
    <w:rsid w:val="00944FCE"/>
    <w:rsid w:val="00951AD5"/>
    <w:rsid w:val="00952BC9"/>
    <w:rsid w:val="0095674E"/>
    <w:rsid w:val="009579B7"/>
    <w:rsid w:val="00960E37"/>
    <w:rsid w:val="00960E79"/>
    <w:rsid w:val="0096576D"/>
    <w:rsid w:val="009727BD"/>
    <w:rsid w:val="00973C29"/>
    <w:rsid w:val="00975167"/>
    <w:rsid w:val="00975A3D"/>
    <w:rsid w:val="00976F1A"/>
    <w:rsid w:val="00976F85"/>
    <w:rsid w:val="00983F17"/>
    <w:rsid w:val="0098776A"/>
    <w:rsid w:val="00987B89"/>
    <w:rsid w:val="00990353"/>
    <w:rsid w:val="009935FB"/>
    <w:rsid w:val="009A0641"/>
    <w:rsid w:val="009A3033"/>
    <w:rsid w:val="009A312E"/>
    <w:rsid w:val="009A4DA6"/>
    <w:rsid w:val="009A505F"/>
    <w:rsid w:val="009A54FA"/>
    <w:rsid w:val="009A6DAF"/>
    <w:rsid w:val="009A7358"/>
    <w:rsid w:val="009B2011"/>
    <w:rsid w:val="009B28C1"/>
    <w:rsid w:val="009B3EC3"/>
    <w:rsid w:val="009B4AB1"/>
    <w:rsid w:val="009B53F1"/>
    <w:rsid w:val="009B7646"/>
    <w:rsid w:val="009C2D17"/>
    <w:rsid w:val="009C6F5C"/>
    <w:rsid w:val="009D08E5"/>
    <w:rsid w:val="009E1163"/>
    <w:rsid w:val="009E1A97"/>
    <w:rsid w:val="009E6F51"/>
    <w:rsid w:val="009E77EF"/>
    <w:rsid w:val="009F19A9"/>
    <w:rsid w:val="009F4414"/>
    <w:rsid w:val="009F4FF8"/>
    <w:rsid w:val="009F6FE0"/>
    <w:rsid w:val="00A016F0"/>
    <w:rsid w:val="00A0331F"/>
    <w:rsid w:val="00A03E71"/>
    <w:rsid w:val="00A14F29"/>
    <w:rsid w:val="00A16110"/>
    <w:rsid w:val="00A22121"/>
    <w:rsid w:val="00A22CC9"/>
    <w:rsid w:val="00A25B9F"/>
    <w:rsid w:val="00A262B1"/>
    <w:rsid w:val="00A26F5B"/>
    <w:rsid w:val="00A31819"/>
    <w:rsid w:val="00A32393"/>
    <w:rsid w:val="00A33C65"/>
    <w:rsid w:val="00A34B32"/>
    <w:rsid w:val="00A34B60"/>
    <w:rsid w:val="00A35D6C"/>
    <w:rsid w:val="00A3685A"/>
    <w:rsid w:val="00A408E4"/>
    <w:rsid w:val="00A43057"/>
    <w:rsid w:val="00A52544"/>
    <w:rsid w:val="00A554D5"/>
    <w:rsid w:val="00A57B4E"/>
    <w:rsid w:val="00A60B31"/>
    <w:rsid w:val="00A63182"/>
    <w:rsid w:val="00A63F36"/>
    <w:rsid w:val="00A64013"/>
    <w:rsid w:val="00A64D6C"/>
    <w:rsid w:val="00A66BF8"/>
    <w:rsid w:val="00A66D1C"/>
    <w:rsid w:val="00A67A46"/>
    <w:rsid w:val="00A71FBE"/>
    <w:rsid w:val="00A74EB0"/>
    <w:rsid w:val="00A779CC"/>
    <w:rsid w:val="00A80C0E"/>
    <w:rsid w:val="00A81FD7"/>
    <w:rsid w:val="00A846E3"/>
    <w:rsid w:val="00A85C4A"/>
    <w:rsid w:val="00A863DE"/>
    <w:rsid w:val="00A864DB"/>
    <w:rsid w:val="00A936C2"/>
    <w:rsid w:val="00A9456F"/>
    <w:rsid w:val="00A95836"/>
    <w:rsid w:val="00A96021"/>
    <w:rsid w:val="00A97218"/>
    <w:rsid w:val="00A9778F"/>
    <w:rsid w:val="00AA5745"/>
    <w:rsid w:val="00AA5CE3"/>
    <w:rsid w:val="00AB02E9"/>
    <w:rsid w:val="00AB0CE4"/>
    <w:rsid w:val="00AB187E"/>
    <w:rsid w:val="00AB606A"/>
    <w:rsid w:val="00AB6552"/>
    <w:rsid w:val="00AB6EE9"/>
    <w:rsid w:val="00AB72FA"/>
    <w:rsid w:val="00AC050C"/>
    <w:rsid w:val="00AC0F91"/>
    <w:rsid w:val="00AC2114"/>
    <w:rsid w:val="00AC23B0"/>
    <w:rsid w:val="00AC472B"/>
    <w:rsid w:val="00AD1F85"/>
    <w:rsid w:val="00AD2FA0"/>
    <w:rsid w:val="00AD5E8C"/>
    <w:rsid w:val="00AD7FC5"/>
    <w:rsid w:val="00AE0424"/>
    <w:rsid w:val="00AE48AE"/>
    <w:rsid w:val="00AE4D22"/>
    <w:rsid w:val="00AE5B54"/>
    <w:rsid w:val="00AE6328"/>
    <w:rsid w:val="00AE73AF"/>
    <w:rsid w:val="00AF1184"/>
    <w:rsid w:val="00AF6074"/>
    <w:rsid w:val="00B01F1D"/>
    <w:rsid w:val="00B02025"/>
    <w:rsid w:val="00B03AEE"/>
    <w:rsid w:val="00B03E57"/>
    <w:rsid w:val="00B137EF"/>
    <w:rsid w:val="00B141AB"/>
    <w:rsid w:val="00B21970"/>
    <w:rsid w:val="00B2767D"/>
    <w:rsid w:val="00B3192F"/>
    <w:rsid w:val="00B32D50"/>
    <w:rsid w:val="00B34578"/>
    <w:rsid w:val="00B377D5"/>
    <w:rsid w:val="00B37C0C"/>
    <w:rsid w:val="00B40219"/>
    <w:rsid w:val="00B407D4"/>
    <w:rsid w:val="00B41A39"/>
    <w:rsid w:val="00B44056"/>
    <w:rsid w:val="00B455E7"/>
    <w:rsid w:val="00B458FB"/>
    <w:rsid w:val="00B45A7E"/>
    <w:rsid w:val="00B45DF4"/>
    <w:rsid w:val="00B512A3"/>
    <w:rsid w:val="00B520ED"/>
    <w:rsid w:val="00B524BE"/>
    <w:rsid w:val="00B53BE1"/>
    <w:rsid w:val="00B5458C"/>
    <w:rsid w:val="00B56591"/>
    <w:rsid w:val="00B5690E"/>
    <w:rsid w:val="00B57C14"/>
    <w:rsid w:val="00B60CA4"/>
    <w:rsid w:val="00B65305"/>
    <w:rsid w:val="00B65FE5"/>
    <w:rsid w:val="00B662F0"/>
    <w:rsid w:val="00B73007"/>
    <w:rsid w:val="00B746B1"/>
    <w:rsid w:val="00B749A0"/>
    <w:rsid w:val="00B752E9"/>
    <w:rsid w:val="00B77B42"/>
    <w:rsid w:val="00B803DE"/>
    <w:rsid w:val="00B81C9A"/>
    <w:rsid w:val="00B82791"/>
    <w:rsid w:val="00B827D6"/>
    <w:rsid w:val="00B82C02"/>
    <w:rsid w:val="00B83295"/>
    <w:rsid w:val="00B845DF"/>
    <w:rsid w:val="00B8467C"/>
    <w:rsid w:val="00B862A3"/>
    <w:rsid w:val="00B92AA8"/>
    <w:rsid w:val="00B9464F"/>
    <w:rsid w:val="00BA1755"/>
    <w:rsid w:val="00BA2285"/>
    <w:rsid w:val="00BA7953"/>
    <w:rsid w:val="00BB424F"/>
    <w:rsid w:val="00BB5CB5"/>
    <w:rsid w:val="00BB67AD"/>
    <w:rsid w:val="00BB7AEC"/>
    <w:rsid w:val="00BB7DA8"/>
    <w:rsid w:val="00BB7F20"/>
    <w:rsid w:val="00BC2BE6"/>
    <w:rsid w:val="00BC7A23"/>
    <w:rsid w:val="00BD5A67"/>
    <w:rsid w:val="00BD5D31"/>
    <w:rsid w:val="00BD6B32"/>
    <w:rsid w:val="00BE3D70"/>
    <w:rsid w:val="00BE3F8C"/>
    <w:rsid w:val="00BE4C3D"/>
    <w:rsid w:val="00BE6957"/>
    <w:rsid w:val="00BF25A3"/>
    <w:rsid w:val="00BF5D76"/>
    <w:rsid w:val="00BF79B4"/>
    <w:rsid w:val="00C00914"/>
    <w:rsid w:val="00C00C5A"/>
    <w:rsid w:val="00C0200D"/>
    <w:rsid w:val="00C02CE5"/>
    <w:rsid w:val="00C05E4D"/>
    <w:rsid w:val="00C066A3"/>
    <w:rsid w:val="00C11039"/>
    <w:rsid w:val="00C13A27"/>
    <w:rsid w:val="00C17080"/>
    <w:rsid w:val="00C172D1"/>
    <w:rsid w:val="00C2716E"/>
    <w:rsid w:val="00C271E6"/>
    <w:rsid w:val="00C3032A"/>
    <w:rsid w:val="00C30687"/>
    <w:rsid w:val="00C3278D"/>
    <w:rsid w:val="00C34336"/>
    <w:rsid w:val="00C367CE"/>
    <w:rsid w:val="00C434A9"/>
    <w:rsid w:val="00C45CB5"/>
    <w:rsid w:val="00C45F04"/>
    <w:rsid w:val="00C4685C"/>
    <w:rsid w:val="00C51C21"/>
    <w:rsid w:val="00C52255"/>
    <w:rsid w:val="00C52AD0"/>
    <w:rsid w:val="00C52E43"/>
    <w:rsid w:val="00C533E3"/>
    <w:rsid w:val="00C54486"/>
    <w:rsid w:val="00C57198"/>
    <w:rsid w:val="00C600C6"/>
    <w:rsid w:val="00C610B6"/>
    <w:rsid w:val="00C6178D"/>
    <w:rsid w:val="00C61E96"/>
    <w:rsid w:val="00C672D7"/>
    <w:rsid w:val="00C76D7D"/>
    <w:rsid w:val="00C8695F"/>
    <w:rsid w:val="00C926C0"/>
    <w:rsid w:val="00C93459"/>
    <w:rsid w:val="00C95D8D"/>
    <w:rsid w:val="00C97C62"/>
    <w:rsid w:val="00CA0B7A"/>
    <w:rsid w:val="00CA252E"/>
    <w:rsid w:val="00CA2ABB"/>
    <w:rsid w:val="00CA2DC0"/>
    <w:rsid w:val="00CA32B1"/>
    <w:rsid w:val="00CA6092"/>
    <w:rsid w:val="00CA6772"/>
    <w:rsid w:val="00CA71D2"/>
    <w:rsid w:val="00CB118A"/>
    <w:rsid w:val="00CB46EE"/>
    <w:rsid w:val="00CB6B44"/>
    <w:rsid w:val="00CC2E35"/>
    <w:rsid w:val="00CC315A"/>
    <w:rsid w:val="00CC38F5"/>
    <w:rsid w:val="00CC3CF5"/>
    <w:rsid w:val="00CC49D6"/>
    <w:rsid w:val="00CC59D6"/>
    <w:rsid w:val="00CD03B9"/>
    <w:rsid w:val="00CD1DDE"/>
    <w:rsid w:val="00CD1FFD"/>
    <w:rsid w:val="00CD2550"/>
    <w:rsid w:val="00CD2EBD"/>
    <w:rsid w:val="00CD3BDD"/>
    <w:rsid w:val="00CD61EB"/>
    <w:rsid w:val="00CD66E1"/>
    <w:rsid w:val="00CE0BF4"/>
    <w:rsid w:val="00CE317F"/>
    <w:rsid w:val="00CE3563"/>
    <w:rsid w:val="00CE44D8"/>
    <w:rsid w:val="00CE48ED"/>
    <w:rsid w:val="00CE5996"/>
    <w:rsid w:val="00CE6FB0"/>
    <w:rsid w:val="00CF160E"/>
    <w:rsid w:val="00CF1AAD"/>
    <w:rsid w:val="00CF2DF6"/>
    <w:rsid w:val="00CF3DC2"/>
    <w:rsid w:val="00CF7814"/>
    <w:rsid w:val="00D02756"/>
    <w:rsid w:val="00D02C56"/>
    <w:rsid w:val="00D0494E"/>
    <w:rsid w:val="00D12AD2"/>
    <w:rsid w:val="00D1443B"/>
    <w:rsid w:val="00D162D0"/>
    <w:rsid w:val="00D1707B"/>
    <w:rsid w:val="00D17272"/>
    <w:rsid w:val="00D20D92"/>
    <w:rsid w:val="00D226F1"/>
    <w:rsid w:val="00D249B1"/>
    <w:rsid w:val="00D264D7"/>
    <w:rsid w:val="00D30D8F"/>
    <w:rsid w:val="00D31A5F"/>
    <w:rsid w:val="00D320AF"/>
    <w:rsid w:val="00D34393"/>
    <w:rsid w:val="00D35BFF"/>
    <w:rsid w:val="00D35E16"/>
    <w:rsid w:val="00D409E3"/>
    <w:rsid w:val="00D438B7"/>
    <w:rsid w:val="00D453FA"/>
    <w:rsid w:val="00D4582B"/>
    <w:rsid w:val="00D459D9"/>
    <w:rsid w:val="00D51259"/>
    <w:rsid w:val="00D52300"/>
    <w:rsid w:val="00D527DF"/>
    <w:rsid w:val="00D5395F"/>
    <w:rsid w:val="00D53AA6"/>
    <w:rsid w:val="00D5508D"/>
    <w:rsid w:val="00D5513A"/>
    <w:rsid w:val="00D56E85"/>
    <w:rsid w:val="00D6038D"/>
    <w:rsid w:val="00D62392"/>
    <w:rsid w:val="00D62B1D"/>
    <w:rsid w:val="00D6493A"/>
    <w:rsid w:val="00D64BE5"/>
    <w:rsid w:val="00D72C7B"/>
    <w:rsid w:val="00D7345A"/>
    <w:rsid w:val="00D74E06"/>
    <w:rsid w:val="00D77DDA"/>
    <w:rsid w:val="00D80294"/>
    <w:rsid w:val="00D80643"/>
    <w:rsid w:val="00D807E8"/>
    <w:rsid w:val="00D81388"/>
    <w:rsid w:val="00D82047"/>
    <w:rsid w:val="00D845A0"/>
    <w:rsid w:val="00D8639A"/>
    <w:rsid w:val="00D91F03"/>
    <w:rsid w:val="00D92B0C"/>
    <w:rsid w:val="00D93A78"/>
    <w:rsid w:val="00D96189"/>
    <w:rsid w:val="00DA1CCE"/>
    <w:rsid w:val="00DA20CD"/>
    <w:rsid w:val="00DA7A11"/>
    <w:rsid w:val="00DA7A78"/>
    <w:rsid w:val="00DB629E"/>
    <w:rsid w:val="00DC0AB4"/>
    <w:rsid w:val="00DC20A8"/>
    <w:rsid w:val="00DC3D87"/>
    <w:rsid w:val="00DC4951"/>
    <w:rsid w:val="00DC7573"/>
    <w:rsid w:val="00DD1687"/>
    <w:rsid w:val="00DD1ABE"/>
    <w:rsid w:val="00DD3536"/>
    <w:rsid w:val="00DD5C5D"/>
    <w:rsid w:val="00DE1C5B"/>
    <w:rsid w:val="00DE1CE8"/>
    <w:rsid w:val="00DE6909"/>
    <w:rsid w:val="00DF43C5"/>
    <w:rsid w:val="00DF531C"/>
    <w:rsid w:val="00DF6258"/>
    <w:rsid w:val="00E00F4E"/>
    <w:rsid w:val="00E01C92"/>
    <w:rsid w:val="00E01E60"/>
    <w:rsid w:val="00E02AAD"/>
    <w:rsid w:val="00E03893"/>
    <w:rsid w:val="00E04785"/>
    <w:rsid w:val="00E06D4F"/>
    <w:rsid w:val="00E1358B"/>
    <w:rsid w:val="00E15A99"/>
    <w:rsid w:val="00E15D32"/>
    <w:rsid w:val="00E16D6E"/>
    <w:rsid w:val="00E201E4"/>
    <w:rsid w:val="00E2059D"/>
    <w:rsid w:val="00E208A0"/>
    <w:rsid w:val="00E23CD5"/>
    <w:rsid w:val="00E243CA"/>
    <w:rsid w:val="00E247A6"/>
    <w:rsid w:val="00E249C2"/>
    <w:rsid w:val="00E2755B"/>
    <w:rsid w:val="00E302EE"/>
    <w:rsid w:val="00E3171E"/>
    <w:rsid w:val="00E343A9"/>
    <w:rsid w:val="00E35619"/>
    <w:rsid w:val="00E40E7F"/>
    <w:rsid w:val="00E4119E"/>
    <w:rsid w:val="00E4403C"/>
    <w:rsid w:val="00E440FE"/>
    <w:rsid w:val="00E45510"/>
    <w:rsid w:val="00E4588A"/>
    <w:rsid w:val="00E46469"/>
    <w:rsid w:val="00E46CF8"/>
    <w:rsid w:val="00E534C7"/>
    <w:rsid w:val="00E62C20"/>
    <w:rsid w:val="00E657F5"/>
    <w:rsid w:val="00E66B24"/>
    <w:rsid w:val="00E6701E"/>
    <w:rsid w:val="00E73514"/>
    <w:rsid w:val="00E752B8"/>
    <w:rsid w:val="00E75750"/>
    <w:rsid w:val="00E7609A"/>
    <w:rsid w:val="00E80A4D"/>
    <w:rsid w:val="00E81A27"/>
    <w:rsid w:val="00E85C3A"/>
    <w:rsid w:val="00E9289C"/>
    <w:rsid w:val="00EA2ED6"/>
    <w:rsid w:val="00EA6AB5"/>
    <w:rsid w:val="00EA7073"/>
    <w:rsid w:val="00EB2485"/>
    <w:rsid w:val="00EB3DB0"/>
    <w:rsid w:val="00EC06B3"/>
    <w:rsid w:val="00EC3A35"/>
    <w:rsid w:val="00EC4B6F"/>
    <w:rsid w:val="00EC4E00"/>
    <w:rsid w:val="00EC64A4"/>
    <w:rsid w:val="00ED0CEF"/>
    <w:rsid w:val="00ED18DC"/>
    <w:rsid w:val="00ED2434"/>
    <w:rsid w:val="00ED2AA2"/>
    <w:rsid w:val="00ED37B9"/>
    <w:rsid w:val="00ED4697"/>
    <w:rsid w:val="00ED5E34"/>
    <w:rsid w:val="00ED7AEF"/>
    <w:rsid w:val="00EE0379"/>
    <w:rsid w:val="00EE0F53"/>
    <w:rsid w:val="00EE2E77"/>
    <w:rsid w:val="00EE33DC"/>
    <w:rsid w:val="00EF1B5C"/>
    <w:rsid w:val="00EF1C44"/>
    <w:rsid w:val="00EF317F"/>
    <w:rsid w:val="00EF385D"/>
    <w:rsid w:val="00EF594F"/>
    <w:rsid w:val="00EF595E"/>
    <w:rsid w:val="00EF6DAE"/>
    <w:rsid w:val="00EF746E"/>
    <w:rsid w:val="00F06B9D"/>
    <w:rsid w:val="00F06CCA"/>
    <w:rsid w:val="00F07C76"/>
    <w:rsid w:val="00F14BBA"/>
    <w:rsid w:val="00F14DB1"/>
    <w:rsid w:val="00F1745C"/>
    <w:rsid w:val="00F20421"/>
    <w:rsid w:val="00F23444"/>
    <w:rsid w:val="00F30F6E"/>
    <w:rsid w:val="00F31DD5"/>
    <w:rsid w:val="00F32D22"/>
    <w:rsid w:val="00F32F61"/>
    <w:rsid w:val="00F350DB"/>
    <w:rsid w:val="00F366CA"/>
    <w:rsid w:val="00F45286"/>
    <w:rsid w:val="00F45E8D"/>
    <w:rsid w:val="00F54ED6"/>
    <w:rsid w:val="00F56C48"/>
    <w:rsid w:val="00F57ACE"/>
    <w:rsid w:val="00F63C0C"/>
    <w:rsid w:val="00F67393"/>
    <w:rsid w:val="00F702BA"/>
    <w:rsid w:val="00F73A5B"/>
    <w:rsid w:val="00F73DC8"/>
    <w:rsid w:val="00F75DA3"/>
    <w:rsid w:val="00F75EC6"/>
    <w:rsid w:val="00F769FE"/>
    <w:rsid w:val="00F76D20"/>
    <w:rsid w:val="00F77A67"/>
    <w:rsid w:val="00F81507"/>
    <w:rsid w:val="00F868D7"/>
    <w:rsid w:val="00F86942"/>
    <w:rsid w:val="00F86DC3"/>
    <w:rsid w:val="00F90C5E"/>
    <w:rsid w:val="00F92A72"/>
    <w:rsid w:val="00F94CE6"/>
    <w:rsid w:val="00F9543C"/>
    <w:rsid w:val="00F961F0"/>
    <w:rsid w:val="00F96347"/>
    <w:rsid w:val="00F965C6"/>
    <w:rsid w:val="00F96DA2"/>
    <w:rsid w:val="00F96DA3"/>
    <w:rsid w:val="00FA2208"/>
    <w:rsid w:val="00FA393D"/>
    <w:rsid w:val="00FA6008"/>
    <w:rsid w:val="00FB1378"/>
    <w:rsid w:val="00FB1AAE"/>
    <w:rsid w:val="00FB2A1F"/>
    <w:rsid w:val="00FB3D2D"/>
    <w:rsid w:val="00FC2B02"/>
    <w:rsid w:val="00FC4763"/>
    <w:rsid w:val="00FC4DAD"/>
    <w:rsid w:val="00FC57CF"/>
    <w:rsid w:val="00FC6E2F"/>
    <w:rsid w:val="00FC6F6C"/>
    <w:rsid w:val="00FD1932"/>
    <w:rsid w:val="00FD77A3"/>
    <w:rsid w:val="00FE001F"/>
    <w:rsid w:val="00FE0856"/>
    <w:rsid w:val="00FE1322"/>
    <w:rsid w:val="00FE2E32"/>
    <w:rsid w:val="00FE3330"/>
    <w:rsid w:val="00FE4475"/>
    <w:rsid w:val="00FE67D8"/>
    <w:rsid w:val="00FE7EC6"/>
    <w:rsid w:val="00FF11B6"/>
    <w:rsid w:val="00FF18C7"/>
    <w:rsid w:val="00FF5411"/>
    <w:rsid w:val="00FF7E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B2B75"/>
  <w15:docId w15:val="{B9FE7C9D-5C41-4D87-893E-AED642DA8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D3F"/>
    <w:pPr>
      <w:spacing w:after="0"/>
      <w:jc w:val="both"/>
    </w:pPr>
    <w:rPr>
      <w:rFonts w:ascii="Hurme Geometric Sans 1" w:hAnsi="Hurme Geometric Sans 1"/>
    </w:rPr>
  </w:style>
  <w:style w:type="paragraph" w:styleId="Balk1">
    <w:name w:val="heading 1"/>
    <w:basedOn w:val="Normal"/>
    <w:next w:val="Normal"/>
    <w:link w:val="Balk1Char"/>
    <w:uiPriority w:val="9"/>
    <w:qFormat/>
    <w:rsid w:val="00E440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semiHidden/>
    <w:unhideWhenUsed/>
    <w:qFormat/>
    <w:rsid w:val="0043618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590C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BD5A6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BD5A67"/>
  </w:style>
  <w:style w:type="paragraph" w:styleId="Altbilgi">
    <w:name w:val="footer"/>
    <w:basedOn w:val="Normal"/>
    <w:link w:val="AltbilgiChar"/>
    <w:uiPriority w:val="99"/>
    <w:unhideWhenUsed/>
    <w:rsid w:val="00BD5A6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BD5A67"/>
  </w:style>
  <w:style w:type="paragraph" w:styleId="BalonMetni">
    <w:name w:val="Balloon Text"/>
    <w:basedOn w:val="Normal"/>
    <w:link w:val="BalonMetniChar"/>
    <w:uiPriority w:val="99"/>
    <w:semiHidden/>
    <w:unhideWhenUsed/>
    <w:rsid w:val="00BD5A67"/>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D5A67"/>
    <w:rPr>
      <w:rFonts w:ascii="Tahoma" w:hAnsi="Tahoma" w:cs="Tahoma"/>
      <w:sz w:val="16"/>
      <w:szCs w:val="16"/>
    </w:rPr>
  </w:style>
  <w:style w:type="paragraph" w:styleId="ListeParagraf">
    <w:name w:val="List Paragraph"/>
    <w:basedOn w:val="Normal"/>
    <w:uiPriority w:val="34"/>
    <w:qFormat/>
    <w:rsid w:val="00C600C6"/>
    <w:pPr>
      <w:ind w:left="720"/>
      <w:contextualSpacing/>
    </w:pPr>
  </w:style>
  <w:style w:type="character" w:styleId="Kpr">
    <w:name w:val="Hyperlink"/>
    <w:basedOn w:val="VarsaylanParagrafYazTipi"/>
    <w:uiPriority w:val="99"/>
    <w:unhideWhenUsed/>
    <w:rsid w:val="00532B97"/>
    <w:rPr>
      <w:color w:val="0000FF" w:themeColor="hyperlink"/>
      <w:u w:val="single"/>
    </w:rPr>
  </w:style>
  <w:style w:type="character" w:customStyle="1" w:styleId="UnresolvedMention">
    <w:name w:val="Unresolved Mention"/>
    <w:basedOn w:val="VarsaylanParagrafYazTipi"/>
    <w:uiPriority w:val="99"/>
    <w:semiHidden/>
    <w:unhideWhenUsed/>
    <w:rsid w:val="00532B97"/>
    <w:rPr>
      <w:color w:val="605E5C"/>
      <w:shd w:val="clear" w:color="auto" w:fill="E1DFDD"/>
    </w:rPr>
  </w:style>
  <w:style w:type="character" w:customStyle="1" w:styleId="Balk1Char">
    <w:name w:val="Başlık 1 Char"/>
    <w:basedOn w:val="VarsaylanParagrafYazTipi"/>
    <w:link w:val="Balk1"/>
    <w:uiPriority w:val="9"/>
    <w:rsid w:val="00E4403C"/>
    <w:rPr>
      <w:rFonts w:asciiTheme="majorHAnsi" w:eastAsiaTheme="majorEastAsia" w:hAnsiTheme="majorHAnsi" w:cstheme="majorBidi"/>
      <w:color w:val="365F91" w:themeColor="accent1" w:themeShade="BF"/>
      <w:sz w:val="32"/>
      <w:szCs w:val="32"/>
    </w:rPr>
  </w:style>
  <w:style w:type="character" w:styleId="zlenenKpr">
    <w:name w:val="FollowedHyperlink"/>
    <w:basedOn w:val="VarsaylanParagrafYazTipi"/>
    <w:uiPriority w:val="99"/>
    <w:semiHidden/>
    <w:unhideWhenUsed/>
    <w:rsid w:val="00EC06B3"/>
    <w:rPr>
      <w:color w:val="800080" w:themeColor="followedHyperlink"/>
      <w:u w:val="single"/>
    </w:rPr>
  </w:style>
  <w:style w:type="character" w:customStyle="1" w:styleId="Balk2Char">
    <w:name w:val="Başlık 2 Char"/>
    <w:basedOn w:val="VarsaylanParagrafYazTipi"/>
    <w:link w:val="Balk2"/>
    <w:uiPriority w:val="9"/>
    <w:semiHidden/>
    <w:rsid w:val="0043618D"/>
    <w:rPr>
      <w:rFonts w:asciiTheme="majorHAnsi" w:eastAsiaTheme="majorEastAsia" w:hAnsiTheme="majorHAnsi" w:cstheme="majorBidi"/>
      <w:color w:val="365F91" w:themeColor="accent1" w:themeShade="BF"/>
      <w:sz w:val="26"/>
      <w:szCs w:val="26"/>
    </w:rPr>
  </w:style>
  <w:style w:type="character" w:styleId="YerTutucuMetni">
    <w:name w:val="Placeholder Text"/>
    <w:basedOn w:val="VarsaylanParagrafYazTipi"/>
    <w:uiPriority w:val="99"/>
    <w:semiHidden/>
    <w:rsid w:val="0003173F"/>
    <w:rPr>
      <w:color w:val="666666"/>
    </w:rPr>
  </w:style>
  <w:style w:type="character" w:customStyle="1" w:styleId="tables">
    <w:name w:val="tables"/>
    <w:basedOn w:val="VarsaylanParagrafYazTipi"/>
    <w:uiPriority w:val="1"/>
    <w:rsid w:val="001D285A"/>
    <w:rPr>
      <w:rFonts w:ascii="Arial" w:hAnsi="Arial"/>
      <w:color w:val="000000" w:themeColor="text1"/>
      <w:sz w:val="16"/>
    </w:rPr>
  </w:style>
  <w:style w:type="table" w:customStyle="1" w:styleId="TabloKlavuzu1">
    <w:name w:val="Tablo Kılavuzu1"/>
    <w:basedOn w:val="NormalTablo"/>
    <w:next w:val="TabloKlavuzu"/>
    <w:uiPriority w:val="39"/>
    <w:rsid w:val="001C7C60"/>
    <w:pPr>
      <w:spacing w:after="0" w:line="240" w:lineRule="auto"/>
    </w:pPr>
    <w:rPr>
      <w:kern w:val="2"/>
      <w:sz w:val="24"/>
      <w:szCs w:val="24"/>
      <w:lang w:val="ru-R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1C7C60"/>
    <w:pPr>
      <w:spacing w:after="0" w:line="240" w:lineRule="auto"/>
    </w:pPr>
    <w:rPr>
      <w:kern w:val="2"/>
      <w:sz w:val="24"/>
      <w:szCs w:val="24"/>
      <w:lang w:val="ru-R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95663">
      <w:bodyDiv w:val="1"/>
      <w:marLeft w:val="0"/>
      <w:marRight w:val="0"/>
      <w:marTop w:val="0"/>
      <w:marBottom w:val="0"/>
      <w:divBdr>
        <w:top w:val="none" w:sz="0" w:space="0" w:color="auto"/>
        <w:left w:val="none" w:sz="0" w:space="0" w:color="auto"/>
        <w:bottom w:val="none" w:sz="0" w:space="0" w:color="auto"/>
        <w:right w:val="none" w:sz="0" w:space="0" w:color="auto"/>
      </w:divBdr>
    </w:div>
    <w:div w:id="95366307">
      <w:bodyDiv w:val="1"/>
      <w:marLeft w:val="0"/>
      <w:marRight w:val="0"/>
      <w:marTop w:val="0"/>
      <w:marBottom w:val="0"/>
      <w:divBdr>
        <w:top w:val="none" w:sz="0" w:space="0" w:color="auto"/>
        <w:left w:val="none" w:sz="0" w:space="0" w:color="auto"/>
        <w:bottom w:val="none" w:sz="0" w:space="0" w:color="auto"/>
        <w:right w:val="none" w:sz="0" w:space="0" w:color="auto"/>
      </w:divBdr>
    </w:div>
    <w:div w:id="131102426">
      <w:bodyDiv w:val="1"/>
      <w:marLeft w:val="0"/>
      <w:marRight w:val="0"/>
      <w:marTop w:val="0"/>
      <w:marBottom w:val="0"/>
      <w:divBdr>
        <w:top w:val="none" w:sz="0" w:space="0" w:color="auto"/>
        <w:left w:val="none" w:sz="0" w:space="0" w:color="auto"/>
        <w:bottom w:val="none" w:sz="0" w:space="0" w:color="auto"/>
        <w:right w:val="none" w:sz="0" w:space="0" w:color="auto"/>
      </w:divBdr>
    </w:div>
    <w:div w:id="205023490">
      <w:bodyDiv w:val="1"/>
      <w:marLeft w:val="0"/>
      <w:marRight w:val="0"/>
      <w:marTop w:val="0"/>
      <w:marBottom w:val="0"/>
      <w:divBdr>
        <w:top w:val="none" w:sz="0" w:space="0" w:color="auto"/>
        <w:left w:val="none" w:sz="0" w:space="0" w:color="auto"/>
        <w:bottom w:val="none" w:sz="0" w:space="0" w:color="auto"/>
        <w:right w:val="none" w:sz="0" w:space="0" w:color="auto"/>
      </w:divBdr>
    </w:div>
    <w:div w:id="925918502">
      <w:bodyDiv w:val="1"/>
      <w:marLeft w:val="0"/>
      <w:marRight w:val="0"/>
      <w:marTop w:val="0"/>
      <w:marBottom w:val="0"/>
      <w:divBdr>
        <w:top w:val="none" w:sz="0" w:space="0" w:color="auto"/>
        <w:left w:val="none" w:sz="0" w:space="0" w:color="auto"/>
        <w:bottom w:val="none" w:sz="0" w:space="0" w:color="auto"/>
        <w:right w:val="none" w:sz="0" w:space="0" w:color="auto"/>
      </w:divBdr>
    </w:div>
    <w:div w:id="929774933">
      <w:bodyDiv w:val="1"/>
      <w:marLeft w:val="0"/>
      <w:marRight w:val="0"/>
      <w:marTop w:val="0"/>
      <w:marBottom w:val="0"/>
      <w:divBdr>
        <w:top w:val="none" w:sz="0" w:space="0" w:color="auto"/>
        <w:left w:val="none" w:sz="0" w:space="0" w:color="auto"/>
        <w:bottom w:val="none" w:sz="0" w:space="0" w:color="auto"/>
        <w:right w:val="none" w:sz="0" w:space="0" w:color="auto"/>
      </w:divBdr>
    </w:div>
    <w:div w:id="1302417479">
      <w:bodyDiv w:val="1"/>
      <w:marLeft w:val="0"/>
      <w:marRight w:val="0"/>
      <w:marTop w:val="0"/>
      <w:marBottom w:val="0"/>
      <w:divBdr>
        <w:top w:val="none" w:sz="0" w:space="0" w:color="auto"/>
        <w:left w:val="none" w:sz="0" w:space="0" w:color="auto"/>
        <w:bottom w:val="none" w:sz="0" w:space="0" w:color="auto"/>
        <w:right w:val="none" w:sz="0" w:space="0" w:color="auto"/>
      </w:divBdr>
    </w:div>
    <w:div w:id="1477410209">
      <w:bodyDiv w:val="1"/>
      <w:marLeft w:val="0"/>
      <w:marRight w:val="0"/>
      <w:marTop w:val="0"/>
      <w:marBottom w:val="0"/>
      <w:divBdr>
        <w:top w:val="none" w:sz="0" w:space="0" w:color="auto"/>
        <w:left w:val="none" w:sz="0" w:space="0" w:color="auto"/>
        <w:bottom w:val="none" w:sz="0" w:space="0" w:color="auto"/>
        <w:right w:val="none" w:sz="0" w:space="0" w:color="auto"/>
      </w:divBdr>
    </w:div>
    <w:div w:id="1570847075">
      <w:bodyDiv w:val="1"/>
      <w:marLeft w:val="0"/>
      <w:marRight w:val="0"/>
      <w:marTop w:val="0"/>
      <w:marBottom w:val="0"/>
      <w:divBdr>
        <w:top w:val="none" w:sz="0" w:space="0" w:color="auto"/>
        <w:left w:val="none" w:sz="0" w:space="0" w:color="auto"/>
        <w:bottom w:val="none" w:sz="0" w:space="0" w:color="auto"/>
        <w:right w:val="none" w:sz="0" w:space="0" w:color="auto"/>
      </w:divBdr>
    </w:div>
    <w:div w:id="1644701570">
      <w:bodyDiv w:val="1"/>
      <w:marLeft w:val="0"/>
      <w:marRight w:val="0"/>
      <w:marTop w:val="0"/>
      <w:marBottom w:val="0"/>
      <w:divBdr>
        <w:top w:val="none" w:sz="0" w:space="0" w:color="auto"/>
        <w:left w:val="none" w:sz="0" w:space="0" w:color="auto"/>
        <w:bottom w:val="none" w:sz="0" w:space="0" w:color="auto"/>
        <w:right w:val="none" w:sz="0" w:space="0" w:color="auto"/>
      </w:divBdr>
    </w:div>
    <w:div w:id="1703551475">
      <w:bodyDiv w:val="1"/>
      <w:marLeft w:val="0"/>
      <w:marRight w:val="0"/>
      <w:marTop w:val="0"/>
      <w:marBottom w:val="0"/>
      <w:divBdr>
        <w:top w:val="none" w:sz="0" w:space="0" w:color="auto"/>
        <w:left w:val="none" w:sz="0" w:space="0" w:color="auto"/>
        <w:bottom w:val="none" w:sz="0" w:space="0" w:color="auto"/>
        <w:right w:val="none" w:sz="0" w:space="0" w:color="auto"/>
      </w:divBdr>
    </w:div>
    <w:div w:id="190621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2BBEDE-30C2-4101-BE4E-EAADF2B5E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TotalTime>
  <Pages>1</Pages>
  <Words>591</Words>
  <Characters>3369</Characters>
  <Application>Microsoft Office Word</Application>
  <DocSecurity>0</DocSecurity>
  <Lines>28</Lines>
  <Paragraphs>7</Paragraphs>
  <ScaleCrop>false</ScaleCrop>
  <HeadingPairs>
    <vt:vector size="4" baseType="variant">
      <vt:variant>
        <vt:lpstr>Konu Başlığı</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3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İL YILMAZ</dc:creator>
  <cp:lastModifiedBy>Tarih Sekreterliği</cp:lastModifiedBy>
  <cp:revision>358</cp:revision>
  <cp:lastPrinted>2024-10-13T20:07:00Z</cp:lastPrinted>
  <dcterms:created xsi:type="dcterms:W3CDTF">2024-10-14T08:55:00Z</dcterms:created>
  <dcterms:modified xsi:type="dcterms:W3CDTF">2025-10-21T07:45:00Z</dcterms:modified>
</cp:coreProperties>
</file>